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975"/>
        <w:gridCol w:w="5971"/>
      </w:tblGrid>
      <w:tr w:rsidR="00D271BD" w:rsidRPr="002F781B" w14:paraId="2CD8EC31" w14:textId="77777777" w:rsidTr="00E26DCE">
        <w:tc>
          <w:tcPr>
            <w:tcW w:w="2975" w:type="dxa"/>
            <w:tcBorders>
              <w:top w:val="nil"/>
              <w:left w:val="nil"/>
              <w:bottom w:val="nil"/>
            </w:tcBorders>
            <w:shd w:val="clear" w:color="auto" w:fill="auto"/>
          </w:tcPr>
          <w:p w14:paraId="4EECF54D" w14:textId="77777777" w:rsidR="00D271BD" w:rsidRPr="002F781B" w:rsidRDefault="00D271BD" w:rsidP="00E26DCE">
            <w:pPr>
              <w:spacing w:line="20" w:lineRule="atLeast"/>
              <w:contextualSpacing/>
              <w:jc w:val="center"/>
              <w:rPr>
                <w:rFonts w:ascii="Cambria" w:hAnsi="Cambria"/>
                <w:b/>
                <w:sz w:val="28"/>
                <w:highlight w:val="lightGray"/>
              </w:rPr>
            </w:pPr>
            <w:r w:rsidRPr="002F781B">
              <w:rPr>
                <w:rFonts w:ascii="Cambria" w:hAnsi="Cambria"/>
                <w:i/>
                <w:sz w:val="22"/>
                <w:szCs w:val="22"/>
              </w:rPr>
              <w:br w:type="page"/>
            </w:r>
            <w:r w:rsidR="00636CCC">
              <w:rPr>
                <w:rFonts w:ascii="Cambria" w:hAnsi="Cambria"/>
                <w:noProof/>
                <w:sz w:val="21"/>
                <w:szCs w:val="22"/>
                <w:lang w:eastAsia="zh-TW"/>
              </w:rPr>
              <w:pict w14:anchorId="0790D9E7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_x0000_s1026" type="#_x0000_t202" style="position:absolute;left:0;text-align:left;margin-left:13.65pt;margin-top:-22.3pt;width:160.05pt;height:94.4pt;z-index:-251658752;mso-width-relative:margin;mso-height-relative:margin" stroked="f" strokecolor="blue">
                  <v:stroke dashstyle="dash"/>
                  <v:textbox style="mso-next-textbox:#_x0000_s1026">
                    <w:txbxContent>
                      <w:p w14:paraId="0D51B5E9" w14:textId="77777777" w:rsidR="0092164B" w:rsidRDefault="0092164B" w:rsidP="00D271BD">
                        <w:r>
                          <w:t>.</w:t>
                        </w:r>
                        <w:r>
                          <w:rPr>
                            <w:noProof/>
                          </w:rPr>
                          <w:drawing>
                            <wp:inline distT="0" distB="0" distL="0" distR="0" wp14:anchorId="75991F28" wp14:editId="0E4D3BD1">
                              <wp:extent cx="1562125" cy="1004146"/>
                              <wp:effectExtent l="0" t="38100" r="228575" b="234104"/>
                              <wp:docPr id="1" name="Picture 4" descr="Description: C:\Documents and Settings\MMAI\Desktop\EWULogo.png"/>
                              <wp:cNvGraphicFramePr>
                                <a:graphicFrameLocks xmlns:a="http://schemas.openxmlformats.org/drawingml/2006/main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4" name="Picture 4" descr="C:\Documents and Settings\MMAI\Desktop\EWULogo.png"/>
                                      <pic:cNvPicPr>
                                        <a:picLocks noChangeAspect="1" noChangeArrowheads="1"/>
                                      </pic:cNvPicPr>
                                    </pic:nvPicPr>
                                    <pic:blipFill>
                                      <a:blip r:embed="rId8"/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1562125" cy="1004146"/>
                                      </a:xfrm>
                                      <a:prstGeom prst="rect">
                                        <a:avLst/>
                                      </a:prstGeom>
                                      <a:ln>
                                        <a:noFill/>
                                      </a:ln>
                                      <a:effectLst>
                                        <a:outerShdw blurRad="292100" dist="139700" dir="2700000" algn="tl" rotWithShape="0">
                                          <a:srgbClr val="333333">
                                            <a:alpha val="65000"/>
                                          </a:srgbClr>
                                        </a:outerShdw>
                                      </a:effectLst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xbxContent>
                  </v:textbox>
                </v:shape>
              </w:pict>
            </w:r>
          </w:p>
        </w:tc>
        <w:tc>
          <w:tcPr>
            <w:tcW w:w="5971" w:type="dxa"/>
            <w:shd w:val="clear" w:color="auto" w:fill="auto"/>
          </w:tcPr>
          <w:p w14:paraId="738B7298" w14:textId="77777777" w:rsidR="00D271BD" w:rsidRPr="002F781B" w:rsidRDefault="00D271BD" w:rsidP="00E26DCE">
            <w:pPr>
              <w:spacing w:line="20" w:lineRule="atLeast"/>
              <w:contextualSpacing/>
              <w:rPr>
                <w:rFonts w:ascii="Cambria" w:hAnsi="Cambria"/>
                <w:b/>
              </w:rPr>
            </w:pPr>
            <w:r w:rsidRPr="002F781B">
              <w:rPr>
                <w:rFonts w:ascii="Cambria" w:hAnsi="Cambria"/>
                <w:b/>
                <w:sz w:val="22"/>
                <w:szCs w:val="22"/>
              </w:rPr>
              <w:t xml:space="preserve">Department of Electrical and Electronic Engineering </w:t>
            </w:r>
          </w:p>
          <w:p w14:paraId="47B83970" w14:textId="77777777" w:rsidR="00D271BD" w:rsidRDefault="00BE6E13" w:rsidP="00E26DCE">
            <w:pPr>
              <w:spacing w:line="20" w:lineRule="atLeast"/>
              <w:contextualSpacing/>
              <w:jc w:val="center"/>
              <w:rPr>
                <w:rFonts w:ascii="Cambria" w:hAnsi="Cambria"/>
                <w:b/>
                <w:sz w:val="28"/>
                <w:lang w:eastAsia="ja-JP"/>
              </w:rPr>
            </w:pPr>
            <w:r>
              <w:rPr>
                <w:rFonts w:ascii="Cambria" w:hAnsi="Cambria"/>
                <w:b/>
                <w:sz w:val="28"/>
                <w:szCs w:val="22"/>
                <w:lang w:eastAsia="ja-JP"/>
              </w:rPr>
              <w:t>EEE 302</w:t>
            </w:r>
            <w:r w:rsidR="00D271BD">
              <w:rPr>
                <w:rFonts w:ascii="Cambria" w:hAnsi="Cambria"/>
                <w:b/>
                <w:sz w:val="28"/>
                <w:szCs w:val="22"/>
                <w:lang w:eastAsia="ja-JP"/>
              </w:rPr>
              <w:t xml:space="preserve"> </w:t>
            </w:r>
          </w:p>
          <w:p w14:paraId="01806039" w14:textId="77777777" w:rsidR="00D271BD" w:rsidRPr="002F781B" w:rsidRDefault="00D271BD" w:rsidP="00E26DCE">
            <w:pPr>
              <w:spacing w:line="20" w:lineRule="atLeast"/>
              <w:contextualSpacing/>
              <w:jc w:val="center"/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  <w:sz w:val="28"/>
                <w:szCs w:val="22"/>
                <w:lang w:eastAsia="ja-JP"/>
              </w:rPr>
              <w:t>MICROPROCESSORS &amp; INTERFACING</w:t>
            </w:r>
          </w:p>
          <w:p w14:paraId="34F818B7" w14:textId="77777777" w:rsidR="00D271BD" w:rsidRPr="002F781B" w:rsidRDefault="00D271BD" w:rsidP="00E26DCE">
            <w:pPr>
              <w:spacing w:line="20" w:lineRule="atLeast"/>
              <w:contextualSpacing/>
              <w:rPr>
                <w:rFonts w:ascii="Cambria" w:hAnsi="Cambria"/>
                <w:b/>
              </w:rPr>
            </w:pPr>
          </w:p>
        </w:tc>
      </w:tr>
      <w:tr w:rsidR="00D271BD" w:rsidRPr="002F781B" w14:paraId="33C4F05A" w14:textId="77777777" w:rsidTr="00E26DCE">
        <w:tc>
          <w:tcPr>
            <w:tcW w:w="2975" w:type="dxa"/>
            <w:tcBorders>
              <w:top w:val="nil"/>
              <w:left w:val="nil"/>
              <w:bottom w:val="nil"/>
            </w:tcBorders>
            <w:shd w:val="clear" w:color="auto" w:fill="auto"/>
          </w:tcPr>
          <w:p w14:paraId="18E9CC43" w14:textId="77777777" w:rsidR="00D271BD" w:rsidRPr="002F781B" w:rsidRDefault="00D271BD" w:rsidP="00E26DCE">
            <w:pPr>
              <w:spacing w:line="20" w:lineRule="atLeast"/>
              <w:contextualSpacing/>
              <w:jc w:val="center"/>
              <w:rPr>
                <w:rFonts w:ascii="Cambria" w:hAnsi="Cambria"/>
                <w:i/>
              </w:rPr>
            </w:pPr>
          </w:p>
        </w:tc>
        <w:tc>
          <w:tcPr>
            <w:tcW w:w="5971" w:type="dxa"/>
            <w:shd w:val="clear" w:color="auto" w:fill="auto"/>
          </w:tcPr>
          <w:p w14:paraId="5C4DE7DD" w14:textId="77777777" w:rsidR="00D271BD" w:rsidRPr="002F781B" w:rsidRDefault="00D271BD" w:rsidP="00E26DCE">
            <w:pPr>
              <w:spacing w:line="20" w:lineRule="atLeast"/>
              <w:contextualSpacing/>
              <w:jc w:val="center"/>
              <w:rPr>
                <w:rFonts w:ascii="Cambria" w:hAnsi="Cambria"/>
                <w:b/>
              </w:rPr>
            </w:pPr>
          </w:p>
        </w:tc>
      </w:tr>
    </w:tbl>
    <w:p w14:paraId="25456D6F" w14:textId="77777777" w:rsidR="00D271BD" w:rsidRPr="002F781B" w:rsidRDefault="00D271BD" w:rsidP="00D271BD">
      <w:pPr>
        <w:jc w:val="both"/>
        <w:rPr>
          <w:rFonts w:ascii="Cambria" w:hAnsi="Cambria"/>
          <w:i/>
          <w:lang w:eastAsia="ja-JP"/>
        </w:rPr>
      </w:pPr>
    </w:p>
    <w:p w14:paraId="738412C3" w14:textId="77777777" w:rsidR="00D271BD" w:rsidRPr="002F781B" w:rsidRDefault="00D271BD" w:rsidP="00D271BD">
      <w:pPr>
        <w:jc w:val="both"/>
        <w:rPr>
          <w:rFonts w:ascii="Cambria" w:hAnsi="Cambria"/>
          <w:i/>
          <w:lang w:eastAsia="ja-JP"/>
        </w:rPr>
      </w:pPr>
    </w:p>
    <w:p w14:paraId="2CD0C212" w14:textId="546D17F1" w:rsidR="00D271BD" w:rsidRDefault="00D271BD" w:rsidP="00D271BD">
      <w:pPr>
        <w:rPr>
          <w:rFonts w:ascii="Cambria" w:hAnsi="Cambria"/>
          <w:b/>
          <w:sz w:val="28"/>
          <w:szCs w:val="28"/>
          <w:u w:val="single"/>
          <w:lang w:eastAsia="ja-JP"/>
        </w:rPr>
      </w:pPr>
      <w:r w:rsidRPr="005C1743">
        <w:rPr>
          <w:rFonts w:ascii="Cambria" w:hAnsi="Cambria"/>
          <w:b/>
          <w:sz w:val="28"/>
          <w:szCs w:val="28"/>
          <w:u w:val="single"/>
        </w:rPr>
        <w:t>EXPERIMENT NO: 0</w:t>
      </w:r>
      <w:r w:rsidR="00216332">
        <w:rPr>
          <w:rFonts w:ascii="Cambria" w:hAnsi="Cambria"/>
          <w:b/>
          <w:sz w:val="28"/>
          <w:szCs w:val="28"/>
          <w:u w:val="single"/>
          <w:lang w:eastAsia="ja-JP"/>
        </w:rPr>
        <w:t>1</w:t>
      </w:r>
    </w:p>
    <w:p w14:paraId="5FB1F07F" w14:textId="77777777" w:rsidR="001D7231" w:rsidRDefault="001D7231" w:rsidP="00D271BD">
      <w:pPr>
        <w:rPr>
          <w:rFonts w:ascii="Cambria" w:hAnsi="Cambria"/>
          <w:b/>
          <w:bCs/>
          <w:i/>
          <w:sz w:val="28"/>
        </w:rPr>
      </w:pPr>
    </w:p>
    <w:p w14:paraId="48642EAC" w14:textId="0ADA7D15" w:rsidR="00D271BD" w:rsidRPr="00D271BD" w:rsidRDefault="00D271BD" w:rsidP="00D271BD">
      <w:pPr>
        <w:rPr>
          <w:rFonts w:ascii="Cambria" w:hAnsi="Cambria"/>
          <w:i/>
          <w:sz w:val="28"/>
          <w:szCs w:val="28"/>
        </w:rPr>
      </w:pPr>
      <w:r w:rsidRPr="00D271BD">
        <w:rPr>
          <w:rFonts w:ascii="Cambria" w:hAnsi="Cambria"/>
        </w:rPr>
        <w:t xml:space="preserve"> </w:t>
      </w:r>
      <w:r w:rsidRPr="00D271BD">
        <w:rPr>
          <w:rFonts w:ascii="Cambria" w:hAnsi="Cambria"/>
          <w:i/>
          <w:sz w:val="28"/>
          <w:szCs w:val="28"/>
        </w:rPr>
        <w:t xml:space="preserve">Introduction to the </w:t>
      </w:r>
      <w:r w:rsidR="00636CCC">
        <w:rPr>
          <w:rFonts w:ascii="Cambria" w:hAnsi="Cambria"/>
          <w:i/>
          <w:sz w:val="28"/>
          <w:szCs w:val="28"/>
        </w:rPr>
        <w:t>microcomputer system</w:t>
      </w:r>
    </w:p>
    <w:p w14:paraId="465F63F6" w14:textId="77777777" w:rsidR="00D271BD" w:rsidRPr="007E0750" w:rsidRDefault="00D271BD" w:rsidP="00D271BD">
      <w:pPr>
        <w:jc w:val="both"/>
        <w:rPr>
          <w:rFonts w:ascii="Cambria" w:hAnsi="Cambria"/>
          <w:sz w:val="22"/>
        </w:rPr>
      </w:pPr>
    </w:p>
    <w:p w14:paraId="548AA849" w14:textId="77777777" w:rsidR="00D271BD" w:rsidRPr="005C1743" w:rsidRDefault="00D271BD" w:rsidP="00D271BD">
      <w:pPr>
        <w:spacing w:before="120"/>
        <w:jc w:val="both"/>
        <w:rPr>
          <w:rFonts w:ascii="Cambria" w:hAnsi="Cambria"/>
          <w:b/>
        </w:rPr>
      </w:pPr>
      <w:r w:rsidRPr="005C1743">
        <w:rPr>
          <w:rFonts w:ascii="Cambria" w:hAnsi="Cambria"/>
          <w:b/>
        </w:rPr>
        <w:t>1.1 OBJECTIVE</w:t>
      </w:r>
    </w:p>
    <w:p w14:paraId="6666E324" w14:textId="04021D4E" w:rsidR="00D271BD" w:rsidRDefault="00D271BD" w:rsidP="00D271BD">
      <w:pPr>
        <w:rPr>
          <w:rFonts w:ascii="Cambria" w:hAnsi="Cambria"/>
        </w:rPr>
      </w:pPr>
      <w:r>
        <w:rPr>
          <w:rFonts w:ascii="Cambria" w:hAnsi="Cambria"/>
        </w:rPr>
        <w:t>Th</w:t>
      </w:r>
      <w:r w:rsidR="00636CCC">
        <w:rPr>
          <w:rFonts w:ascii="Cambria" w:hAnsi="Cambria"/>
        </w:rPr>
        <w:t>is experiment aims to learn about the</w:t>
      </w:r>
      <w:r>
        <w:rPr>
          <w:rFonts w:ascii="Cambria" w:hAnsi="Cambria"/>
        </w:rPr>
        <w:t xml:space="preserve"> </w:t>
      </w:r>
      <w:r w:rsidR="00636CCC">
        <w:rPr>
          <w:rFonts w:ascii="Cambria" w:hAnsi="Cambria"/>
        </w:rPr>
        <w:t>primary</w:t>
      </w:r>
      <w:r>
        <w:rPr>
          <w:rFonts w:ascii="Cambria" w:hAnsi="Cambria"/>
        </w:rPr>
        <w:t xml:space="preserve"> programming language of Ardu</w:t>
      </w:r>
      <w:r w:rsidR="002C3F77">
        <w:rPr>
          <w:rFonts w:ascii="Cambria" w:hAnsi="Cambria"/>
        </w:rPr>
        <w:t>i</w:t>
      </w:r>
      <w:r>
        <w:rPr>
          <w:rFonts w:ascii="Cambria" w:hAnsi="Cambria"/>
        </w:rPr>
        <w:t xml:space="preserve">no </w:t>
      </w:r>
      <w:r w:rsidR="002C3F77">
        <w:rPr>
          <w:rFonts w:ascii="Cambria" w:hAnsi="Cambria"/>
        </w:rPr>
        <w:t>Uno</w:t>
      </w:r>
      <w:r>
        <w:rPr>
          <w:rFonts w:ascii="Cambria" w:hAnsi="Cambria"/>
        </w:rPr>
        <w:t xml:space="preserve"> and Ardu</w:t>
      </w:r>
      <w:r w:rsidR="002C3F77">
        <w:rPr>
          <w:rFonts w:ascii="Cambria" w:hAnsi="Cambria"/>
        </w:rPr>
        <w:t>i</w:t>
      </w:r>
      <w:r>
        <w:rPr>
          <w:rFonts w:ascii="Cambria" w:hAnsi="Cambria"/>
        </w:rPr>
        <w:t xml:space="preserve">no </w:t>
      </w:r>
      <w:r w:rsidR="002C3F77">
        <w:rPr>
          <w:rFonts w:ascii="Cambria" w:hAnsi="Cambria"/>
        </w:rPr>
        <w:t>Uno</w:t>
      </w:r>
      <w:r>
        <w:rPr>
          <w:rFonts w:ascii="Cambria" w:hAnsi="Cambria"/>
        </w:rPr>
        <w:t xml:space="preserve"> itself. Also</w:t>
      </w:r>
      <w:r w:rsidR="00636CCC">
        <w:rPr>
          <w:rFonts w:ascii="Cambria" w:hAnsi="Cambria"/>
        </w:rPr>
        <w:t>,</w:t>
      </w:r>
      <w:r>
        <w:rPr>
          <w:rFonts w:ascii="Cambria" w:hAnsi="Cambria"/>
        </w:rPr>
        <w:t xml:space="preserve"> know about how simple circuit works with Ardu</w:t>
      </w:r>
      <w:r w:rsidR="002C3F77">
        <w:rPr>
          <w:rFonts w:ascii="Cambria" w:hAnsi="Cambria"/>
        </w:rPr>
        <w:t>i</w:t>
      </w:r>
      <w:r>
        <w:rPr>
          <w:rFonts w:ascii="Cambria" w:hAnsi="Cambria"/>
        </w:rPr>
        <w:t>no Uno.</w:t>
      </w:r>
    </w:p>
    <w:p w14:paraId="1424C821" w14:textId="77777777" w:rsidR="00D271BD" w:rsidRDefault="00D271BD" w:rsidP="00D271BD">
      <w:pPr>
        <w:rPr>
          <w:rFonts w:ascii="Cambria" w:hAnsi="Cambria"/>
        </w:rPr>
      </w:pPr>
    </w:p>
    <w:p w14:paraId="621E4A9D" w14:textId="602AE9BD" w:rsidR="00D271BD" w:rsidRPr="005C1743" w:rsidRDefault="00D271BD" w:rsidP="00D271BD">
      <w:pPr>
        <w:rPr>
          <w:rFonts w:ascii="Cambria" w:hAnsi="Cambria"/>
          <w:b/>
        </w:rPr>
      </w:pPr>
      <w:r>
        <w:rPr>
          <w:rFonts w:ascii="Cambria" w:hAnsi="Cambria"/>
          <w:b/>
        </w:rPr>
        <w:t xml:space="preserve">1.2 </w:t>
      </w:r>
      <w:r w:rsidRPr="005C1743">
        <w:rPr>
          <w:rFonts w:ascii="Cambria" w:hAnsi="Cambria"/>
          <w:b/>
        </w:rPr>
        <w:t xml:space="preserve">Pre-lab Preparation </w:t>
      </w:r>
    </w:p>
    <w:p w14:paraId="3F2164D1" w14:textId="77777777" w:rsidR="00D271BD" w:rsidRDefault="00D271BD" w:rsidP="00D271BD">
      <w:pPr>
        <w:rPr>
          <w:rFonts w:ascii="Cambria" w:hAnsi="Cambria"/>
        </w:rPr>
      </w:pPr>
    </w:p>
    <w:p w14:paraId="7F258275" w14:textId="1E4716AC" w:rsidR="00D271BD" w:rsidRDefault="00D271BD" w:rsidP="00D271BD">
      <w:pPr>
        <w:pStyle w:val="Default"/>
        <w:numPr>
          <w:ilvl w:val="0"/>
          <w:numId w:val="1"/>
        </w:numPr>
        <w:spacing w:after="47"/>
        <w:rPr>
          <w:sz w:val="23"/>
          <w:szCs w:val="23"/>
        </w:rPr>
      </w:pPr>
      <w:r>
        <w:rPr>
          <w:sz w:val="23"/>
          <w:szCs w:val="23"/>
        </w:rPr>
        <w:t xml:space="preserve">What is </w:t>
      </w:r>
      <w:r w:rsidR="00636CCC">
        <w:rPr>
          <w:sz w:val="23"/>
          <w:szCs w:val="23"/>
        </w:rPr>
        <w:t xml:space="preserve">a </w:t>
      </w:r>
      <w:r>
        <w:rPr>
          <w:sz w:val="23"/>
          <w:szCs w:val="23"/>
        </w:rPr>
        <w:t xml:space="preserve">variable in </w:t>
      </w:r>
      <w:r w:rsidR="00636CCC">
        <w:rPr>
          <w:sz w:val="23"/>
          <w:szCs w:val="23"/>
        </w:rPr>
        <w:t xml:space="preserve">a </w:t>
      </w:r>
      <w:r>
        <w:rPr>
          <w:sz w:val="23"/>
          <w:szCs w:val="23"/>
        </w:rPr>
        <w:t>programming language?</w:t>
      </w:r>
    </w:p>
    <w:p w14:paraId="5D0ACF38" w14:textId="2F07189F" w:rsidR="00D271BD" w:rsidRDefault="00D271BD" w:rsidP="00D271BD">
      <w:pPr>
        <w:pStyle w:val="Default"/>
        <w:numPr>
          <w:ilvl w:val="0"/>
          <w:numId w:val="1"/>
        </w:numPr>
        <w:spacing w:after="47"/>
        <w:rPr>
          <w:sz w:val="23"/>
          <w:szCs w:val="23"/>
        </w:rPr>
      </w:pPr>
      <w:r>
        <w:rPr>
          <w:sz w:val="23"/>
          <w:szCs w:val="23"/>
        </w:rPr>
        <w:t xml:space="preserve">What is </w:t>
      </w:r>
      <w:r w:rsidR="00636CCC">
        <w:rPr>
          <w:sz w:val="23"/>
          <w:szCs w:val="23"/>
        </w:rPr>
        <w:t xml:space="preserve">the </w:t>
      </w:r>
      <w:r>
        <w:rPr>
          <w:sz w:val="23"/>
          <w:szCs w:val="23"/>
        </w:rPr>
        <w:t>differen</w:t>
      </w:r>
      <w:r w:rsidR="00636CCC">
        <w:rPr>
          <w:sz w:val="23"/>
          <w:szCs w:val="23"/>
        </w:rPr>
        <w:t>ce</w:t>
      </w:r>
      <w:r>
        <w:rPr>
          <w:sz w:val="23"/>
          <w:szCs w:val="23"/>
        </w:rPr>
        <w:t xml:space="preserve"> between </w:t>
      </w:r>
      <w:r w:rsidR="00636CCC">
        <w:rPr>
          <w:sz w:val="23"/>
          <w:szCs w:val="23"/>
        </w:rPr>
        <w:t xml:space="preserve">the </w:t>
      </w:r>
      <w:r>
        <w:rPr>
          <w:sz w:val="23"/>
          <w:szCs w:val="23"/>
        </w:rPr>
        <w:t xml:space="preserve">global variable and </w:t>
      </w:r>
      <w:r w:rsidR="00636CCC">
        <w:rPr>
          <w:sz w:val="23"/>
          <w:szCs w:val="23"/>
        </w:rPr>
        <w:t xml:space="preserve">the </w:t>
      </w:r>
      <w:r>
        <w:rPr>
          <w:sz w:val="23"/>
          <w:szCs w:val="23"/>
        </w:rPr>
        <w:t>local variable?</w:t>
      </w:r>
    </w:p>
    <w:p w14:paraId="02BC75FB" w14:textId="14C11332" w:rsidR="00D271BD" w:rsidRDefault="00D271BD" w:rsidP="00D271BD">
      <w:pPr>
        <w:pStyle w:val="Default"/>
        <w:numPr>
          <w:ilvl w:val="0"/>
          <w:numId w:val="1"/>
        </w:numPr>
        <w:spacing w:after="47"/>
        <w:rPr>
          <w:sz w:val="23"/>
          <w:szCs w:val="23"/>
        </w:rPr>
      </w:pPr>
      <w:r>
        <w:rPr>
          <w:sz w:val="23"/>
          <w:szCs w:val="23"/>
        </w:rPr>
        <w:t>Write (and run it in your house) a program that will add any two number</w:t>
      </w:r>
      <w:r w:rsidR="00636CCC">
        <w:rPr>
          <w:sz w:val="23"/>
          <w:szCs w:val="23"/>
        </w:rPr>
        <w:t>s,</w:t>
      </w:r>
      <w:r>
        <w:rPr>
          <w:sz w:val="23"/>
          <w:szCs w:val="23"/>
        </w:rPr>
        <w:t xml:space="preserve"> and it will show the result using </w:t>
      </w:r>
      <w:r w:rsidR="00636CCC">
        <w:rPr>
          <w:sz w:val="23"/>
          <w:szCs w:val="23"/>
        </w:rPr>
        <w:t xml:space="preserve">a </w:t>
      </w:r>
      <w:r>
        <w:rPr>
          <w:sz w:val="23"/>
          <w:szCs w:val="23"/>
        </w:rPr>
        <w:t xml:space="preserve">C programming </w:t>
      </w:r>
      <w:proofErr w:type="gramStart"/>
      <w:r>
        <w:rPr>
          <w:sz w:val="23"/>
          <w:szCs w:val="23"/>
        </w:rPr>
        <w:t>language(</w:t>
      </w:r>
      <w:proofErr w:type="gramEnd"/>
      <w:r>
        <w:rPr>
          <w:sz w:val="23"/>
          <w:szCs w:val="23"/>
        </w:rPr>
        <w:t xml:space="preserve">Compiler or IDE: Code block or any other compiler)   </w:t>
      </w:r>
      <w:r w:rsidRPr="005C1743">
        <w:rPr>
          <w:sz w:val="23"/>
          <w:szCs w:val="23"/>
        </w:rPr>
        <w:t xml:space="preserve"> </w:t>
      </w:r>
    </w:p>
    <w:p w14:paraId="1306E179" w14:textId="77777777" w:rsidR="00D271BD" w:rsidRDefault="00D271BD" w:rsidP="00D271BD">
      <w:pPr>
        <w:pStyle w:val="Default"/>
        <w:spacing w:after="47"/>
        <w:ind w:left="720"/>
        <w:rPr>
          <w:sz w:val="23"/>
          <w:szCs w:val="23"/>
        </w:rPr>
      </w:pPr>
    </w:p>
    <w:p w14:paraId="0A0496C9" w14:textId="2558CC0B" w:rsidR="00D271BD" w:rsidRDefault="00D271BD" w:rsidP="00D271BD">
      <w:pPr>
        <w:pStyle w:val="Default"/>
        <w:numPr>
          <w:ilvl w:val="1"/>
          <w:numId w:val="2"/>
        </w:numPr>
        <w:spacing w:after="47"/>
        <w:rPr>
          <w:b/>
        </w:rPr>
      </w:pPr>
      <w:r>
        <w:rPr>
          <w:b/>
        </w:rPr>
        <w:t xml:space="preserve"> </w:t>
      </w:r>
      <w:r w:rsidRPr="005C1743">
        <w:rPr>
          <w:b/>
        </w:rPr>
        <w:t>Equipment</w:t>
      </w:r>
    </w:p>
    <w:p w14:paraId="6D194D7F" w14:textId="77777777" w:rsidR="00D271BD" w:rsidRPr="005C1743" w:rsidRDefault="00D271BD" w:rsidP="00D271BD">
      <w:pPr>
        <w:pStyle w:val="Default"/>
        <w:numPr>
          <w:ilvl w:val="0"/>
          <w:numId w:val="3"/>
        </w:numPr>
        <w:spacing w:after="47"/>
      </w:pPr>
      <w:r>
        <w:t xml:space="preserve">Arduino </w:t>
      </w:r>
      <w:proofErr w:type="gramStart"/>
      <w:r>
        <w:t>Uno(</w:t>
      </w:r>
      <w:proofErr w:type="spellStart"/>
      <w:proofErr w:type="gramEnd"/>
      <w:r>
        <w:t>Atmega</w:t>
      </w:r>
      <w:proofErr w:type="spellEnd"/>
      <w:r>
        <w:t xml:space="preserve"> 328 microcontroller)</w:t>
      </w:r>
    </w:p>
    <w:p w14:paraId="7EBEEEFA" w14:textId="77777777" w:rsidR="00D271BD" w:rsidRDefault="00D271BD" w:rsidP="00D271BD">
      <w:pPr>
        <w:pStyle w:val="Default"/>
        <w:numPr>
          <w:ilvl w:val="0"/>
          <w:numId w:val="3"/>
        </w:numPr>
        <w:spacing w:after="47"/>
      </w:pPr>
      <w:r>
        <w:t>Breadboard</w:t>
      </w:r>
    </w:p>
    <w:p w14:paraId="7DE2F81C" w14:textId="78766E2C" w:rsidR="00DD56EF" w:rsidRDefault="00DD56EF" w:rsidP="00D271BD">
      <w:pPr>
        <w:pStyle w:val="Default"/>
        <w:numPr>
          <w:ilvl w:val="0"/>
          <w:numId w:val="3"/>
        </w:numPr>
        <w:spacing w:after="47"/>
      </w:pPr>
      <w:r>
        <w:t>220</w:t>
      </w:r>
      <w:r w:rsidR="00636CCC">
        <w:t>-</w:t>
      </w:r>
      <w:r>
        <w:t xml:space="preserve">ohm resistor </w:t>
      </w:r>
    </w:p>
    <w:p w14:paraId="07553DCA" w14:textId="77777777" w:rsidR="00D271BD" w:rsidRDefault="00D271BD" w:rsidP="00D271BD">
      <w:pPr>
        <w:pStyle w:val="Default"/>
        <w:numPr>
          <w:ilvl w:val="0"/>
          <w:numId w:val="3"/>
        </w:numPr>
        <w:spacing w:after="47"/>
      </w:pPr>
      <w:r>
        <w:t>LEDs</w:t>
      </w:r>
    </w:p>
    <w:p w14:paraId="6C302C59" w14:textId="77777777" w:rsidR="00D271BD" w:rsidRPr="005C1743" w:rsidRDefault="00D271BD" w:rsidP="00D271BD">
      <w:pPr>
        <w:pStyle w:val="Default"/>
        <w:numPr>
          <w:ilvl w:val="0"/>
          <w:numId w:val="3"/>
        </w:numPr>
        <w:spacing w:after="47"/>
      </w:pPr>
      <w:r>
        <w:t xml:space="preserve">Wires </w:t>
      </w:r>
    </w:p>
    <w:p w14:paraId="0F22347E" w14:textId="77777777" w:rsidR="00D271BD" w:rsidRDefault="00D271BD" w:rsidP="00D271BD">
      <w:pPr>
        <w:pStyle w:val="Default"/>
        <w:spacing w:after="47"/>
        <w:rPr>
          <w:sz w:val="23"/>
          <w:szCs w:val="23"/>
        </w:rPr>
      </w:pPr>
    </w:p>
    <w:p w14:paraId="2E447774" w14:textId="77777777" w:rsidR="00D271BD" w:rsidRDefault="00D271BD" w:rsidP="00D271BD">
      <w:pPr>
        <w:pStyle w:val="Default"/>
        <w:rPr>
          <w:sz w:val="28"/>
          <w:szCs w:val="28"/>
        </w:rPr>
      </w:pPr>
      <w:r w:rsidRPr="005C1743">
        <w:rPr>
          <w:b/>
        </w:rPr>
        <w:t xml:space="preserve">1.4 </w:t>
      </w:r>
      <w:r>
        <w:rPr>
          <w:b/>
        </w:rPr>
        <w:t xml:space="preserve">Theoretical </w:t>
      </w:r>
      <w:r>
        <w:rPr>
          <w:b/>
          <w:bCs/>
          <w:sz w:val="28"/>
          <w:szCs w:val="28"/>
        </w:rPr>
        <w:t xml:space="preserve">background: </w:t>
      </w:r>
    </w:p>
    <w:p w14:paraId="13A76107" w14:textId="4C79D982" w:rsidR="00317505" w:rsidRPr="00317505" w:rsidRDefault="00317505" w:rsidP="00317505">
      <w:pPr>
        <w:shd w:val="clear" w:color="auto" w:fill="FFFFFF"/>
        <w:spacing w:after="125"/>
        <w:rPr>
          <w:rFonts w:eastAsia="Times New Roman"/>
          <w:sz w:val="23"/>
          <w:szCs w:val="23"/>
        </w:rPr>
      </w:pPr>
      <w:proofErr w:type="spellStart"/>
      <w:r w:rsidRPr="00317505">
        <w:rPr>
          <w:rFonts w:eastAsia="Times New Roman"/>
          <w:sz w:val="23"/>
          <w:szCs w:val="23"/>
        </w:rPr>
        <w:t>ATmega</w:t>
      </w:r>
      <w:proofErr w:type="spellEnd"/>
      <w:r w:rsidRPr="00317505">
        <w:rPr>
          <w:rFonts w:eastAsia="Times New Roman"/>
          <w:sz w:val="23"/>
          <w:szCs w:val="23"/>
        </w:rPr>
        <w:t xml:space="preserve"> 328P</w:t>
      </w:r>
      <w:r>
        <w:rPr>
          <w:rFonts w:eastAsia="Times New Roman"/>
          <w:sz w:val="23"/>
          <w:szCs w:val="23"/>
        </w:rPr>
        <w:t xml:space="preserve"> </w:t>
      </w:r>
      <w:r w:rsidR="00A23303">
        <w:rPr>
          <w:rFonts w:eastAsia="Times New Roman"/>
          <w:sz w:val="23"/>
          <w:szCs w:val="23"/>
        </w:rPr>
        <w:t>microcontroller</w:t>
      </w:r>
      <w:r>
        <w:rPr>
          <w:rFonts w:eastAsia="Times New Roman"/>
          <w:sz w:val="23"/>
          <w:szCs w:val="23"/>
        </w:rPr>
        <w:t xml:space="preserve"> operate</w:t>
      </w:r>
      <w:r w:rsidR="00636CCC">
        <w:rPr>
          <w:rFonts w:eastAsia="Times New Roman"/>
          <w:sz w:val="23"/>
          <w:szCs w:val="23"/>
        </w:rPr>
        <w:t>s</w:t>
      </w:r>
      <w:r>
        <w:rPr>
          <w:rFonts w:eastAsia="Times New Roman"/>
          <w:sz w:val="23"/>
          <w:szCs w:val="23"/>
        </w:rPr>
        <w:t xml:space="preserve"> at 5V. </w:t>
      </w:r>
      <w:r w:rsidR="00636CCC">
        <w:rPr>
          <w:rFonts w:eastAsia="Times New Roman"/>
          <w:sz w:val="23"/>
          <w:szCs w:val="23"/>
        </w:rPr>
        <w:t>The i</w:t>
      </w:r>
      <w:r>
        <w:rPr>
          <w:rFonts w:eastAsia="Times New Roman"/>
          <w:sz w:val="23"/>
          <w:szCs w:val="23"/>
        </w:rPr>
        <w:t xml:space="preserve">nput voltage </w:t>
      </w:r>
      <w:r w:rsidR="00A23303">
        <w:rPr>
          <w:rFonts w:eastAsia="Times New Roman"/>
          <w:sz w:val="23"/>
          <w:szCs w:val="23"/>
        </w:rPr>
        <w:t>of Arduino</w:t>
      </w:r>
      <w:r>
        <w:rPr>
          <w:rFonts w:eastAsia="Times New Roman"/>
          <w:sz w:val="23"/>
          <w:szCs w:val="23"/>
        </w:rPr>
        <w:t xml:space="preserve"> </w:t>
      </w:r>
      <w:r w:rsidR="00A23303">
        <w:rPr>
          <w:rFonts w:eastAsia="Times New Roman"/>
          <w:sz w:val="23"/>
          <w:szCs w:val="23"/>
        </w:rPr>
        <w:t>Uno</w:t>
      </w:r>
      <w:r>
        <w:rPr>
          <w:rFonts w:eastAsia="Times New Roman"/>
          <w:sz w:val="23"/>
          <w:szCs w:val="23"/>
        </w:rPr>
        <w:t xml:space="preserve"> can be </w:t>
      </w:r>
      <w:r w:rsidR="00636CCC">
        <w:rPr>
          <w:rFonts w:eastAsia="Times New Roman"/>
          <w:sz w:val="23"/>
          <w:szCs w:val="23"/>
        </w:rPr>
        <w:t>significantl</w:t>
      </w:r>
      <w:r>
        <w:rPr>
          <w:rFonts w:eastAsia="Times New Roman"/>
          <w:sz w:val="23"/>
          <w:szCs w:val="23"/>
        </w:rPr>
        <w:t>y from 6V-12V.</w:t>
      </w:r>
      <w:r w:rsidR="00636CCC">
        <w:rPr>
          <w:rFonts w:eastAsia="Times New Roman"/>
          <w:sz w:val="23"/>
          <w:szCs w:val="23"/>
        </w:rPr>
        <w:t xml:space="preserve"> </w:t>
      </w:r>
      <w:r>
        <w:rPr>
          <w:rFonts w:eastAsia="Times New Roman"/>
          <w:sz w:val="23"/>
          <w:szCs w:val="23"/>
        </w:rPr>
        <w:t>Ardu</w:t>
      </w:r>
      <w:r w:rsidR="00636CCC">
        <w:rPr>
          <w:rFonts w:eastAsia="Times New Roman"/>
          <w:sz w:val="23"/>
          <w:szCs w:val="23"/>
        </w:rPr>
        <w:t>i</w:t>
      </w:r>
      <w:r>
        <w:rPr>
          <w:rFonts w:eastAsia="Times New Roman"/>
          <w:sz w:val="23"/>
          <w:szCs w:val="23"/>
        </w:rPr>
        <w:t>no itself can supply 5V and 3.3V.</w:t>
      </w:r>
    </w:p>
    <w:p w14:paraId="174212C0" w14:textId="72BCB508" w:rsidR="00317505" w:rsidRDefault="00317505" w:rsidP="00317505">
      <w:pPr>
        <w:numPr>
          <w:ilvl w:val="0"/>
          <w:numId w:val="11"/>
        </w:numPr>
        <w:shd w:val="clear" w:color="auto" w:fill="FFFFFF"/>
        <w:spacing w:before="100" w:beforeAutospacing="1" w:after="100" w:afterAutospacing="1"/>
        <w:rPr>
          <w:rFonts w:eastAsia="Times New Roman"/>
          <w:sz w:val="23"/>
          <w:szCs w:val="23"/>
        </w:rPr>
      </w:pPr>
      <w:r>
        <w:rPr>
          <w:rFonts w:eastAsia="Times New Roman"/>
          <w:sz w:val="23"/>
          <w:szCs w:val="23"/>
        </w:rPr>
        <w:t xml:space="preserve">Total </w:t>
      </w:r>
      <w:r w:rsidRPr="00317505">
        <w:rPr>
          <w:rFonts w:eastAsia="Times New Roman"/>
          <w:sz w:val="23"/>
          <w:szCs w:val="23"/>
        </w:rPr>
        <w:t xml:space="preserve">20 </w:t>
      </w:r>
      <w:proofErr w:type="gramStart"/>
      <w:r w:rsidRPr="00317505">
        <w:rPr>
          <w:rFonts w:eastAsia="Times New Roman"/>
          <w:sz w:val="23"/>
          <w:szCs w:val="23"/>
        </w:rPr>
        <w:t>GPIO</w:t>
      </w:r>
      <w:r>
        <w:rPr>
          <w:rFonts w:eastAsia="Times New Roman"/>
          <w:sz w:val="23"/>
          <w:szCs w:val="23"/>
        </w:rPr>
        <w:t>(</w:t>
      </w:r>
      <w:proofErr w:type="gramEnd"/>
      <w:r>
        <w:rPr>
          <w:rFonts w:eastAsia="Times New Roman"/>
          <w:sz w:val="23"/>
          <w:szCs w:val="23"/>
        </w:rPr>
        <w:t>or input/output)</w:t>
      </w:r>
      <w:r w:rsidRPr="00317505">
        <w:rPr>
          <w:rFonts w:eastAsia="Times New Roman"/>
          <w:sz w:val="23"/>
          <w:szCs w:val="23"/>
        </w:rPr>
        <w:t xml:space="preserve"> pins</w:t>
      </w:r>
      <w:r>
        <w:rPr>
          <w:rFonts w:eastAsia="Times New Roman"/>
          <w:sz w:val="23"/>
          <w:szCs w:val="23"/>
        </w:rPr>
        <w:t>, 14 digital pins</w:t>
      </w:r>
      <w:r w:rsidR="00636CCC">
        <w:rPr>
          <w:rFonts w:eastAsia="Times New Roman"/>
          <w:sz w:val="23"/>
          <w:szCs w:val="23"/>
        </w:rPr>
        <w:t>,</w:t>
      </w:r>
      <w:r>
        <w:rPr>
          <w:rFonts w:eastAsia="Times New Roman"/>
          <w:sz w:val="23"/>
          <w:szCs w:val="23"/>
        </w:rPr>
        <w:t xml:space="preserve"> and 6 analog pins</w:t>
      </w:r>
    </w:p>
    <w:p w14:paraId="5CD614FB" w14:textId="77777777" w:rsidR="00317505" w:rsidRDefault="00317505" w:rsidP="00317505">
      <w:pPr>
        <w:numPr>
          <w:ilvl w:val="0"/>
          <w:numId w:val="11"/>
        </w:numPr>
        <w:shd w:val="clear" w:color="auto" w:fill="FFFFFF"/>
        <w:spacing w:before="100" w:beforeAutospacing="1" w:after="100" w:afterAutospacing="1"/>
        <w:rPr>
          <w:rFonts w:eastAsia="Times New Roman"/>
          <w:sz w:val="23"/>
          <w:szCs w:val="23"/>
        </w:rPr>
      </w:pPr>
      <w:r>
        <w:rPr>
          <w:rFonts w:eastAsia="Times New Roman"/>
          <w:sz w:val="23"/>
          <w:szCs w:val="23"/>
        </w:rPr>
        <w:t>Output voltage is 0V or 5</w:t>
      </w:r>
      <w:proofErr w:type="gramStart"/>
      <w:r>
        <w:rPr>
          <w:rFonts w:eastAsia="Times New Roman"/>
          <w:sz w:val="23"/>
          <w:szCs w:val="23"/>
        </w:rPr>
        <w:t>V(</w:t>
      </w:r>
      <w:proofErr w:type="gramEnd"/>
      <w:r>
        <w:rPr>
          <w:rFonts w:eastAsia="Times New Roman"/>
          <w:sz w:val="23"/>
          <w:szCs w:val="23"/>
        </w:rPr>
        <w:t>logic 0 or 1)</w:t>
      </w:r>
    </w:p>
    <w:p w14:paraId="1BEFDB18" w14:textId="77777777" w:rsidR="00317505" w:rsidRDefault="00317505" w:rsidP="00317505">
      <w:pPr>
        <w:numPr>
          <w:ilvl w:val="0"/>
          <w:numId w:val="11"/>
        </w:numPr>
        <w:shd w:val="clear" w:color="auto" w:fill="FFFFFF"/>
        <w:spacing w:before="100" w:beforeAutospacing="1" w:after="100" w:afterAutospacing="1"/>
        <w:rPr>
          <w:rFonts w:eastAsia="Times New Roman"/>
          <w:sz w:val="23"/>
          <w:szCs w:val="23"/>
        </w:rPr>
      </w:pPr>
      <w:r>
        <w:rPr>
          <w:rFonts w:eastAsia="Times New Roman"/>
          <w:sz w:val="23"/>
          <w:szCs w:val="23"/>
        </w:rPr>
        <w:t>Analog pin</w:t>
      </w:r>
      <w:r w:rsidR="00E26DCE">
        <w:rPr>
          <w:rFonts w:eastAsia="Times New Roman"/>
          <w:sz w:val="23"/>
          <w:szCs w:val="23"/>
        </w:rPr>
        <w:t>s</w:t>
      </w:r>
      <w:r>
        <w:rPr>
          <w:rFonts w:eastAsia="Times New Roman"/>
          <w:sz w:val="23"/>
          <w:szCs w:val="23"/>
        </w:rPr>
        <w:t xml:space="preserve"> can read analog data and digital da</w:t>
      </w:r>
      <w:r w:rsidR="00E26DCE">
        <w:rPr>
          <w:rFonts w:eastAsia="Times New Roman"/>
          <w:sz w:val="23"/>
          <w:szCs w:val="23"/>
        </w:rPr>
        <w:t xml:space="preserve">ta </w:t>
      </w:r>
    </w:p>
    <w:p w14:paraId="5BB4EF80" w14:textId="77777777" w:rsidR="00E26DCE" w:rsidRDefault="00E26DCE" w:rsidP="00317505">
      <w:pPr>
        <w:numPr>
          <w:ilvl w:val="0"/>
          <w:numId w:val="11"/>
        </w:numPr>
        <w:shd w:val="clear" w:color="auto" w:fill="FFFFFF"/>
        <w:spacing w:before="100" w:beforeAutospacing="1" w:after="100" w:afterAutospacing="1"/>
        <w:rPr>
          <w:rFonts w:eastAsia="Times New Roman"/>
          <w:sz w:val="23"/>
          <w:szCs w:val="23"/>
        </w:rPr>
      </w:pPr>
      <w:r>
        <w:rPr>
          <w:rFonts w:eastAsia="Times New Roman"/>
          <w:sz w:val="23"/>
          <w:szCs w:val="23"/>
        </w:rPr>
        <w:t>Digital pins can read only digital data</w:t>
      </w:r>
    </w:p>
    <w:p w14:paraId="4754DBCA" w14:textId="2C0D0BAD" w:rsidR="00317505" w:rsidRPr="00317505" w:rsidRDefault="00317505" w:rsidP="00317505">
      <w:pPr>
        <w:numPr>
          <w:ilvl w:val="0"/>
          <w:numId w:val="11"/>
        </w:numPr>
        <w:shd w:val="clear" w:color="auto" w:fill="FFFFFF"/>
        <w:spacing w:before="100" w:beforeAutospacing="1" w:after="100" w:afterAutospacing="1"/>
        <w:rPr>
          <w:rFonts w:eastAsia="Times New Roman"/>
          <w:sz w:val="23"/>
          <w:szCs w:val="23"/>
        </w:rPr>
      </w:pPr>
      <w:r w:rsidRPr="00317505">
        <w:rPr>
          <w:rFonts w:eastAsia="Times New Roman"/>
          <w:sz w:val="23"/>
          <w:szCs w:val="23"/>
        </w:rPr>
        <w:t>It</w:t>
      </w:r>
      <w:r w:rsidR="00636CCC">
        <w:rPr>
          <w:rFonts w:eastAsia="Times New Roman"/>
          <w:sz w:val="23"/>
          <w:szCs w:val="23"/>
        </w:rPr>
        <w:t xml:space="preserve"> i</w:t>
      </w:r>
      <w:r w:rsidRPr="00317505">
        <w:rPr>
          <w:rFonts w:eastAsia="Times New Roman"/>
          <w:sz w:val="23"/>
          <w:szCs w:val="23"/>
        </w:rPr>
        <w:t>s an 8-bit microcontroller</w:t>
      </w:r>
    </w:p>
    <w:p w14:paraId="1D80A981" w14:textId="77777777" w:rsidR="00317505" w:rsidRPr="00317505" w:rsidRDefault="00317505" w:rsidP="00317505">
      <w:pPr>
        <w:numPr>
          <w:ilvl w:val="0"/>
          <w:numId w:val="11"/>
        </w:numPr>
        <w:shd w:val="clear" w:color="auto" w:fill="FFFFFF"/>
        <w:spacing w:before="100" w:beforeAutospacing="1" w:after="100" w:afterAutospacing="1"/>
        <w:rPr>
          <w:rFonts w:eastAsia="Times New Roman"/>
          <w:sz w:val="23"/>
          <w:szCs w:val="23"/>
        </w:rPr>
      </w:pPr>
      <w:r w:rsidRPr="00317505">
        <w:rPr>
          <w:rFonts w:eastAsia="Times New Roman"/>
          <w:sz w:val="23"/>
          <w:szCs w:val="23"/>
        </w:rPr>
        <w:t>It has 32 kB of flash memory</w:t>
      </w:r>
    </w:p>
    <w:p w14:paraId="6BF37A86" w14:textId="77777777" w:rsidR="00317505" w:rsidRPr="00317505" w:rsidRDefault="00317505" w:rsidP="00317505">
      <w:pPr>
        <w:numPr>
          <w:ilvl w:val="0"/>
          <w:numId w:val="11"/>
        </w:numPr>
        <w:shd w:val="clear" w:color="auto" w:fill="FFFFFF"/>
        <w:spacing w:before="100" w:beforeAutospacing="1" w:after="100" w:afterAutospacing="1"/>
        <w:rPr>
          <w:rFonts w:eastAsia="Times New Roman"/>
          <w:sz w:val="23"/>
          <w:szCs w:val="23"/>
        </w:rPr>
      </w:pPr>
      <w:r w:rsidRPr="00317505">
        <w:rPr>
          <w:rFonts w:eastAsia="Times New Roman"/>
          <w:sz w:val="23"/>
          <w:szCs w:val="23"/>
        </w:rPr>
        <w:t>It has 2kB of SRAM</w:t>
      </w:r>
    </w:p>
    <w:p w14:paraId="76B05D83" w14:textId="2196F54F" w:rsidR="00317505" w:rsidRDefault="00317505" w:rsidP="00317505">
      <w:pPr>
        <w:numPr>
          <w:ilvl w:val="0"/>
          <w:numId w:val="11"/>
        </w:numPr>
        <w:shd w:val="clear" w:color="auto" w:fill="FFFFFF"/>
        <w:spacing w:before="100" w:beforeAutospacing="1" w:after="100" w:afterAutospacing="1"/>
        <w:rPr>
          <w:rFonts w:eastAsia="Times New Roman"/>
          <w:sz w:val="23"/>
          <w:szCs w:val="23"/>
        </w:rPr>
      </w:pPr>
      <w:r w:rsidRPr="00317505">
        <w:rPr>
          <w:rFonts w:eastAsia="Times New Roman"/>
          <w:sz w:val="23"/>
          <w:szCs w:val="23"/>
        </w:rPr>
        <w:t>It</w:t>
      </w:r>
      <w:r w:rsidR="00636CCC">
        <w:rPr>
          <w:rFonts w:eastAsia="Times New Roman"/>
          <w:sz w:val="23"/>
          <w:szCs w:val="23"/>
        </w:rPr>
        <w:t xml:space="preserve"> </w:t>
      </w:r>
      <w:proofErr w:type="gramStart"/>
      <w:r w:rsidR="00636CCC">
        <w:rPr>
          <w:rFonts w:eastAsia="Times New Roman"/>
          <w:sz w:val="23"/>
          <w:szCs w:val="23"/>
        </w:rPr>
        <w:t>i</w:t>
      </w:r>
      <w:r w:rsidRPr="00317505">
        <w:rPr>
          <w:rFonts w:eastAsia="Times New Roman"/>
          <w:sz w:val="23"/>
          <w:szCs w:val="23"/>
        </w:rPr>
        <w:t>s capable of reaching</w:t>
      </w:r>
      <w:proofErr w:type="gramEnd"/>
      <w:r w:rsidRPr="00317505">
        <w:rPr>
          <w:rFonts w:eastAsia="Times New Roman"/>
          <w:sz w:val="23"/>
          <w:szCs w:val="23"/>
        </w:rPr>
        <w:t xml:space="preserve"> thorough-puts of 1 MIPS per </w:t>
      </w:r>
      <w:proofErr w:type="spellStart"/>
      <w:r w:rsidRPr="00317505">
        <w:rPr>
          <w:rFonts w:eastAsia="Times New Roman"/>
          <w:sz w:val="23"/>
          <w:szCs w:val="23"/>
        </w:rPr>
        <w:t>MHz.</w:t>
      </w:r>
      <w:proofErr w:type="spellEnd"/>
    </w:p>
    <w:p w14:paraId="67006E16" w14:textId="77777777" w:rsidR="00E10CB2" w:rsidRDefault="00E10CB2" w:rsidP="00E10CB2">
      <w:pPr>
        <w:shd w:val="clear" w:color="auto" w:fill="FFFFFF"/>
        <w:spacing w:before="100" w:beforeAutospacing="1" w:after="100" w:afterAutospacing="1"/>
        <w:ind w:left="360"/>
        <w:rPr>
          <w:rFonts w:eastAsia="Times New Roman"/>
          <w:sz w:val="23"/>
          <w:szCs w:val="23"/>
        </w:rPr>
      </w:pPr>
      <w:r>
        <w:rPr>
          <w:rFonts w:eastAsia="Times New Roman"/>
          <w:noProof/>
          <w:sz w:val="23"/>
          <w:szCs w:val="23"/>
        </w:rPr>
        <w:lastRenderedPageBreak/>
        <w:drawing>
          <wp:inline distT="0" distB="0" distL="0" distR="0" wp14:anchorId="5B0429D7" wp14:editId="49C61368">
            <wp:extent cx="2812022" cy="3216911"/>
            <wp:effectExtent l="19050" t="0" r="7378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rcRect t="1091" b="17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6721" cy="322228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402C57">
        <w:rPr>
          <w:rFonts w:eastAsia="Times New Roman"/>
          <w:noProof/>
          <w:sz w:val="23"/>
          <w:szCs w:val="23"/>
        </w:rPr>
        <w:drawing>
          <wp:inline distT="0" distB="0" distL="0" distR="0" wp14:anchorId="4EE3666E" wp14:editId="04DD6826">
            <wp:extent cx="2783094" cy="3220278"/>
            <wp:effectExtent l="19050" t="0" r="0" b="0"/>
            <wp:docPr id="12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rcRect b="16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5270" cy="322279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68C39CE" w14:textId="77777777" w:rsidR="00E10CB2" w:rsidRDefault="00E10CB2" w:rsidP="00E10CB2">
      <w:pPr>
        <w:shd w:val="clear" w:color="auto" w:fill="FFFFFF"/>
        <w:spacing w:before="100" w:beforeAutospacing="1" w:after="100" w:afterAutospacing="1"/>
        <w:ind w:left="360"/>
        <w:rPr>
          <w:rFonts w:eastAsia="Times New Roman"/>
          <w:sz w:val="23"/>
          <w:szCs w:val="23"/>
        </w:rPr>
      </w:pPr>
    </w:p>
    <w:p w14:paraId="1C925853" w14:textId="77777777" w:rsidR="00E10CB2" w:rsidRDefault="00E10CB2" w:rsidP="00E10CB2">
      <w:pPr>
        <w:shd w:val="clear" w:color="auto" w:fill="FFFFFF"/>
        <w:spacing w:before="100" w:beforeAutospacing="1" w:after="100" w:afterAutospacing="1"/>
        <w:ind w:left="360"/>
        <w:rPr>
          <w:rFonts w:eastAsia="Times New Roman"/>
          <w:sz w:val="23"/>
          <w:szCs w:val="23"/>
        </w:rPr>
      </w:pPr>
      <w:r>
        <w:rPr>
          <w:rFonts w:eastAsia="Times New Roman"/>
          <w:noProof/>
          <w:sz w:val="23"/>
          <w:szCs w:val="23"/>
        </w:rPr>
        <w:drawing>
          <wp:inline distT="0" distB="0" distL="0" distR="0" wp14:anchorId="3CF139A5" wp14:editId="0D3D3F7E">
            <wp:extent cx="2778539" cy="3236072"/>
            <wp:effectExtent l="19050" t="0" r="2761" b="0"/>
            <wp:docPr id="9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rcRect r="1337" b="9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9163" cy="323679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402C57">
        <w:rPr>
          <w:rFonts w:eastAsia="Times New Roman"/>
          <w:noProof/>
          <w:sz w:val="23"/>
          <w:szCs w:val="23"/>
        </w:rPr>
        <w:drawing>
          <wp:inline distT="0" distB="0" distL="0" distR="0" wp14:anchorId="01B9825E" wp14:editId="44CB0F76">
            <wp:extent cx="2668491" cy="3210740"/>
            <wp:effectExtent l="19050" t="0" r="0" b="0"/>
            <wp:docPr id="14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rcRect t="916" r="1984" b="10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0709" cy="321340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5531C61" w14:textId="77777777" w:rsidR="00E10CB2" w:rsidRDefault="00E10CB2" w:rsidP="00E10CB2">
      <w:pPr>
        <w:shd w:val="clear" w:color="auto" w:fill="FFFFFF"/>
        <w:spacing w:before="100" w:beforeAutospacing="1" w:after="100" w:afterAutospacing="1"/>
        <w:ind w:left="360"/>
        <w:rPr>
          <w:rFonts w:eastAsia="Times New Roman"/>
          <w:sz w:val="23"/>
          <w:szCs w:val="23"/>
        </w:rPr>
      </w:pPr>
    </w:p>
    <w:p w14:paraId="50747FDE" w14:textId="77777777" w:rsidR="00E10CB2" w:rsidRDefault="00E10CB2" w:rsidP="000806BC">
      <w:pPr>
        <w:shd w:val="clear" w:color="auto" w:fill="FFFFFF"/>
        <w:spacing w:before="100" w:beforeAutospacing="1" w:after="100" w:afterAutospacing="1"/>
        <w:ind w:left="360"/>
        <w:rPr>
          <w:rFonts w:eastAsia="Times New Roman"/>
          <w:sz w:val="23"/>
          <w:szCs w:val="23"/>
        </w:rPr>
      </w:pPr>
      <w:r>
        <w:rPr>
          <w:rFonts w:eastAsia="Times New Roman"/>
          <w:noProof/>
          <w:sz w:val="23"/>
          <w:szCs w:val="23"/>
        </w:rPr>
        <w:lastRenderedPageBreak/>
        <w:drawing>
          <wp:inline distT="0" distB="0" distL="0" distR="0" wp14:anchorId="3D1D0E5E" wp14:editId="1EBCF73B">
            <wp:extent cx="2607241" cy="2954470"/>
            <wp:effectExtent l="19050" t="0" r="2609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rcRect r="2393" b="12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9456" cy="295698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402C57">
        <w:rPr>
          <w:rFonts w:eastAsia="Times New Roman"/>
          <w:noProof/>
          <w:sz w:val="23"/>
          <w:szCs w:val="23"/>
        </w:rPr>
        <w:drawing>
          <wp:inline distT="0" distB="0" distL="0" distR="0" wp14:anchorId="5265460F" wp14:editId="123D8D10">
            <wp:extent cx="2748004" cy="3034428"/>
            <wp:effectExtent l="19050" t="0" r="0" b="0"/>
            <wp:docPr id="15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rcRect r="1431" b="14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4450" cy="304154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05A3E31" w14:textId="77777777" w:rsidR="00E10CB2" w:rsidRDefault="00E10CB2" w:rsidP="00E10CB2">
      <w:pPr>
        <w:shd w:val="clear" w:color="auto" w:fill="FFFFFF"/>
        <w:spacing w:before="100" w:beforeAutospacing="1" w:after="100" w:afterAutospacing="1"/>
        <w:ind w:left="360"/>
        <w:rPr>
          <w:rFonts w:eastAsia="Times New Roman"/>
          <w:sz w:val="23"/>
          <w:szCs w:val="23"/>
        </w:rPr>
      </w:pPr>
    </w:p>
    <w:p w14:paraId="4110AFC6" w14:textId="77777777" w:rsidR="00E10CB2" w:rsidRDefault="00E10CB2" w:rsidP="00510954">
      <w:pPr>
        <w:shd w:val="clear" w:color="auto" w:fill="FFFFFF"/>
        <w:spacing w:before="100" w:beforeAutospacing="1" w:after="100" w:afterAutospacing="1"/>
        <w:ind w:left="360"/>
        <w:rPr>
          <w:rFonts w:eastAsia="Times New Roman"/>
          <w:sz w:val="23"/>
          <w:szCs w:val="23"/>
        </w:rPr>
      </w:pPr>
      <w:r>
        <w:rPr>
          <w:rFonts w:eastAsia="Times New Roman"/>
          <w:noProof/>
          <w:sz w:val="23"/>
          <w:szCs w:val="23"/>
        </w:rPr>
        <w:drawing>
          <wp:inline distT="0" distB="0" distL="0" distR="0" wp14:anchorId="5E594998" wp14:editId="2269418F">
            <wp:extent cx="5943600" cy="2900790"/>
            <wp:effectExtent l="1905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0079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8340DD4" w14:textId="77777777" w:rsidR="0092164B" w:rsidRPr="00173F28" w:rsidRDefault="00173F28" w:rsidP="00E26DCE">
      <w:pPr>
        <w:shd w:val="clear" w:color="auto" w:fill="FFFFFF"/>
        <w:spacing w:before="100" w:beforeAutospacing="1"/>
        <w:rPr>
          <w:rFonts w:eastAsia="Times New Roman"/>
          <w:sz w:val="23"/>
          <w:szCs w:val="23"/>
          <w:u w:val="single"/>
        </w:rPr>
      </w:pPr>
      <w:r w:rsidRPr="00173F28">
        <w:rPr>
          <w:rFonts w:eastAsia="Times New Roman"/>
          <w:sz w:val="23"/>
          <w:szCs w:val="23"/>
          <w:u w:val="single"/>
        </w:rPr>
        <w:t>The functions we are going to use are</w:t>
      </w:r>
      <w:r w:rsidR="00510954">
        <w:rPr>
          <w:rFonts w:eastAsia="Times New Roman"/>
          <w:sz w:val="23"/>
          <w:szCs w:val="23"/>
          <w:u w:val="single"/>
        </w:rPr>
        <w:t>:</w:t>
      </w:r>
    </w:p>
    <w:p w14:paraId="4003621F" w14:textId="77777777" w:rsidR="00173F28" w:rsidRDefault="00173F28" w:rsidP="00173F28">
      <w:pPr>
        <w:shd w:val="clear" w:color="auto" w:fill="FFFFFF"/>
        <w:rPr>
          <w:rFonts w:eastAsia="Times New Roman"/>
          <w:sz w:val="23"/>
          <w:szCs w:val="23"/>
        </w:rPr>
      </w:pPr>
      <w:r>
        <w:rPr>
          <w:rFonts w:eastAsia="Times New Roman"/>
          <w:sz w:val="23"/>
          <w:szCs w:val="23"/>
        </w:rPr>
        <w:t>1.</w:t>
      </w:r>
      <w:proofErr w:type="gramStart"/>
      <w:r w:rsidRPr="00173F28">
        <w:rPr>
          <w:rFonts w:eastAsia="Times New Roman"/>
          <w:sz w:val="23"/>
          <w:szCs w:val="23"/>
        </w:rPr>
        <w:t>pinMode(</w:t>
      </w:r>
      <w:proofErr w:type="gramEnd"/>
      <w:r w:rsidRPr="00173F28">
        <w:rPr>
          <w:rFonts w:eastAsia="Times New Roman"/>
          <w:sz w:val="23"/>
          <w:szCs w:val="23"/>
        </w:rPr>
        <w:t>pin, mode)</w:t>
      </w:r>
    </w:p>
    <w:p w14:paraId="5CD80C83" w14:textId="77777777" w:rsidR="00173F28" w:rsidRPr="00173F28" w:rsidRDefault="00173F28" w:rsidP="00173F28">
      <w:pPr>
        <w:shd w:val="clear" w:color="auto" w:fill="FFFFFF"/>
        <w:rPr>
          <w:rFonts w:eastAsia="Times New Roman"/>
          <w:sz w:val="23"/>
          <w:szCs w:val="23"/>
        </w:rPr>
      </w:pPr>
      <w:r w:rsidRPr="00173F28">
        <w:rPr>
          <w:rFonts w:eastAsia="Times New Roman"/>
          <w:sz w:val="23"/>
          <w:szCs w:val="23"/>
        </w:rPr>
        <w:t>pin: the number of the pin whose mode you wish to set</w:t>
      </w:r>
    </w:p>
    <w:p w14:paraId="6764E1D8" w14:textId="77777777" w:rsidR="00173F28" w:rsidRPr="00173F28" w:rsidRDefault="00173F28" w:rsidP="00173F28">
      <w:pPr>
        <w:shd w:val="clear" w:color="auto" w:fill="FFFFFF"/>
        <w:rPr>
          <w:rFonts w:eastAsia="Times New Roman"/>
          <w:sz w:val="23"/>
          <w:szCs w:val="23"/>
        </w:rPr>
      </w:pPr>
      <w:r w:rsidRPr="00173F28">
        <w:rPr>
          <w:rFonts w:eastAsia="Times New Roman"/>
          <w:sz w:val="23"/>
          <w:szCs w:val="23"/>
        </w:rPr>
        <w:t>mode: INPUT, OUTPUT</w:t>
      </w:r>
    </w:p>
    <w:p w14:paraId="2438F6A9" w14:textId="77777777" w:rsidR="00173F28" w:rsidRDefault="00173F28" w:rsidP="00173F28">
      <w:pPr>
        <w:shd w:val="clear" w:color="auto" w:fill="FFFFFF"/>
        <w:rPr>
          <w:rFonts w:eastAsia="Times New Roman"/>
          <w:sz w:val="23"/>
          <w:szCs w:val="23"/>
        </w:rPr>
      </w:pPr>
      <w:r>
        <w:rPr>
          <w:rFonts w:eastAsia="Times New Roman"/>
          <w:sz w:val="23"/>
          <w:szCs w:val="23"/>
        </w:rPr>
        <w:t>2.</w:t>
      </w:r>
      <w:r w:rsidRPr="00173F28">
        <w:t xml:space="preserve"> </w:t>
      </w:r>
      <w:proofErr w:type="spellStart"/>
      <w:proofErr w:type="gramStart"/>
      <w:r w:rsidRPr="00173F28">
        <w:rPr>
          <w:rFonts w:eastAsia="Times New Roman"/>
          <w:sz w:val="23"/>
          <w:szCs w:val="23"/>
        </w:rPr>
        <w:t>digitalWrite</w:t>
      </w:r>
      <w:proofErr w:type="spellEnd"/>
      <w:r w:rsidRPr="00173F28">
        <w:rPr>
          <w:rFonts w:eastAsia="Times New Roman"/>
          <w:sz w:val="23"/>
          <w:szCs w:val="23"/>
        </w:rPr>
        <w:t>(</w:t>
      </w:r>
      <w:proofErr w:type="gramEnd"/>
      <w:r w:rsidRPr="00173F28">
        <w:rPr>
          <w:rFonts w:eastAsia="Times New Roman"/>
          <w:sz w:val="23"/>
          <w:szCs w:val="23"/>
        </w:rPr>
        <w:t>pin, value)</w:t>
      </w:r>
    </w:p>
    <w:p w14:paraId="385B670B" w14:textId="3570C88E" w:rsidR="00173F28" w:rsidRDefault="00173F28" w:rsidP="00173F28">
      <w:pPr>
        <w:shd w:val="clear" w:color="auto" w:fill="FFFFFF"/>
        <w:rPr>
          <w:rFonts w:eastAsia="Times New Roman"/>
          <w:sz w:val="23"/>
          <w:szCs w:val="23"/>
        </w:rPr>
      </w:pPr>
      <w:r w:rsidRPr="00173F28">
        <w:rPr>
          <w:rFonts w:eastAsia="Times New Roman"/>
          <w:sz w:val="23"/>
          <w:szCs w:val="23"/>
        </w:rPr>
        <w:t xml:space="preserve">pin: the </w:t>
      </w:r>
      <w:r w:rsidR="00636CCC">
        <w:rPr>
          <w:rFonts w:eastAsia="Times New Roman"/>
          <w:sz w:val="23"/>
          <w:szCs w:val="23"/>
        </w:rPr>
        <w:t>PIN</w:t>
      </w:r>
      <w:r w:rsidRPr="00173F28">
        <w:rPr>
          <w:rFonts w:eastAsia="Times New Roman"/>
          <w:sz w:val="23"/>
          <w:szCs w:val="23"/>
        </w:rPr>
        <w:t xml:space="preserve"> </w:t>
      </w:r>
    </w:p>
    <w:p w14:paraId="258CECEF" w14:textId="77777777" w:rsidR="00173F28" w:rsidRDefault="00173F28" w:rsidP="00173F28">
      <w:pPr>
        <w:shd w:val="clear" w:color="auto" w:fill="FFFFFF"/>
        <w:rPr>
          <w:rFonts w:eastAsia="Times New Roman"/>
          <w:sz w:val="23"/>
          <w:szCs w:val="23"/>
        </w:rPr>
      </w:pPr>
      <w:r w:rsidRPr="00173F28">
        <w:rPr>
          <w:rFonts w:eastAsia="Times New Roman"/>
          <w:sz w:val="23"/>
          <w:szCs w:val="23"/>
        </w:rPr>
        <w:t>value: HIGH or LOW</w:t>
      </w:r>
    </w:p>
    <w:p w14:paraId="2A6A61CB" w14:textId="77777777" w:rsidR="00173F28" w:rsidRDefault="00173F28" w:rsidP="00173F28">
      <w:pPr>
        <w:shd w:val="clear" w:color="auto" w:fill="FFFFFF"/>
        <w:rPr>
          <w:rFonts w:eastAsia="Times New Roman"/>
          <w:sz w:val="23"/>
          <w:szCs w:val="23"/>
        </w:rPr>
      </w:pPr>
      <w:r>
        <w:rPr>
          <w:rFonts w:eastAsia="Times New Roman"/>
          <w:sz w:val="23"/>
          <w:szCs w:val="23"/>
        </w:rPr>
        <w:t>3.</w:t>
      </w:r>
      <w:r w:rsidRPr="00173F28">
        <w:t xml:space="preserve"> </w:t>
      </w:r>
      <w:r w:rsidRPr="00173F28">
        <w:rPr>
          <w:rFonts w:eastAsia="Times New Roman"/>
          <w:sz w:val="23"/>
          <w:szCs w:val="23"/>
        </w:rPr>
        <w:t>delay(</w:t>
      </w:r>
      <w:proofErr w:type="spellStart"/>
      <w:r w:rsidRPr="00173F28">
        <w:rPr>
          <w:rFonts w:eastAsia="Times New Roman"/>
          <w:sz w:val="23"/>
          <w:szCs w:val="23"/>
        </w:rPr>
        <w:t>ms</w:t>
      </w:r>
      <w:proofErr w:type="spellEnd"/>
      <w:r w:rsidRPr="00173F28">
        <w:rPr>
          <w:rFonts w:eastAsia="Times New Roman"/>
          <w:sz w:val="23"/>
          <w:szCs w:val="23"/>
        </w:rPr>
        <w:t>)</w:t>
      </w:r>
    </w:p>
    <w:p w14:paraId="4E3681D6" w14:textId="77777777" w:rsidR="00173F28" w:rsidRDefault="00173F28" w:rsidP="000806BC">
      <w:pPr>
        <w:shd w:val="clear" w:color="auto" w:fill="FFFFFF"/>
        <w:rPr>
          <w:rFonts w:eastAsia="Times New Roman"/>
          <w:sz w:val="23"/>
          <w:szCs w:val="23"/>
        </w:rPr>
      </w:pPr>
      <w:proofErr w:type="spellStart"/>
      <w:r w:rsidRPr="00173F28">
        <w:rPr>
          <w:rFonts w:eastAsia="Times New Roman"/>
          <w:sz w:val="23"/>
          <w:szCs w:val="23"/>
        </w:rPr>
        <w:t>ms</w:t>
      </w:r>
      <w:proofErr w:type="spellEnd"/>
      <w:r w:rsidRPr="00173F28">
        <w:rPr>
          <w:rFonts w:eastAsia="Times New Roman"/>
          <w:sz w:val="23"/>
          <w:szCs w:val="23"/>
        </w:rPr>
        <w:t>: the number of milli</w:t>
      </w:r>
      <w:r>
        <w:rPr>
          <w:rFonts w:eastAsia="Times New Roman"/>
          <w:sz w:val="23"/>
          <w:szCs w:val="23"/>
        </w:rPr>
        <w:t xml:space="preserve">seconds to pause </w:t>
      </w:r>
    </w:p>
    <w:p w14:paraId="0A33AFBF" w14:textId="77777777" w:rsidR="00D271BD" w:rsidRDefault="00E10CB2" w:rsidP="00D271BD">
      <w:pPr>
        <w:pStyle w:val="Default"/>
        <w:numPr>
          <w:ilvl w:val="1"/>
          <w:numId w:val="4"/>
        </w:numPr>
        <w:spacing w:after="47"/>
        <w:jc w:val="both"/>
        <w:rPr>
          <w:b/>
        </w:rPr>
      </w:pPr>
      <w:r>
        <w:rPr>
          <w:b/>
        </w:rPr>
        <w:lastRenderedPageBreak/>
        <w:t>Procedure:</w:t>
      </w:r>
    </w:p>
    <w:p w14:paraId="7BE9D680" w14:textId="4CB987A4" w:rsidR="00924981" w:rsidRDefault="00924981" w:rsidP="00924981">
      <w:pPr>
        <w:pStyle w:val="Default"/>
        <w:spacing w:after="47"/>
        <w:jc w:val="both"/>
      </w:pPr>
      <w:r w:rsidRPr="000806BC">
        <w:rPr>
          <w:u w:val="single"/>
        </w:rPr>
        <w:t>Step1:</w:t>
      </w:r>
      <w:r w:rsidR="00BF6192">
        <w:t xml:space="preserve"> </w:t>
      </w:r>
      <w:r w:rsidR="00E10CB2">
        <w:t xml:space="preserve">Open </w:t>
      </w:r>
      <w:r w:rsidR="00636CCC">
        <w:t xml:space="preserve">the </w:t>
      </w:r>
      <w:r w:rsidR="00E10CB2">
        <w:t>Ardu</w:t>
      </w:r>
      <w:r w:rsidR="00BF6192">
        <w:t>i</w:t>
      </w:r>
      <w:r w:rsidR="00E10CB2">
        <w:t xml:space="preserve">no Uno IDE. </w:t>
      </w:r>
    </w:p>
    <w:p w14:paraId="54D6DB78" w14:textId="03342503" w:rsidR="00924981" w:rsidRDefault="00924981" w:rsidP="00924981">
      <w:pPr>
        <w:pStyle w:val="Default"/>
        <w:spacing w:after="47"/>
        <w:jc w:val="both"/>
      </w:pPr>
      <w:r w:rsidRPr="000806BC">
        <w:rPr>
          <w:u w:val="single"/>
        </w:rPr>
        <w:t>Step 2:</w:t>
      </w:r>
      <w:r w:rsidR="000806BC">
        <w:t xml:space="preserve"> </w:t>
      </w:r>
      <w:r>
        <w:t xml:space="preserve">Go </w:t>
      </w:r>
      <w:proofErr w:type="gramStart"/>
      <w:r>
        <w:t>To</w:t>
      </w:r>
      <w:proofErr w:type="gramEnd"/>
      <w:r>
        <w:t xml:space="preserve"> File</w:t>
      </w:r>
      <w:r>
        <w:sym w:font="Wingdings" w:char="F0E0"/>
      </w:r>
      <w:r>
        <w:t xml:space="preserve"> Example</w:t>
      </w:r>
      <w:r>
        <w:sym w:font="Wingdings" w:char="F0E0"/>
      </w:r>
      <w:r>
        <w:t>Basic</w:t>
      </w:r>
      <w:r>
        <w:sym w:font="Wingdings" w:char="F0E0"/>
      </w:r>
      <w:r>
        <w:t xml:space="preserve">Blink and click it. </w:t>
      </w:r>
      <w:r w:rsidR="00636CCC">
        <w:t xml:space="preserve">The </w:t>
      </w:r>
      <w:r>
        <w:t xml:space="preserve">code </w:t>
      </w:r>
      <w:r w:rsidR="00636CCC">
        <w:t xml:space="preserve">can be seen </w:t>
      </w:r>
      <w:r>
        <w:t>below.</w:t>
      </w:r>
    </w:p>
    <w:p w14:paraId="51AE64E2" w14:textId="77777777" w:rsidR="00924981" w:rsidRDefault="00924981" w:rsidP="00924981">
      <w:pPr>
        <w:pStyle w:val="Default"/>
        <w:spacing w:after="47"/>
        <w:jc w:val="center"/>
      </w:pPr>
      <w:r>
        <w:rPr>
          <w:noProof/>
        </w:rPr>
        <w:drawing>
          <wp:inline distT="0" distB="0" distL="0" distR="0" wp14:anchorId="3B04CFA9" wp14:editId="429F4F86">
            <wp:extent cx="2183461" cy="2445604"/>
            <wp:effectExtent l="19050" t="0" r="7289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87521" cy="245015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A610739" w14:textId="7F3739B6" w:rsidR="00924981" w:rsidRDefault="00924981" w:rsidP="00924981">
      <w:pPr>
        <w:pStyle w:val="Default"/>
        <w:spacing w:after="47"/>
        <w:jc w:val="both"/>
      </w:pPr>
      <w:r>
        <w:t>Step 3: Now</w:t>
      </w:r>
      <w:r w:rsidR="00636CCC">
        <w:t>,</w:t>
      </w:r>
      <w:r>
        <w:t xml:space="preserve"> buil</w:t>
      </w:r>
      <w:r w:rsidR="00636CCC">
        <w:t>d</w:t>
      </w:r>
      <w:r>
        <w:t xml:space="preserve"> this circuit.</w:t>
      </w:r>
    </w:p>
    <w:p w14:paraId="675ED65E" w14:textId="77777777" w:rsidR="00924981" w:rsidRDefault="00924981" w:rsidP="00924981">
      <w:pPr>
        <w:pStyle w:val="Default"/>
        <w:spacing w:after="47"/>
        <w:jc w:val="both"/>
      </w:pPr>
    </w:p>
    <w:p w14:paraId="3C52CAFC" w14:textId="77777777" w:rsidR="00D271BD" w:rsidRDefault="00924981" w:rsidP="00924981">
      <w:pPr>
        <w:pStyle w:val="Default"/>
        <w:spacing w:after="47"/>
        <w:jc w:val="center"/>
      </w:pPr>
      <w:r>
        <w:rPr>
          <w:noProof/>
        </w:rPr>
        <w:drawing>
          <wp:inline distT="0" distB="0" distL="0" distR="0" wp14:anchorId="74BAAC4E" wp14:editId="38712A5E">
            <wp:extent cx="2446821" cy="3404397"/>
            <wp:effectExtent l="1905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46911" cy="340452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F420288" w14:textId="3A6899A9" w:rsidR="00924981" w:rsidRDefault="009C27E8" w:rsidP="00924981">
      <w:pPr>
        <w:pStyle w:val="Default"/>
        <w:spacing w:after="47"/>
        <w:jc w:val="both"/>
      </w:pPr>
      <w:r w:rsidRPr="000806BC">
        <w:rPr>
          <w:u w:val="single"/>
        </w:rPr>
        <w:t>Step 4:</w:t>
      </w:r>
      <w:r w:rsidR="00BF6192">
        <w:t xml:space="preserve"> </w:t>
      </w:r>
      <w:r w:rsidR="00DD56EF">
        <w:t>Verify and upload</w:t>
      </w:r>
      <w:r w:rsidR="00924981">
        <w:t xml:space="preserve"> this code and observe it.</w:t>
      </w:r>
      <w:r>
        <w:t xml:space="preserve"> </w:t>
      </w:r>
    </w:p>
    <w:p w14:paraId="32680535" w14:textId="59DBCEAC" w:rsidR="00DD56EF" w:rsidRDefault="00DD56EF" w:rsidP="00924981">
      <w:pPr>
        <w:pStyle w:val="Default"/>
        <w:spacing w:after="47"/>
        <w:jc w:val="both"/>
      </w:pPr>
      <w:r w:rsidRPr="000806BC">
        <w:rPr>
          <w:u w:val="single"/>
        </w:rPr>
        <w:t>Step 5:</w:t>
      </w:r>
      <w:r>
        <w:t xml:space="preserve"> In the program</w:t>
      </w:r>
      <w:r w:rsidR="00636CCC">
        <w:t>,</w:t>
      </w:r>
      <w:r>
        <w:t xml:space="preserve"> write “</w:t>
      </w:r>
      <w:r w:rsidRPr="006A087B">
        <w:t>LED_BUILTIN</w:t>
      </w:r>
      <w:r>
        <w:t>” delete this line only and write here only 13</w:t>
      </w:r>
    </w:p>
    <w:p w14:paraId="5B9C8803" w14:textId="5226E86E" w:rsidR="00DD56EF" w:rsidRDefault="00DD56EF" w:rsidP="00924981">
      <w:pPr>
        <w:pStyle w:val="Default"/>
        <w:spacing w:after="47"/>
        <w:jc w:val="both"/>
      </w:pPr>
      <w:r w:rsidRPr="000806BC">
        <w:rPr>
          <w:u w:val="single"/>
        </w:rPr>
        <w:t>Step 6:</w:t>
      </w:r>
      <w:r>
        <w:t xml:space="preserve"> Verify and upload the code and observe it.</w:t>
      </w:r>
      <w:r w:rsidR="00636CCC">
        <w:t xml:space="preserve"> </w:t>
      </w:r>
    </w:p>
    <w:p w14:paraId="1F1AB90D" w14:textId="39AFACF0" w:rsidR="009C27E8" w:rsidRDefault="009C27E8" w:rsidP="00924981">
      <w:pPr>
        <w:pStyle w:val="Default"/>
        <w:spacing w:after="47"/>
        <w:jc w:val="both"/>
      </w:pPr>
      <w:r w:rsidRPr="000806BC">
        <w:rPr>
          <w:u w:val="single"/>
        </w:rPr>
        <w:t xml:space="preserve">Step </w:t>
      </w:r>
      <w:r w:rsidR="00DD56EF" w:rsidRPr="000806BC">
        <w:rPr>
          <w:u w:val="single"/>
        </w:rPr>
        <w:t>7</w:t>
      </w:r>
      <w:r w:rsidRPr="000806BC">
        <w:rPr>
          <w:u w:val="single"/>
        </w:rPr>
        <w:t>:</w:t>
      </w:r>
      <w:r>
        <w:t xml:space="preserve"> In the code</w:t>
      </w:r>
      <w:r w:rsidR="00636CCC">
        <w:t>,</w:t>
      </w:r>
      <w:r>
        <w:t xml:space="preserve"> increase the delay time like:</w:t>
      </w:r>
    </w:p>
    <w:p w14:paraId="5F39F905" w14:textId="77777777" w:rsidR="009C27E8" w:rsidRDefault="009C27E8" w:rsidP="00924981">
      <w:pPr>
        <w:pStyle w:val="Default"/>
        <w:spacing w:after="47"/>
        <w:jc w:val="both"/>
      </w:pPr>
      <w:proofErr w:type="gramStart"/>
      <w:r w:rsidRPr="009C27E8">
        <w:rPr>
          <w:color w:val="C0504D" w:themeColor="accent2"/>
        </w:rPr>
        <w:t>delay</w:t>
      </w:r>
      <w:r>
        <w:t>(</w:t>
      </w:r>
      <w:proofErr w:type="gramEnd"/>
      <w:r w:rsidRPr="009C27E8">
        <w:rPr>
          <w:color w:val="1F497D" w:themeColor="text2"/>
        </w:rPr>
        <w:t>2000</w:t>
      </w:r>
      <w:r>
        <w:t>);</w:t>
      </w:r>
    </w:p>
    <w:p w14:paraId="4E1311BA" w14:textId="77777777" w:rsidR="009C27E8" w:rsidRPr="009C27E8" w:rsidRDefault="009C27E8" w:rsidP="00924981">
      <w:pPr>
        <w:pStyle w:val="Default"/>
        <w:spacing w:after="47"/>
        <w:jc w:val="both"/>
        <w:rPr>
          <w:color w:val="auto"/>
        </w:rPr>
      </w:pPr>
      <w:r>
        <w:rPr>
          <w:color w:val="auto"/>
        </w:rPr>
        <w:t>or</w:t>
      </w:r>
    </w:p>
    <w:p w14:paraId="4C9BEF66" w14:textId="77777777" w:rsidR="009C27E8" w:rsidRDefault="009C27E8" w:rsidP="00924981">
      <w:pPr>
        <w:pStyle w:val="Default"/>
        <w:spacing w:after="47"/>
        <w:jc w:val="both"/>
      </w:pPr>
      <w:proofErr w:type="gramStart"/>
      <w:r w:rsidRPr="009C27E8">
        <w:rPr>
          <w:color w:val="C0504D" w:themeColor="accent2"/>
        </w:rPr>
        <w:lastRenderedPageBreak/>
        <w:t>delay</w:t>
      </w:r>
      <w:r>
        <w:t>(</w:t>
      </w:r>
      <w:proofErr w:type="gramEnd"/>
      <w:r w:rsidRPr="009C27E8">
        <w:rPr>
          <w:color w:val="1F497D" w:themeColor="text2"/>
        </w:rPr>
        <w:t>5000</w:t>
      </w:r>
      <w:r>
        <w:t>);</w:t>
      </w:r>
    </w:p>
    <w:p w14:paraId="153C0C4D" w14:textId="77777777" w:rsidR="009C27E8" w:rsidRDefault="009C27E8" w:rsidP="00924981">
      <w:pPr>
        <w:pStyle w:val="Default"/>
        <w:spacing w:after="47"/>
        <w:jc w:val="both"/>
      </w:pPr>
      <w:r>
        <w:t xml:space="preserve">and </w:t>
      </w:r>
      <w:proofErr w:type="gramStart"/>
      <w:r>
        <w:t>so</w:t>
      </w:r>
      <w:proofErr w:type="gramEnd"/>
      <w:r>
        <w:t xml:space="preserve"> on </w:t>
      </w:r>
    </w:p>
    <w:p w14:paraId="3BB09D32" w14:textId="7011C18F" w:rsidR="009C27E8" w:rsidRDefault="009C27E8" w:rsidP="00924981">
      <w:pPr>
        <w:pStyle w:val="Default"/>
        <w:spacing w:after="47"/>
        <w:jc w:val="both"/>
      </w:pPr>
      <w:r w:rsidRPr="000806BC">
        <w:rPr>
          <w:u w:val="single"/>
        </w:rPr>
        <w:t xml:space="preserve">Step </w:t>
      </w:r>
      <w:r w:rsidR="00DD56EF" w:rsidRPr="000806BC">
        <w:rPr>
          <w:u w:val="single"/>
        </w:rPr>
        <w:t>8</w:t>
      </w:r>
      <w:r w:rsidRPr="000806BC">
        <w:rPr>
          <w:u w:val="single"/>
        </w:rPr>
        <w:t>:</w:t>
      </w:r>
      <w:r>
        <w:t xml:space="preserve"> </w:t>
      </w:r>
      <w:r w:rsidR="00DD56EF">
        <w:t>Verify and upload</w:t>
      </w:r>
      <w:r>
        <w:t xml:space="preserve"> the code and observe it.</w:t>
      </w:r>
      <w:r w:rsidR="00636CCC">
        <w:t xml:space="preserve"> </w:t>
      </w:r>
    </w:p>
    <w:p w14:paraId="018B5BFD" w14:textId="743B8E98" w:rsidR="006A087B" w:rsidRDefault="006A087B" w:rsidP="006A087B">
      <w:pPr>
        <w:pStyle w:val="Default"/>
        <w:spacing w:after="47"/>
        <w:jc w:val="both"/>
      </w:pPr>
      <w:r w:rsidRPr="000806BC">
        <w:rPr>
          <w:u w:val="single"/>
        </w:rPr>
        <w:t xml:space="preserve">Step </w:t>
      </w:r>
      <w:r w:rsidR="00DD56EF" w:rsidRPr="000806BC">
        <w:rPr>
          <w:u w:val="single"/>
        </w:rPr>
        <w:t>9</w:t>
      </w:r>
      <w:r w:rsidRPr="000806BC">
        <w:rPr>
          <w:u w:val="single"/>
        </w:rPr>
        <w:t>:</w:t>
      </w:r>
      <w:r>
        <w:t xml:space="preserve"> In the code</w:t>
      </w:r>
      <w:r w:rsidR="00636CCC">
        <w:t>,</w:t>
      </w:r>
      <w:r>
        <w:t xml:space="preserve"> decrease the delay time like:</w:t>
      </w:r>
    </w:p>
    <w:p w14:paraId="5A549DB3" w14:textId="77777777" w:rsidR="006A087B" w:rsidRDefault="006A087B" w:rsidP="006A087B">
      <w:pPr>
        <w:pStyle w:val="Default"/>
        <w:spacing w:after="47"/>
        <w:jc w:val="both"/>
      </w:pPr>
      <w:proofErr w:type="gramStart"/>
      <w:r w:rsidRPr="009C27E8">
        <w:rPr>
          <w:color w:val="C0504D" w:themeColor="accent2"/>
        </w:rPr>
        <w:t>delay</w:t>
      </w:r>
      <w:r>
        <w:t>(</w:t>
      </w:r>
      <w:proofErr w:type="gramEnd"/>
      <w:r w:rsidRPr="009C27E8">
        <w:rPr>
          <w:color w:val="1F497D" w:themeColor="text2"/>
        </w:rPr>
        <w:t>200</w:t>
      </w:r>
      <w:r>
        <w:t>);</w:t>
      </w:r>
    </w:p>
    <w:p w14:paraId="7B32BCFC" w14:textId="77777777" w:rsidR="006A087B" w:rsidRPr="009C27E8" w:rsidRDefault="006A087B" w:rsidP="006A087B">
      <w:pPr>
        <w:pStyle w:val="Default"/>
        <w:spacing w:after="47"/>
        <w:jc w:val="both"/>
        <w:rPr>
          <w:color w:val="auto"/>
        </w:rPr>
      </w:pPr>
      <w:r>
        <w:rPr>
          <w:color w:val="auto"/>
        </w:rPr>
        <w:t>or</w:t>
      </w:r>
    </w:p>
    <w:p w14:paraId="6488F67F" w14:textId="77777777" w:rsidR="006A087B" w:rsidRDefault="006A087B" w:rsidP="006A087B">
      <w:pPr>
        <w:pStyle w:val="Default"/>
        <w:spacing w:after="47"/>
        <w:jc w:val="both"/>
      </w:pPr>
      <w:proofErr w:type="gramStart"/>
      <w:r w:rsidRPr="009C27E8">
        <w:rPr>
          <w:color w:val="C0504D" w:themeColor="accent2"/>
        </w:rPr>
        <w:t>delay</w:t>
      </w:r>
      <w:r>
        <w:t>(</w:t>
      </w:r>
      <w:proofErr w:type="gramEnd"/>
      <w:r w:rsidRPr="009C27E8">
        <w:rPr>
          <w:color w:val="1F497D" w:themeColor="text2"/>
        </w:rPr>
        <w:t>500</w:t>
      </w:r>
      <w:r>
        <w:t>);</w:t>
      </w:r>
    </w:p>
    <w:p w14:paraId="75655627" w14:textId="77777777" w:rsidR="006A087B" w:rsidRDefault="006A087B" w:rsidP="006A087B">
      <w:pPr>
        <w:pStyle w:val="Default"/>
        <w:spacing w:after="47"/>
        <w:jc w:val="both"/>
      </w:pPr>
      <w:r>
        <w:t xml:space="preserve">and </w:t>
      </w:r>
      <w:proofErr w:type="gramStart"/>
      <w:r>
        <w:t>so</w:t>
      </w:r>
      <w:proofErr w:type="gramEnd"/>
      <w:r>
        <w:t xml:space="preserve"> on </w:t>
      </w:r>
    </w:p>
    <w:p w14:paraId="4BA70536" w14:textId="2B321E74" w:rsidR="006A087B" w:rsidRDefault="006A087B" w:rsidP="006A087B">
      <w:pPr>
        <w:pStyle w:val="Default"/>
        <w:spacing w:after="47"/>
        <w:jc w:val="both"/>
      </w:pPr>
      <w:r w:rsidRPr="000806BC">
        <w:rPr>
          <w:u w:val="single"/>
        </w:rPr>
        <w:t xml:space="preserve">Step </w:t>
      </w:r>
      <w:r w:rsidR="00DD56EF" w:rsidRPr="000806BC">
        <w:rPr>
          <w:u w:val="single"/>
        </w:rPr>
        <w:t>10</w:t>
      </w:r>
      <w:r w:rsidRPr="000806BC">
        <w:rPr>
          <w:u w:val="single"/>
        </w:rPr>
        <w:t>:</w:t>
      </w:r>
      <w:r>
        <w:t xml:space="preserve"> </w:t>
      </w:r>
      <w:r w:rsidR="00DD56EF">
        <w:t>Verify and upload</w:t>
      </w:r>
      <w:r>
        <w:t xml:space="preserve"> the code and observe it.</w:t>
      </w:r>
      <w:r w:rsidR="00636CCC">
        <w:t xml:space="preserve"> </w:t>
      </w:r>
    </w:p>
    <w:p w14:paraId="617FC9F3" w14:textId="77777777" w:rsidR="006A087B" w:rsidRDefault="006A087B" w:rsidP="006A087B">
      <w:pPr>
        <w:pStyle w:val="Default"/>
        <w:spacing w:after="47"/>
        <w:jc w:val="both"/>
      </w:pPr>
      <w:r w:rsidRPr="000806BC">
        <w:rPr>
          <w:u w:val="single"/>
        </w:rPr>
        <w:t xml:space="preserve">Step </w:t>
      </w:r>
      <w:r w:rsidR="00DD56EF" w:rsidRPr="000806BC">
        <w:rPr>
          <w:u w:val="single"/>
        </w:rPr>
        <w:t>11</w:t>
      </w:r>
      <w:r w:rsidRPr="000806BC">
        <w:rPr>
          <w:u w:val="single"/>
        </w:rPr>
        <w:t>:</w:t>
      </w:r>
      <w:r>
        <w:t xml:space="preserve"> Delete all the </w:t>
      </w:r>
      <w:r w:rsidR="00DD56EF">
        <w:t>“</w:t>
      </w:r>
      <w:proofErr w:type="gramStart"/>
      <w:r>
        <w:t>delay</w:t>
      </w:r>
      <w:r w:rsidR="00DD56EF">
        <w:t>(</w:t>
      </w:r>
      <w:proofErr w:type="gramEnd"/>
      <w:r w:rsidR="00DD56EF">
        <w:t>)”</w:t>
      </w:r>
      <w:r>
        <w:t xml:space="preserve"> and delete “</w:t>
      </w:r>
      <w:proofErr w:type="spellStart"/>
      <w:r>
        <w:t>d</w:t>
      </w:r>
      <w:r w:rsidRPr="006A087B">
        <w:t>igitalWrite</w:t>
      </w:r>
      <w:proofErr w:type="spellEnd"/>
      <w:r w:rsidRPr="006A087B">
        <w:t>(LED_BUILTIN, LOW);</w:t>
      </w:r>
      <w:r>
        <w:t>” line</w:t>
      </w:r>
    </w:p>
    <w:p w14:paraId="7E73473D" w14:textId="3A7B9961" w:rsidR="006A087B" w:rsidRDefault="006A087B" w:rsidP="006A087B">
      <w:pPr>
        <w:pStyle w:val="Default"/>
        <w:spacing w:after="47"/>
        <w:jc w:val="both"/>
      </w:pPr>
      <w:r w:rsidRPr="000806BC">
        <w:rPr>
          <w:u w:val="single"/>
        </w:rPr>
        <w:t>Step 1</w:t>
      </w:r>
      <w:r w:rsidR="00DD56EF" w:rsidRPr="000806BC">
        <w:rPr>
          <w:u w:val="single"/>
        </w:rPr>
        <w:t>2</w:t>
      </w:r>
      <w:r w:rsidRPr="000806BC">
        <w:rPr>
          <w:u w:val="single"/>
        </w:rPr>
        <w:t>:</w:t>
      </w:r>
      <w:r>
        <w:t xml:space="preserve"> </w:t>
      </w:r>
      <w:r w:rsidR="00DD56EF">
        <w:t>Verify and upload</w:t>
      </w:r>
      <w:r>
        <w:t xml:space="preserve"> the code and observe it. </w:t>
      </w:r>
    </w:p>
    <w:p w14:paraId="2780F8CE" w14:textId="77777777" w:rsidR="00DD56EF" w:rsidRDefault="00DD56EF" w:rsidP="00DD56EF">
      <w:pPr>
        <w:pStyle w:val="Default"/>
        <w:spacing w:after="47"/>
        <w:jc w:val="both"/>
      </w:pPr>
      <w:r w:rsidRPr="000806BC">
        <w:rPr>
          <w:u w:val="single"/>
        </w:rPr>
        <w:t>Step 13:</w:t>
      </w:r>
      <w:r>
        <w:t xml:space="preserve"> Delete all the “</w:t>
      </w:r>
      <w:proofErr w:type="gramStart"/>
      <w:r>
        <w:t>delay(</w:t>
      </w:r>
      <w:proofErr w:type="gramEnd"/>
      <w:r>
        <w:t>)” and delete “</w:t>
      </w:r>
      <w:proofErr w:type="spellStart"/>
      <w:r>
        <w:t>d</w:t>
      </w:r>
      <w:r w:rsidRPr="006A087B">
        <w:t>igitalWrite</w:t>
      </w:r>
      <w:proofErr w:type="spellEnd"/>
      <w:r w:rsidRPr="006A087B">
        <w:t xml:space="preserve">(LED_BUILTIN, </w:t>
      </w:r>
      <w:r>
        <w:t>HIGH</w:t>
      </w:r>
      <w:r w:rsidRPr="006A087B">
        <w:t>);</w:t>
      </w:r>
      <w:r>
        <w:t>” line</w:t>
      </w:r>
    </w:p>
    <w:p w14:paraId="19D5C43D" w14:textId="558FB621" w:rsidR="009C27E8" w:rsidRDefault="00DD56EF" w:rsidP="00924981">
      <w:pPr>
        <w:pStyle w:val="Default"/>
        <w:spacing w:after="47"/>
        <w:jc w:val="both"/>
      </w:pPr>
      <w:r w:rsidRPr="000806BC">
        <w:rPr>
          <w:u w:val="single"/>
        </w:rPr>
        <w:t>Step 14:</w:t>
      </w:r>
      <w:r>
        <w:t xml:space="preserve"> Verify and upload the code and observe it. </w:t>
      </w:r>
    </w:p>
    <w:p w14:paraId="38D623FD" w14:textId="77777777" w:rsidR="00E10CB2" w:rsidRDefault="00E10CB2" w:rsidP="00924981">
      <w:pPr>
        <w:pStyle w:val="Default"/>
        <w:spacing w:after="47"/>
        <w:jc w:val="center"/>
      </w:pPr>
    </w:p>
    <w:p w14:paraId="0A2F73DC" w14:textId="77777777" w:rsidR="00D271BD" w:rsidRPr="006A1F15" w:rsidRDefault="00D271BD" w:rsidP="00D271BD">
      <w:pPr>
        <w:pStyle w:val="Default"/>
        <w:numPr>
          <w:ilvl w:val="1"/>
          <w:numId w:val="4"/>
        </w:numPr>
        <w:spacing w:after="47"/>
        <w:jc w:val="both"/>
        <w:rPr>
          <w:b/>
        </w:rPr>
      </w:pPr>
      <w:r w:rsidRPr="006A1F15">
        <w:rPr>
          <w:b/>
        </w:rPr>
        <w:t xml:space="preserve">Post Lab Work: </w:t>
      </w:r>
    </w:p>
    <w:p w14:paraId="597C7552" w14:textId="7C9E448E" w:rsidR="009C27E8" w:rsidRDefault="00636CCC" w:rsidP="00D271BD">
      <w:pPr>
        <w:pStyle w:val="Default"/>
        <w:numPr>
          <w:ilvl w:val="0"/>
          <w:numId w:val="10"/>
        </w:numPr>
        <w:spacing w:after="47"/>
        <w:jc w:val="both"/>
      </w:pPr>
      <w:r>
        <w:t xml:space="preserve">Which IC is triggering the LED? </w:t>
      </w:r>
    </w:p>
    <w:p w14:paraId="16AD9FB0" w14:textId="5EB90800" w:rsidR="009C27E8" w:rsidRDefault="009C27E8" w:rsidP="00D271BD">
      <w:pPr>
        <w:pStyle w:val="Default"/>
        <w:numPr>
          <w:ilvl w:val="0"/>
          <w:numId w:val="10"/>
        </w:numPr>
        <w:spacing w:after="47"/>
        <w:jc w:val="both"/>
      </w:pPr>
      <w:r>
        <w:t>If we increase the delay time of the task-1 program</w:t>
      </w:r>
      <w:r w:rsidR="00636CCC">
        <w:t>,</w:t>
      </w:r>
      <w:r>
        <w:t xml:space="preserve"> what will happen?</w:t>
      </w:r>
    </w:p>
    <w:p w14:paraId="1DD3CEB3" w14:textId="4B878C65" w:rsidR="009C27E8" w:rsidRDefault="009C27E8" w:rsidP="00D271BD">
      <w:pPr>
        <w:pStyle w:val="Default"/>
        <w:numPr>
          <w:ilvl w:val="0"/>
          <w:numId w:val="10"/>
        </w:numPr>
        <w:spacing w:after="47"/>
        <w:jc w:val="both"/>
      </w:pPr>
      <w:r>
        <w:t>If we decrease the delay time</w:t>
      </w:r>
      <w:r w:rsidR="00636CCC">
        <w:t>,</w:t>
      </w:r>
      <w:r>
        <w:t xml:space="preserve"> what will happen?</w:t>
      </w:r>
    </w:p>
    <w:p w14:paraId="61AD5F80" w14:textId="4239545C" w:rsidR="009C27E8" w:rsidRDefault="009C27E8" w:rsidP="00D271BD">
      <w:pPr>
        <w:pStyle w:val="Default"/>
        <w:numPr>
          <w:ilvl w:val="0"/>
          <w:numId w:val="10"/>
        </w:numPr>
        <w:spacing w:after="47"/>
        <w:jc w:val="both"/>
      </w:pPr>
      <w:r>
        <w:t>If we want to “ON” the led nonstop</w:t>
      </w:r>
      <w:r w:rsidR="00636CCC">
        <w:t>,</w:t>
      </w:r>
      <w:r>
        <w:t xml:space="preserve"> what will </w:t>
      </w:r>
      <w:r w:rsidR="00636CCC">
        <w:t xml:space="preserve">we </w:t>
      </w:r>
      <w:r>
        <w:t>have to do</w:t>
      </w:r>
      <w:r w:rsidR="00636CCC">
        <w:t>,</w:t>
      </w:r>
      <w:r>
        <w:t xml:space="preserve"> or </w:t>
      </w:r>
      <w:r w:rsidR="00636CCC">
        <w:t>will the program change be changed</w:t>
      </w:r>
      <w:r>
        <w:t>?</w:t>
      </w:r>
    </w:p>
    <w:p w14:paraId="53358D5C" w14:textId="78E3C7C9" w:rsidR="009C27E8" w:rsidRDefault="009C27E8" w:rsidP="009C27E8">
      <w:pPr>
        <w:pStyle w:val="Default"/>
        <w:numPr>
          <w:ilvl w:val="0"/>
          <w:numId w:val="10"/>
        </w:numPr>
        <w:spacing w:after="47"/>
        <w:jc w:val="both"/>
      </w:pPr>
      <w:r>
        <w:t>If we want to “OFF” the led nonstop</w:t>
      </w:r>
      <w:r w:rsidR="00636CCC">
        <w:t>,</w:t>
      </w:r>
      <w:r>
        <w:t xml:space="preserve"> what will </w:t>
      </w:r>
      <w:r w:rsidR="00636CCC">
        <w:t xml:space="preserve">we </w:t>
      </w:r>
      <w:r>
        <w:t>have to do</w:t>
      </w:r>
      <w:r w:rsidR="00636CCC">
        <w:t>,</w:t>
      </w:r>
      <w:r>
        <w:t xml:space="preserve"> or </w:t>
      </w:r>
      <w:r w:rsidR="00636CCC">
        <w:t>will they be the program change</w:t>
      </w:r>
      <w:r>
        <w:t>?</w:t>
      </w:r>
    </w:p>
    <w:p w14:paraId="487CF6C9" w14:textId="77777777" w:rsidR="009C27E8" w:rsidRDefault="009C27E8" w:rsidP="009C27E8">
      <w:pPr>
        <w:pStyle w:val="Default"/>
        <w:spacing w:after="47"/>
        <w:ind w:left="1192"/>
        <w:jc w:val="both"/>
      </w:pPr>
    </w:p>
    <w:p w14:paraId="7D145A3A" w14:textId="77777777" w:rsidR="00D271BD" w:rsidRPr="0002603C" w:rsidRDefault="00D271BD" w:rsidP="0055449A">
      <w:pPr>
        <w:pStyle w:val="Default"/>
        <w:spacing w:after="47"/>
        <w:ind w:left="1192"/>
        <w:jc w:val="both"/>
      </w:pPr>
    </w:p>
    <w:p w14:paraId="10D661C7" w14:textId="77777777" w:rsidR="00D271BD" w:rsidRPr="005C1743" w:rsidRDefault="00D271BD" w:rsidP="00D271BD">
      <w:pPr>
        <w:pStyle w:val="Default"/>
        <w:spacing w:after="47"/>
        <w:ind w:left="360"/>
        <w:jc w:val="both"/>
        <w:rPr>
          <w:b/>
        </w:rPr>
      </w:pPr>
    </w:p>
    <w:p w14:paraId="0B71C8C4" w14:textId="77777777" w:rsidR="00D271BD" w:rsidRDefault="00D271BD" w:rsidP="00D271BD">
      <w:pPr>
        <w:pStyle w:val="Default"/>
        <w:spacing w:after="47"/>
        <w:ind w:left="360"/>
        <w:jc w:val="both"/>
        <w:rPr>
          <w:sz w:val="23"/>
          <w:szCs w:val="23"/>
        </w:rPr>
      </w:pPr>
    </w:p>
    <w:p w14:paraId="272FC6E5" w14:textId="77777777" w:rsidR="00D271BD" w:rsidRPr="005C1743" w:rsidRDefault="00D271BD" w:rsidP="00D271BD">
      <w:pPr>
        <w:pStyle w:val="Default"/>
        <w:spacing w:after="47"/>
        <w:ind w:left="360"/>
        <w:rPr>
          <w:sz w:val="23"/>
          <w:szCs w:val="23"/>
        </w:rPr>
      </w:pPr>
    </w:p>
    <w:p w14:paraId="6EEE01CD" w14:textId="77777777" w:rsidR="00D271BD" w:rsidRDefault="00D271BD" w:rsidP="00D271BD">
      <w:pPr>
        <w:rPr>
          <w:rFonts w:ascii="Cambria" w:hAnsi="Cambria"/>
        </w:rPr>
      </w:pPr>
    </w:p>
    <w:p w14:paraId="3BC801AB" w14:textId="77777777" w:rsidR="00D271BD" w:rsidRDefault="00D271BD" w:rsidP="00D271BD">
      <w:r>
        <w:rPr>
          <w:rFonts w:ascii="Cambria" w:hAnsi="Cambria"/>
        </w:rPr>
        <w:t xml:space="preserve"> </w:t>
      </w:r>
    </w:p>
    <w:p w14:paraId="02F4E20E" w14:textId="77777777" w:rsidR="00C753BB" w:rsidRDefault="00C753BB"/>
    <w:sectPr w:rsidR="00C753BB" w:rsidSect="00C753BB">
      <w:footerReference w:type="default" r:id="rId1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428CB4" w14:textId="77777777" w:rsidR="009867E8" w:rsidRDefault="009867E8" w:rsidP="003D1595">
      <w:r>
        <w:separator/>
      </w:r>
    </w:p>
  </w:endnote>
  <w:endnote w:type="continuationSeparator" w:id="0">
    <w:p w14:paraId="6E654233" w14:textId="77777777" w:rsidR="009867E8" w:rsidRDefault="009867E8" w:rsidP="003D159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4958999"/>
      <w:docPartObj>
        <w:docPartGallery w:val="Page Numbers (Bottom of Page)"/>
        <w:docPartUnique/>
      </w:docPartObj>
    </w:sdtPr>
    <w:sdtEndPr/>
    <w:sdtContent>
      <w:sdt>
        <w:sdtPr>
          <w:id w:val="565050477"/>
          <w:docPartObj>
            <w:docPartGallery w:val="Page Numbers (Top of Page)"/>
            <w:docPartUnique/>
          </w:docPartObj>
        </w:sdtPr>
        <w:sdtEndPr/>
        <w:sdtContent>
          <w:p w14:paraId="1C14A5DF" w14:textId="77777777" w:rsidR="0092164B" w:rsidRDefault="0092164B" w:rsidP="00E26DCE">
            <w:pPr>
              <w:pStyle w:val="Footer"/>
            </w:pPr>
            <w:r>
              <w:t>© FMA</w:t>
            </w:r>
            <w:r>
              <w:tab/>
            </w:r>
            <w:r>
              <w:tab/>
              <w:t xml:space="preserve">Page </w:t>
            </w:r>
            <w:r w:rsidR="002C0013">
              <w:rPr>
                <w:b/>
              </w:rPr>
              <w:fldChar w:fldCharType="begin"/>
            </w:r>
            <w:r>
              <w:rPr>
                <w:b/>
              </w:rPr>
              <w:instrText xml:space="preserve"> PAGE </w:instrText>
            </w:r>
            <w:r w:rsidR="002C0013">
              <w:rPr>
                <w:b/>
              </w:rPr>
              <w:fldChar w:fldCharType="separate"/>
            </w:r>
            <w:r w:rsidR="00BE6E13">
              <w:rPr>
                <w:b/>
                <w:noProof/>
              </w:rPr>
              <w:t>1</w:t>
            </w:r>
            <w:r w:rsidR="002C0013">
              <w:rPr>
                <w:b/>
              </w:rPr>
              <w:fldChar w:fldCharType="end"/>
            </w:r>
            <w:r>
              <w:t xml:space="preserve"> of </w:t>
            </w:r>
            <w:r w:rsidR="002C0013">
              <w:rPr>
                <w:b/>
              </w:rPr>
              <w:fldChar w:fldCharType="begin"/>
            </w:r>
            <w:r>
              <w:rPr>
                <w:b/>
              </w:rPr>
              <w:instrText xml:space="preserve"> NUMPAGES  </w:instrText>
            </w:r>
            <w:r w:rsidR="002C0013">
              <w:rPr>
                <w:b/>
              </w:rPr>
              <w:fldChar w:fldCharType="separate"/>
            </w:r>
            <w:r w:rsidR="00BE6E13">
              <w:rPr>
                <w:b/>
                <w:noProof/>
              </w:rPr>
              <w:t>5</w:t>
            </w:r>
            <w:r w:rsidR="002C0013">
              <w:rPr>
                <w:b/>
              </w:rPr>
              <w:fldChar w:fldCharType="end"/>
            </w:r>
          </w:p>
        </w:sdtContent>
      </w:sdt>
    </w:sdtContent>
  </w:sdt>
  <w:p w14:paraId="5F2C1149" w14:textId="77777777" w:rsidR="0092164B" w:rsidRDefault="0092164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85DD6B" w14:textId="77777777" w:rsidR="009867E8" w:rsidRDefault="009867E8" w:rsidP="003D1595">
      <w:r>
        <w:separator/>
      </w:r>
    </w:p>
  </w:footnote>
  <w:footnote w:type="continuationSeparator" w:id="0">
    <w:p w14:paraId="3F7AF400" w14:textId="77777777" w:rsidR="009867E8" w:rsidRDefault="009867E8" w:rsidP="003D159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3D0918"/>
    <w:multiLevelType w:val="hybridMultilevel"/>
    <w:tmpl w:val="011C07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4A7AB8"/>
    <w:multiLevelType w:val="hybridMultilevel"/>
    <w:tmpl w:val="4DC0412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17A252F"/>
    <w:multiLevelType w:val="multilevel"/>
    <w:tmpl w:val="6D26A4F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" w15:restartNumberingAfterBreak="0">
    <w:nsid w:val="228D3581"/>
    <w:multiLevelType w:val="hybridMultilevel"/>
    <w:tmpl w:val="8632C8D8"/>
    <w:lvl w:ilvl="0" w:tplc="0409000B">
      <w:start w:val="1"/>
      <w:numFmt w:val="bullet"/>
      <w:lvlText w:val=""/>
      <w:lvlJc w:val="left"/>
      <w:pPr>
        <w:ind w:left="1192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9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52" w:hanging="360"/>
      </w:pPr>
      <w:rPr>
        <w:rFonts w:ascii="Wingdings" w:hAnsi="Wingdings" w:hint="default"/>
      </w:rPr>
    </w:lvl>
  </w:abstractNum>
  <w:abstractNum w:abstractNumId="4" w15:restartNumberingAfterBreak="0">
    <w:nsid w:val="32395F3C"/>
    <w:multiLevelType w:val="hybridMultilevel"/>
    <w:tmpl w:val="076AD2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96750E3"/>
    <w:multiLevelType w:val="hybridMultilevel"/>
    <w:tmpl w:val="ACC81FC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46045407"/>
    <w:multiLevelType w:val="hybridMultilevel"/>
    <w:tmpl w:val="6BAAD3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1451668"/>
    <w:multiLevelType w:val="hybridMultilevel"/>
    <w:tmpl w:val="B1BE512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74E1F7B"/>
    <w:multiLevelType w:val="multilevel"/>
    <w:tmpl w:val="F36C07C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9" w15:restartNumberingAfterBreak="0">
    <w:nsid w:val="62202F5D"/>
    <w:multiLevelType w:val="hybridMultilevel"/>
    <w:tmpl w:val="98B01E8A"/>
    <w:lvl w:ilvl="0" w:tplc="04090009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695237BC"/>
    <w:multiLevelType w:val="multilevel"/>
    <w:tmpl w:val="C8D8B8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719B1C17"/>
    <w:multiLevelType w:val="hybridMultilevel"/>
    <w:tmpl w:val="BEB6DC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29779494">
    <w:abstractNumId w:val="0"/>
  </w:num>
  <w:num w:numId="2" w16cid:durableId="1441342467">
    <w:abstractNumId w:val="2"/>
  </w:num>
  <w:num w:numId="3" w16cid:durableId="1241670161">
    <w:abstractNumId w:val="5"/>
  </w:num>
  <w:num w:numId="4" w16cid:durableId="732313208">
    <w:abstractNumId w:val="8"/>
  </w:num>
  <w:num w:numId="5" w16cid:durableId="293994587">
    <w:abstractNumId w:val="1"/>
  </w:num>
  <w:num w:numId="6" w16cid:durableId="982468726">
    <w:abstractNumId w:val="11"/>
  </w:num>
  <w:num w:numId="7" w16cid:durableId="2043699295">
    <w:abstractNumId w:val="6"/>
  </w:num>
  <w:num w:numId="8" w16cid:durableId="582494036">
    <w:abstractNumId w:val="7"/>
  </w:num>
  <w:num w:numId="9" w16cid:durableId="1706245986">
    <w:abstractNumId w:val="9"/>
  </w:num>
  <w:num w:numId="10" w16cid:durableId="1603495502">
    <w:abstractNumId w:val="3"/>
  </w:num>
  <w:num w:numId="11" w16cid:durableId="1876502997">
    <w:abstractNumId w:val="10"/>
  </w:num>
  <w:num w:numId="12" w16cid:durableId="120817771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M0NTI3MDY1MDY3tzRU0lEKTi0uzszPAykwrAUA93WVviwAAAA="/>
  </w:docVars>
  <w:rsids>
    <w:rsidRoot w:val="00D271BD"/>
    <w:rsid w:val="000012DD"/>
    <w:rsid w:val="000020E4"/>
    <w:rsid w:val="000029B7"/>
    <w:rsid w:val="0000345A"/>
    <w:rsid w:val="00003EB2"/>
    <w:rsid w:val="000041A3"/>
    <w:rsid w:val="00005B40"/>
    <w:rsid w:val="000064A9"/>
    <w:rsid w:val="000075FE"/>
    <w:rsid w:val="00007847"/>
    <w:rsid w:val="00010FF3"/>
    <w:rsid w:val="00011FA6"/>
    <w:rsid w:val="00012FA4"/>
    <w:rsid w:val="00013440"/>
    <w:rsid w:val="00014C8C"/>
    <w:rsid w:val="00015372"/>
    <w:rsid w:val="00016461"/>
    <w:rsid w:val="000164AD"/>
    <w:rsid w:val="00017104"/>
    <w:rsid w:val="00017FE6"/>
    <w:rsid w:val="00021E01"/>
    <w:rsid w:val="00022C3B"/>
    <w:rsid w:val="00022F2D"/>
    <w:rsid w:val="000249D9"/>
    <w:rsid w:val="0002518F"/>
    <w:rsid w:val="00026175"/>
    <w:rsid w:val="00026E35"/>
    <w:rsid w:val="00027CA8"/>
    <w:rsid w:val="000309AE"/>
    <w:rsid w:val="00031AB5"/>
    <w:rsid w:val="00032F3A"/>
    <w:rsid w:val="000336E0"/>
    <w:rsid w:val="00033CEF"/>
    <w:rsid w:val="00033D0D"/>
    <w:rsid w:val="00033E3B"/>
    <w:rsid w:val="00036AE3"/>
    <w:rsid w:val="000370E1"/>
    <w:rsid w:val="00037D32"/>
    <w:rsid w:val="000404ED"/>
    <w:rsid w:val="00040E34"/>
    <w:rsid w:val="000412DC"/>
    <w:rsid w:val="000418B4"/>
    <w:rsid w:val="00041965"/>
    <w:rsid w:val="00041E10"/>
    <w:rsid w:val="00044040"/>
    <w:rsid w:val="000456DF"/>
    <w:rsid w:val="00046B34"/>
    <w:rsid w:val="00047037"/>
    <w:rsid w:val="000472FC"/>
    <w:rsid w:val="00050C3F"/>
    <w:rsid w:val="00051FA8"/>
    <w:rsid w:val="00052901"/>
    <w:rsid w:val="000536E1"/>
    <w:rsid w:val="0005392A"/>
    <w:rsid w:val="00054CF3"/>
    <w:rsid w:val="000603E8"/>
    <w:rsid w:val="000608B5"/>
    <w:rsid w:val="00060B13"/>
    <w:rsid w:val="00060E21"/>
    <w:rsid w:val="00060F6E"/>
    <w:rsid w:val="000648E2"/>
    <w:rsid w:val="00064C29"/>
    <w:rsid w:val="00070460"/>
    <w:rsid w:val="00071F6C"/>
    <w:rsid w:val="00072453"/>
    <w:rsid w:val="00072CFA"/>
    <w:rsid w:val="00073CFF"/>
    <w:rsid w:val="00073EAC"/>
    <w:rsid w:val="00074813"/>
    <w:rsid w:val="00075E20"/>
    <w:rsid w:val="00077BE5"/>
    <w:rsid w:val="0008065B"/>
    <w:rsid w:val="000806BC"/>
    <w:rsid w:val="0008163C"/>
    <w:rsid w:val="00081AE7"/>
    <w:rsid w:val="00082540"/>
    <w:rsid w:val="0008282D"/>
    <w:rsid w:val="000871E3"/>
    <w:rsid w:val="00087636"/>
    <w:rsid w:val="00087B18"/>
    <w:rsid w:val="000906BD"/>
    <w:rsid w:val="00090ED3"/>
    <w:rsid w:val="00091A08"/>
    <w:rsid w:val="00093754"/>
    <w:rsid w:val="000A1013"/>
    <w:rsid w:val="000A18E5"/>
    <w:rsid w:val="000A203F"/>
    <w:rsid w:val="000A593B"/>
    <w:rsid w:val="000A6111"/>
    <w:rsid w:val="000A6608"/>
    <w:rsid w:val="000A6B43"/>
    <w:rsid w:val="000A71A5"/>
    <w:rsid w:val="000A723A"/>
    <w:rsid w:val="000A74C1"/>
    <w:rsid w:val="000A7970"/>
    <w:rsid w:val="000B0A51"/>
    <w:rsid w:val="000B10AC"/>
    <w:rsid w:val="000B2368"/>
    <w:rsid w:val="000B67D6"/>
    <w:rsid w:val="000C086B"/>
    <w:rsid w:val="000C27FC"/>
    <w:rsid w:val="000C2B47"/>
    <w:rsid w:val="000C3E07"/>
    <w:rsid w:val="000C5988"/>
    <w:rsid w:val="000C59D1"/>
    <w:rsid w:val="000C6CCE"/>
    <w:rsid w:val="000C77DB"/>
    <w:rsid w:val="000C78BF"/>
    <w:rsid w:val="000D1AC8"/>
    <w:rsid w:val="000D2124"/>
    <w:rsid w:val="000D5AD0"/>
    <w:rsid w:val="000D61F0"/>
    <w:rsid w:val="000D623E"/>
    <w:rsid w:val="000D74BA"/>
    <w:rsid w:val="000E1D36"/>
    <w:rsid w:val="000E249F"/>
    <w:rsid w:val="000E2794"/>
    <w:rsid w:val="000E43D7"/>
    <w:rsid w:val="000E58E1"/>
    <w:rsid w:val="000E7423"/>
    <w:rsid w:val="000F0259"/>
    <w:rsid w:val="000F0D06"/>
    <w:rsid w:val="000F2790"/>
    <w:rsid w:val="001000B4"/>
    <w:rsid w:val="0010146E"/>
    <w:rsid w:val="00101741"/>
    <w:rsid w:val="001019E7"/>
    <w:rsid w:val="0010276B"/>
    <w:rsid w:val="00102870"/>
    <w:rsid w:val="0010398B"/>
    <w:rsid w:val="00103D1E"/>
    <w:rsid w:val="00103EA6"/>
    <w:rsid w:val="001058AB"/>
    <w:rsid w:val="001079BD"/>
    <w:rsid w:val="00110D69"/>
    <w:rsid w:val="00110E95"/>
    <w:rsid w:val="0011130E"/>
    <w:rsid w:val="00112486"/>
    <w:rsid w:val="001135B7"/>
    <w:rsid w:val="00113BFD"/>
    <w:rsid w:val="00114505"/>
    <w:rsid w:val="00114DA1"/>
    <w:rsid w:val="00116879"/>
    <w:rsid w:val="00117456"/>
    <w:rsid w:val="00117FE5"/>
    <w:rsid w:val="001213D1"/>
    <w:rsid w:val="00121599"/>
    <w:rsid w:val="0012168A"/>
    <w:rsid w:val="001216A5"/>
    <w:rsid w:val="00122537"/>
    <w:rsid w:val="00122E0F"/>
    <w:rsid w:val="0012389A"/>
    <w:rsid w:val="001258F9"/>
    <w:rsid w:val="00126520"/>
    <w:rsid w:val="00126545"/>
    <w:rsid w:val="00126FFB"/>
    <w:rsid w:val="00127245"/>
    <w:rsid w:val="00131FDD"/>
    <w:rsid w:val="00133364"/>
    <w:rsid w:val="001338B6"/>
    <w:rsid w:val="00133C71"/>
    <w:rsid w:val="0013404A"/>
    <w:rsid w:val="00134A69"/>
    <w:rsid w:val="001356B0"/>
    <w:rsid w:val="00136767"/>
    <w:rsid w:val="001369D7"/>
    <w:rsid w:val="001378EE"/>
    <w:rsid w:val="00140B39"/>
    <w:rsid w:val="00141148"/>
    <w:rsid w:val="00143042"/>
    <w:rsid w:val="001438BB"/>
    <w:rsid w:val="0014433C"/>
    <w:rsid w:val="00144B47"/>
    <w:rsid w:val="001452DD"/>
    <w:rsid w:val="001454B2"/>
    <w:rsid w:val="0014692D"/>
    <w:rsid w:val="00150F61"/>
    <w:rsid w:val="00151117"/>
    <w:rsid w:val="0015263C"/>
    <w:rsid w:val="00153B1E"/>
    <w:rsid w:val="001542C2"/>
    <w:rsid w:val="001543DD"/>
    <w:rsid w:val="001546A1"/>
    <w:rsid w:val="001553A4"/>
    <w:rsid w:val="001556EB"/>
    <w:rsid w:val="00155704"/>
    <w:rsid w:val="001565F4"/>
    <w:rsid w:val="0016079F"/>
    <w:rsid w:val="001619E8"/>
    <w:rsid w:val="00161A06"/>
    <w:rsid w:val="0016228D"/>
    <w:rsid w:val="0016238C"/>
    <w:rsid w:val="00162718"/>
    <w:rsid w:val="00164545"/>
    <w:rsid w:val="00164563"/>
    <w:rsid w:val="001672D9"/>
    <w:rsid w:val="001728D3"/>
    <w:rsid w:val="00173285"/>
    <w:rsid w:val="00173F28"/>
    <w:rsid w:val="00177974"/>
    <w:rsid w:val="00177F4A"/>
    <w:rsid w:val="0018079B"/>
    <w:rsid w:val="00180B6C"/>
    <w:rsid w:val="0018120E"/>
    <w:rsid w:val="00181B8A"/>
    <w:rsid w:val="00181F30"/>
    <w:rsid w:val="00181F81"/>
    <w:rsid w:val="00182895"/>
    <w:rsid w:val="001828EF"/>
    <w:rsid w:val="00183D56"/>
    <w:rsid w:val="00184D51"/>
    <w:rsid w:val="001851FD"/>
    <w:rsid w:val="00186836"/>
    <w:rsid w:val="00186B7F"/>
    <w:rsid w:val="00187789"/>
    <w:rsid w:val="00191007"/>
    <w:rsid w:val="0019208E"/>
    <w:rsid w:val="00194510"/>
    <w:rsid w:val="00194F15"/>
    <w:rsid w:val="00195618"/>
    <w:rsid w:val="001961F5"/>
    <w:rsid w:val="0019644C"/>
    <w:rsid w:val="0019778D"/>
    <w:rsid w:val="00197C60"/>
    <w:rsid w:val="001A007C"/>
    <w:rsid w:val="001A1814"/>
    <w:rsid w:val="001A4971"/>
    <w:rsid w:val="001A4B66"/>
    <w:rsid w:val="001A5723"/>
    <w:rsid w:val="001A6050"/>
    <w:rsid w:val="001A73CC"/>
    <w:rsid w:val="001B1AAA"/>
    <w:rsid w:val="001B2A88"/>
    <w:rsid w:val="001B58E8"/>
    <w:rsid w:val="001C010B"/>
    <w:rsid w:val="001C0D45"/>
    <w:rsid w:val="001C1CA9"/>
    <w:rsid w:val="001C2549"/>
    <w:rsid w:val="001C2B72"/>
    <w:rsid w:val="001C3AA8"/>
    <w:rsid w:val="001C4C68"/>
    <w:rsid w:val="001C5234"/>
    <w:rsid w:val="001C6023"/>
    <w:rsid w:val="001C7ACA"/>
    <w:rsid w:val="001D07C0"/>
    <w:rsid w:val="001D0947"/>
    <w:rsid w:val="001D0F76"/>
    <w:rsid w:val="001D17C2"/>
    <w:rsid w:val="001D1A2D"/>
    <w:rsid w:val="001D1E2F"/>
    <w:rsid w:val="001D1EF9"/>
    <w:rsid w:val="001D2030"/>
    <w:rsid w:val="001D2118"/>
    <w:rsid w:val="001D2564"/>
    <w:rsid w:val="001D464D"/>
    <w:rsid w:val="001D47A5"/>
    <w:rsid w:val="001D51A6"/>
    <w:rsid w:val="001D58C3"/>
    <w:rsid w:val="001D6F00"/>
    <w:rsid w:val="001D7231"/>
    <w:rsid w:val="001D7D5A"/>
    <w:rsid w:val="001E0FFD"/>
    <w:rsid w:val="001E1B8D"/>
    <w:rsid w:val="001E1F38"/>
    <w:rsid w:val="001E2757"/>
    <w:rsid w:val="001E5FBC"/>
    <w:rsid w:val="001E6A76"/>
    <w:rsid w:val="001F0EEF"/>
    <w:rsid w:val="001F1228"/>
    <w:rsid w:val="001F243A"/>
    <w:rsid w:val="001F5B65"/>
    <w:rsid w:val="001F5BDB"/>
    <w:rsid w:val="001F625F"/>
    <w:rsid w:val="001F6745"/>
    <w:rsid w:val="002007C9"/>
    <w:rsid w:val="002009B1"/>
    <w:rsid w:val="002009FC"/>
    <w:rsid w:val="00200E37"/>
    <w:rsid w:val="00200F7E"/>
    <w:rsid w:val="002026D5"/>
    <w:rsid w:val="0020363A"/>
    <w:rsid w:val="00203CB4"/>
    <w:rsid w:val="00204057"/>
    <w:rsid w:val="00204EFE"/>
    <w:rsid w:val="00206998"/>
    <w:rsid w:val="00207588"/>
    <w:rsid w:val="00211019"/>
    <w:rsid w:val="002118E5"/>
    <w:rsid w:val="00211C7B"/>
    <w:rsid w:val="00211D37"/>
    <w:rsid w:val="00211E4C"/>
    <w:rsid w:val="00213492"/>
    <w:rsid w:val="002137D0"/>
    <w:rsid w:val="00214325"/>
    <w:rsid w:val="00214DCD"/>
    <w:rsid w:val="002160D5"/>
    <w:rsid w:val="00216332"/>
    <w:rsid w:val="00216BF3"/>
    <w:rsid w:val="002174C9"/>
    <w:rsid w:val="002176EA"/>
    <w:rsid w:val="00220FB1"/>
    <w:rsid w:val="00221B0A"/>
    <w:rsid w:val="00222AAC"/>
    <w:rsid w:val="00222F59"/>
    <w:rsid w:val="00226311"/>
    <w:rsid w:val="00226D12"/>
    <w:rsid w:val="00227166"/>
    <w:rsid w:val="002271F2"/>
    <w:rsid w:val="00230874"/>
    <w:rsid w:val="002337D9"/>
    <w:rsid w:val="0023551B"/>
    <w:rsid w:val="0023675A"/>
    <w:rsid w:val="00236D86"/>
    <w:rsid w:val="00237930"/>
    <w:rsid w:val="00237D64"/>
    <w:rsid w:val="00242E5E"/>
    <w:rsid w:val="00242FDD"/>
    <w:rsid w:val="002476E3"/>
    <w:rsid w:val="00247838"/>
    <w:rsid w:val="00250DA5"/>
    <w:rsid w:val="00252FFC"/>
    <w:rsid w:val="002543B6"/>
    <w:rsid w:val="00254F44"/>
    <w:rsid w:val="00254F5D"/>
    <w:rsid w:val="002567CD"/>
    <w:rsid w:val="0025738B"/>
    <w:rsid w:val="0026063F"/>
    <w:rsid w:val="002620F4"/>
    <w:rsid w:val="002629F9"/>
    <w:rsid w:val="00264B81"/>
    <w:rsid w:val="00267017"/>
    <w:rsid w:val="0026729E"/>
    <w:rsid w:val="00267D5D"/>
    <w:rsid w:val="002714B6"/>
    <w:rsid w:val="0027159A"/>
    <w:rsid w:val="00271BD6"/>
    <w:rsid w:val="00271EB0"/>
    <w:rsid w:val="00271FAD"/>
    <w:rsid w:val="002731A6"/>
    <w:rsid w:val="00273775"/>
    <w:rsid w:val="00274409"/>
    <w:rsid w:val="0027674B"/>
    <w:rsid w:val="00276D53"/>
    <w:rsid w:val="00277A83"/>
    <w:rsid w:val="0028068A"/>
    <w:rsid w:val="00281FF6"/>
    <w:rsid w:val="00284E14"/>
    <w:rsid w:val="00285D93"/>
    <w:rsid w:val="00285FAD"/>
    <w:rsid w:val="0028615C"/>
    <w:rsid w:val="00287CC0"/>
    <w:rsid w:val="002906A6"/>
    <w:rsid w:val="002936D2"/>
    <w:rsid w:val="002943B9"/>
    <w:rsid w:val="00295138"/>
    <w:rsid w:val="002956E9"/>
    <w:rsid w:val="00295B01"/>
    <w:rsid w:val="002A0A12"/>
    <w:rsid w:val="002A23B3"/>
    <w:rsid w:val="002A3C4A"/>
    <w:rsid w:val="002A528A"/>
    <w:rsid w:val="002A6153"/>
    <w:rsid w:val="002A7446"/>
    <w:rsid w:val="002B0875"/>
    <w:rsid w:val="002B0FAC"/>
    <w:rsid w:val="002B1F11"/>
    <w:rsid w:val="002B327E"/>
    <w:rsid w:val="002B3379"/>
    <w:rsid w:val="002B3A33"/>
    <w:rsid w:val="002B48A1"/>
    <w:rsid w:val="002B5284"/>
    <w:rsid w:val="002B5D1B"/>
    <w:rsid w:val="002B5F5E"/>
    <w:rsid w:val="002B67B4"/>
    <w:rsid w:val="002B6EB5"/>
    <w:rsid w:val="002B76C1"/>
    <w:rsid w:val="002B77F2"/>
    <w:rsid w:val="002C0013"/>
    <w:rsid w:val="002C02D9"/>
    <w:rsid w:val="002C02F4"/>
    <w:rsid w:val="002C0ED4"/>
    <w:rsid w:val="002C3F77"/>
    <w:rsid w:val="002C4236"/>
    <w:rsid w:val="002C4456"/>
    <w:rsid w:val="002C5355"/>
    <w:rsid w:val="002C5CA4"/>
    <w:rsid w:val="002D2423"/>
    <w:rsid w:val="002D3266"/>
    <w:rsid w:val="002D35CD"/>
    <w:rsid w:val="002D4053"/>
    <w:rsid w:val="002D4416"/>
    <w:rsid w:val="002D51CF"/>
    <w:rsid w:val="002D5352"/>
    <w:rsid w:val="002D628E"/>
    <w:rsid w:val="002D65CB"/>
    <w:rsid w:val="002D71D4"/>
    <w:rsid w:val="002E12D1"/>
    <w:rsid w:val="002E2D70"/>
    <w:rsid w:val="002E337F"/>
    <w:rsid w:val="002E3665"/>
    <w:rsid w:val="002E37BE"/>
    <w:rsid w:val="002E452F"/>
    <w:rsid w:val="002E5BC7"/>
    <w:rsid w:val="002E6854"/>
    <w:rsid w:val="002E697A"/>
    <w:rsid w:val="002E7E53"/>
    <w:rsid w:val="002F0DA2"/>
    <w:rsid w:val="002F1F79"/>
    <w:rsid w:val="002F28EE"/>
    <w:rsid w:val="002F3CC2"/>
    <w:rsid w:val="002F3FCD"/>
    <w:rsid w:val="002F5185"/>
    <w:rsid w:val="002F6783"/>
    <w:rsid w:val="002F6826"/>
    <w:rsid w:val="002F7AAC"/>
    <w:rsid w:val="003013C7"/>
    <w:rsid w:val="00302671"/>
    <w:rsid w:val="0030279A"/>
    <w:rsid w:val="00302EB2"/>
    <w:rsid w:val="00306692"/>
    <w:rsid w:val="00306D54"/>
    <w:rsid w:val="00307555"/>
    <w:rsid w:val="003075DF"/>
    <w:rsid w:val="00307A50"/>
    <w:rsid w:val="0031022B"/>
    <w:rsid w:val="00310F2B"/>
    <w:rsid w:val="00311A40"/>
    <w:rsid w:val="00316A98"/>
    <w:rsid w:val="00316AE0"/>
    <w:rsid w:val="00317505"/>
    <w:rsid w:val="0032071D"/>
    <w:rsid w:val="00321C01"/>
    <w:rsid w:val="00322499"/>
    <w:rsid w:val="0032378E"/>
    <w:rsid w:val="0032528D"/>
    <w:rsid w:val="003253B6"/>
    <w:rsid w:val="003260B3"/>
    <w:rsid w:val="0032632B"/>
    <w:rsid w:val="003271DC"/>
    <w:rsid w:val="003318A5"/>
    <w:rsid w:val="003323A5"/>
    <w:rsid w:val="00333748"/>
    <w:rsid w:val="00340C34"/>
    <w:rsid w:val="00341AC4"/>
    <w:rsid w:val="00342077"/>
    <w:rsid w:val="003424F5"/>
    <w:rsid w:val="00342CEA"/>
    <w:rsid w:val="00343FD1"/>
    <w:rsid w:val="00344929"/>
    <w:rsid w:val="00345406"/>
    <w:rsid w:val="00345E1C"/>
    <w:rsid w:val="00350E9A"/>
    <w:rsid w:val="003534B9"/>
    <w:rsid w:val="00353B8E"/>
    <w:rsid w:val="00354739"/>
    <w:rsid w:val="0035584F"/>
    <w:rsid w:val="0035702C"/>
    <w:rsid w:val="003575DF"/>
    <w:rsid w:val="00360150"/>
    <w:rsid w:val="00361104"/>
    <w:rsid w:val="00361FDC"/>
    <w:rsid w:val="00362061"/>
    <w:rsid w:val="0036272D"/>
    <w:rsid w:val="00362DE8"/>
    <w:rsid w:val="0036390A"/>
    <w:rsid w:val="00364481"/>
    <w:rsid w:val="00364E1A"/>
    <w:rsid w:val="00364FF2"/>
    <w:rsid w:val="00365807"/>
    <w:rsid w:val="00365BD3"/>
    <w:rsid w:val="00366601"/>
    <w:rsid w:val="00366768"/>
    <w:rsid w:val="00366D30"/>
    <w:rsid w:val="00370183"/>
    <w:rsid w:val="00370B94"/>
    <w:rsid w:val="003720D5"/>
    <w:rsid w:val="00372804"/>
    <w:rsid w:val="00372E70"/>
    <w:rsid w:val="00373B05"/>
    <w:rsid w:val="00375983"/>
    <w:rsid w:val="00376539"/>
    <w:rsid w:val="00376551"/>
    <w:rsid w:val="00376FC5"/>
    <w:rsid w:val="00377A54"/>
    <w:rsid w:val="003813E4"/>
    <w:rsid w:val="00382347"/>
    <w:rsid w:val="00382B96"/>
    <w:rsid w:val="00382C52"/>
    <w:rsid w:val="00384DA5"/>
    <w:rsid w:val="00385C42"/>
    <w:rsid w:val="00385E78"/>
    <w:rsid w:val="003867ED"/>
    <w:rsid w:val="00390182"/>
    <w:rsid w:val="003922FF"/>
    <w:rsid w:val="00395D45"/>
    <w:rsid w:val="00396232"/>
    <w:rsid w:val="00396246"/>
    <w:rsid w:val="00397ABE"/>
    <w:rsid w:val="003A201C"/>
    <w:rsid w:val="003A2F3A"/>
    <w:rsid w:val="003A40A1"/>
    <w:rsid w:val="003A5127"/>
    <w:rsid w:val="003A51B2"/>
    <w:rsid w:val="003A5CE9"/>
    <w:rsid w:val="003A6526"/>
    <w:rsid w:val="003A6582"/>
    <w:rsid w:val="003A6DA6"/>
    <w:rsid w:val="003A7A37"/>
    <w:rsid w:val="003B007D"/>
    <w:rsid w:val="003B4AFA"/>
    <w:rsid w:val="003B50E9"/>
    <w:rsid w:val="003B5D57"/>
    <w:rsid w:val="003B74B2"/>
    <w:rsid w:val="003C0164"/>
    <w:rsid w:val="003C1BA6"/>
    <w:rsid w:val="003C2616"/>
    <w:rsid w:val="003C416B"/>
    <w:rsid w:val="003C562F"/>
    <w:rsid w:val="003C7708"/>
    <w:rsid w:val="003C7AD9"/>
    <w:rsid w:val="003D0575"/>
    <w:rsid w:val="003D1308"/>
    <w:rsid w:val="003D1595"/>
    <w:rsid w:val="003D3142"/>
    <w:rsid w:val="003D4843"/>
    <w:rsid w:val="003D5EC9"/>
    <w:rsid w:val="003D7492"/>
    <w:rsid w:val="003E13B7"/>
    <w:rsid w:val="003E1D2F"/>
    <w:rsid w:val="003E2236"/>
    <w:rsid w:val="003E4DA9"/>
    <w:rsid w:val="003E549D"/>
    <w:rsid w:val="003E569E"/>
    <w:rsid w:val="003E68F7"/>
    <w:rsid w:val="003E71E8"/>
    <w:rsid w:val="003F1A6A"/>
    <w:rsid w:val="003F3E86"/>
    <w:rsid w:val="003F425C"/>
    <w:rsid w:val="003F4DC5"/>
    <w:rsid w:val="003F527D"/>
    <w:rsid w:val="003F5395"/>
    <w:rsid w:val="003F5A25"/>
    <w:rsid w:val="003F62F9"/>
    <w:rsid w:val="003F7730"/>
    <w:rsid w:val="0040026E"/>
    <w:rsid w:val="00401156"/>
    <w:rsid w:val="0040119B"/>
    <w:rsid w:val="004020AB"/>
    <w:rsid w:val="00402C57"/>
    <w:rsid w:val="004031EA"/>
    <w:rsid w:val="00405EF6"/>
    <w:rsid w:val="00406D58"/>
    <w:rsid w:val="0040740C"/>
    <w:rsid w:val="004078D1"/>
    <w:rsid w:val="00410A65"/>
    <w:rsid w:val="00411118"/>
    <w:rsid w:val="00411168"/>
    <w:rsid w:val="0041229C"/>
    <w:rsid w:val="004125D7"/>
    <w:rsid w:val="00412CD9"/>
    <w:rsid w:val="00412DFD"/>
    <w:rsid w:val="004145BA"/>
    <w:rsid w:val="004152C7"/>
    <w:rsid w:val="00415553"/>
    <w:rsid w:val="0042019F"/>
    <w:rsid w:val="004207D2"/>
    <w:rsid w:val="004207F6"/>
    <w:rsid w:val="004218A8"/>
    <w:rsid w:val="004232F3"/>
    <w:rsid w:val="00424A70"/>
    <w:rsid w:val="004252AF"/>
    <w:rsid w:val="004254C1"/>
    <w:rsid w:val="00425C5C"/>
    <w:rsid w:val="004262A0"/>
    <w:rsid w:val="00427C99"/>
    <w:rsid w:val="00427E4A"/>
    <w:rsid w:val="00427EFC"/>
    <w:rsid w:val="004307A0"/>
    <w:rsid w:val="004309E3"/>
    <w:rsid w:val="0043195E"/>
    <w:rsid w:val="004347C5"/>
    <w:rsid w:val="00435076"/>
    <w:rsid w:val="00435D75"/>
    <w:rsid w:val="00436FE2"/>
    <w:rsid w:val="00441950"/>
    <w:rsid w:val="004427B1"/>
    <w:rsid w:val="0044560A"/>
    <w:rsid w:val="00450D2C"/>
    <w:rsid w:val="0045305F"/>
    <w:rsid w:val="00453F9B"/>
    <w:rsid w:val="004549B8"/>
    <w:rsid w:val="00454D96"/>
    <w:rsid w:val="004568D0"/>
    <w:rsid w:val="0046097C"/>
    <w:rsid w:val="004615E2"/>
    <w:rsid w:val="004634B8"/>
    <w:rsid w:val="0046355B"/>
    <w:rsid w:val="00463F51"/>
    <w:rsid w:val="0046517A"/>
    <w:rsid w:val="00465A9E"/>
    <w:rsid w:val="00466557"/>
    <w:rsid w:val="00466F58"/>
    <w:rsid w:val="00467004"/>
    <w:rsid w:val="00467E9A"/>
    <w:rsid w:val="00472A6B"/>
    <w:rsid w:val="00472D4A"/>
    <w:rsid w:val="00474371"/>
    <w:rsid w:val="0047520D"/>
    <w:rsid w:val="00480540"/>
    <w:rsid w:val="00481CA6"/>
    <w:rsid w:val="004832F5"/>
    <w:rsid w:val="00484A2B"/>
    <w:rsid w:val="004855CE"/>
    <w:rsid w:val="0048756A"/>
    <w:rsid w:val="004903D8"/>
    <w:rsid w:val="00494A17"/>
    <w:rsid w:val="00497090"/>
    <w:rsid w:val="004979B9"/>
    <w:rsid w:val="00497BE7"/>
    <w:rsid w:val="004A0C24"/>
    <w:rsid w:val="004A1DB7"/>
    <w:rsid w:val="004A1E5D"/>
    <w:rsid w:val="004A3E3E"/>
    <w:rsid w:val="004A43D4"/>
    <w:rsid w:val="004A4AE3"/>
    <w:rsid w:val="004A595A"/>
    <w:rsid w:val="004A5F74"/>
    <w:rsid w:val="004A7675"/>
    <w:rsid w:val="004B2226"/>
    <w:rsid w:val="004B365D"/>
    <w:rsid w:val="004B36BD"/>
    <w:rsid w:val="004B3CEE"/>
    <w:rsid w:val="004B4F23"/>
    <w:rsid w:val="004B507F"/>
    <w:rsid w:val="004B71FE"/>
    <w:rsid w:val="004C13F2"/>
    <w:rsid w:val="004C1419"/>
    <w:rsid w:val="004C3C75"/>
    <w:rsid w:val="004C3E08"/>
    <w:rsid w:val="004C3EA3"/>
    <w:rsid w:val="004C4F23"/>
    <w:rsid w:val="004C5763"/>
    <w:rsid w:val="004C71A6"/>
    <w:rsid w:val="004C7767"/>
    <w:rsid w:val="004D0F5F"/>
    <w:rsid w:val="004D1590"/>
    <w:rsid w:val="004D19C9"/>
    <w:rsid w:val="004D2554"/>
    <w:rsid w:val="004D28D5"/>
    <w:rsid w:val="004D33D7"/>
    <w:rsid w:val="004D38DC"/>
    <w:rsid w:val="004D4611"/>
    <w:rsid w:val="004D6801"/>
    <w:rsid w:val="004D6D4D"/>
    <w:rsid w:val="004D7B00"/>
    <w:rsid w:val="004E0A54"/>
    <w:rsid w:val="004E37D3"/>
    <w:rsid w:val="004E38B2"/>
    <w:rsid w:val="004E4060"/>
    <w:rsid w:val="004E4A54"/>
    <w:rsid w:val="004E5E3D"/>
    <w:rsid w:val="004F28CE"/>
    <w:rsid w:val="004F3132"/>
    <w:rsid w:val="004F3651"/>
    <w:rsid w:val="004F3BE9"/>
    <w:rsid w:val="004F3CFA"/>
    <w:rsid w:val="004F6A86"/>
    <w:rsid w:val="00500419"/>
    <w:rsid w:val="00502954"/>
    <w:rsid w:val="005030F7"/>
    <w:rsid w:val="0050423D"/>
    <w:rsid w:val="0050448F"/>
    <w:rsid w:val="00506372"/>
    <w:rsid w:val="00506640"/>
    <w:rsid w:val="00506969"/>
    <w:rsid w:val="00507F86"/>
    <w:rsid w:val="00510003"/>
    <w:rsid w:val="00510954"/>
    <w:rsid w:val="00512216"/>
    <w:rsid w:val="0051319F"/>
    <w:rsid w:val="005160EE"/>
    <w:rsid w:val="0051643E"/>
    <w:rsid w:val="0052099E"/>
    <w:rsid w:val="00520CB6"/>
    <w:rsid w:val="0052129F"/>
    <w:rsid w:val="00522DE8"/>
    <w:rsid w:val="0052479B"/>
    <w:rsid w:val="005256D3"/>
    <w:rsid w:val="0052641A"/>
    <w:rsid w:val="005272EE"/>
    <w:rsid w:val="005275F7"/>
    <w:rsid w:val="00530012"/>
    <w:rsid w:val="00530DA0"/>
    <w:rsid w:val="00533048"/>
    <w:rsid w:val="00533159"/>
    <w:rsid w:val="00534047"/>
    <w:rsid w:val="00534719"/>
    <w:rsid w:val="00534B84"/>
    <w:rsid w:val="00534E4F"/>
    <w:rsid w:val="00540CC6"/>
    <w:rsid w:val="00541DCD"/>
    <w:rsid w:val="0054232F"/>
    <w:rsid w:val="00542C1D"/>
    <w:rsid w:val="00543299"/>
    <w:rsid w:val="0054486C"/>
    <w:rsid w:val="00545AFF"/>
    <w:rsid w:val="00547409"/>
    <w:rsid w:val="00550D2A"/>
    <w:rsid w:val="00551B86"/>
    <w:rsid w:val="0055365A"/>
    <w:rsid w:val="0055449A"/>
    <w:rsid w:val="00557785"/>
    <w:rsid w:val="00560472"/>
    <w:rsid w:val="00562DF0"/>
    <w:rsid w:val="00562FD8"/>
    <w:rsid w:val="00563D8C"/>
    <w:rsid w:val="005649C9"/>
    <w:rsid w:val="00565550"/>
    <w:rsid w:val="005660BD"/>
    <w:rsid w:val="005665F3"/>
    <w:rsid w:val="00567A16"/>
    <w:rsid w:val="0057050B"/>
    <w:rsid w:val="005706AF"/>
    <w:rsid w:val="00570A89"/>
    <w:rsid w:val="00570F51"/>
    <w:rsid w:val="00571884"/>
    <w:rsid w:val="00572485"/>
    <w:rsid w:val="00573934"/>
    <w:rsid w:val="00575028"/>
    <w:rsid w:val="00576A26"/>
    <w:rsid w:val="00576D8E"/>
    <w:rsid w:val="005771AB"/>
    <w:rsid w:val="00577285"/>
    <w:rsid w:val="005834B9"/>
    <w:rsid w:val="00584418"/>
    <w:rsid w:val="00584EA6"/>
    <w:rsid w:val="005860EC"/>
    <w:rsid w:val="005865EC"/>
    <w:rsid w:val="00587086"/>
    <w:rsid w:val="005876C9"/>
    <w:rsid w:val="00592C02"/>
    <w:rsid w:val="00597250"/>
    <w:rsid w:val="005974E7"/>
    <w:rsid w:val="005A0F9C"/>
    <w:rsid w:val="005A1BB4"/>
    <w:rsid w:val="005A1BD8"/>
    <w:rsid w:val="005A1D41"/>
    <w:rsid w:val="005A3C58"/>
    <w:rsid w:val="005A7030"/>
    <w:rsid w:val="005A7157"/>
    <w:rsid w:val="005A7F42"/>
    <w:rsid w:val="005B114E"/>
    <w:rsid w:val="005B3A54"/>
    <w:rsid w:val="005B4F28"/>
    <w:rsid w:val="005B5D4B"/>
    <w:rsid w:val="005B6ABA"/>
    <w:rsid w:val="005B7ABB"/>
    <w:rsid w:val="005C01CB"/>
    <w:rsid w:val="005C079C"/>
    <w:rsid w:val="005C0D62"/>
    <w:rsid w:val="005C13C8"/>
    <w:rsid w:val="005C163F"/>
    <w:rsid w:val="005C1C90"/>
    <w:rsid w:val="005C27CC"/>
    <w:rsid w:val="005C358B"/>
    <w:rsid w:val="005C618E"/>
    <w:rsid w:val="005C6423"/>
    <w:rsid w:val="005C7B90"/>
    <w:rsid w:val="005D17BA"/>
    <w:rsid w:val="005D22A7"/>
    <w:rsid w:val="005D2480"/>
    <w:rsid w:val="005D30B0"/>
    <w:rsid w:val="005D327B"/>
    <w:rsid w:val="005D363A"/>
    <w:rsid w:val="005D4287"/>
    <w:rsid w:val="005D452D"/>
    <w:rsid w:val="005D4843"/>
    <w:rsid w:val="005D48A0"/>
    <w:rsid w:val="005D4CC5"/>
    <w:rsid w:val="005D7BBA"/>
    <w:rsid w:val="005E2350"/>
    <w:rsid w:val="005E2798"/>
    <w:rsid w:val="005E430F"/>
    <w:rsid w:val="005E438F"/>
    <w:rsid w:val="005E4454"/>
    <w:rsid w:val="005E46D9"/>
    <w:rsid w:val="005E57EE"/>
    <w:rsid w:val="005F07CB"/>
    <w:rsid w:val="005F2380"/>
    <w:rsid w:val="005F26BD"/>
    <w:rsid w:val="005F346D"/>
    <w:rsid w:val="005F4934"/>
    <w:rsid w:val="005F502F"/>
    <w:rsid w:val="005F52B6"/>
    <w:rsid w:val="005F5D0D"/>
    <w:rsid w:val="005F6960"/>
    <w:rsid w:val="005F77E8"/>
    <w:rsid w:val="0060091B"/>
    <w:rsid w:val="0060112A"/>
    <w:rsid w:val="0060148F"/>
    <w:rsid w:val="00604EA3"/>
    <w:rsid w:val="00607084"/>
    <w:rsid w:val="00610231"/>
    <w:rsid w:val="00611526"/>
    <w:rsid w:val="00611D6E"/>
    <w:rsid w:val="00613458"/>
    <w:rsid w:val="006138A0"/>
    <w:rsid w:val="006143F3"/>
    <w:rsid w:val="006151BB"/>
    <w:rsid w:val="00615A95"/>
    <w:rsid w:val="00615D6D"/>
    <w:rsid w:val="00621573"/>
    <w:rsid w:val="00621D12"/>
    <w:rsid w:val="00622A0F"/>
    <w:rsid w:val="006239E1"/>
    <w:rsid w:val="00624797"/>
    <w:rsid w:val="0062480D"/>
    <w:rsid w:val="00624DA9"/>
    <w:rsid w:val="0062640D"/>
    <w:rsid w:val="00626541"/>
    <w:rsid w:val="00626E79"/>
    <w:rsid w:val="00630119"/>
    <w:rsid w:val="0063305D"/>
    <w:rsid w:val="00633120"/>
    <w:rsid w:val="006344A5"/>
    <w:rsid w:val="00634EFC"/>
    <w:rsid w:val="00636CCC"/>
    <w:rsid w:val="00637F88"/>
    <w:rsid w:val="0064013B"/>
    <w:rsid w:val="0064521E"/>
    <w:rsid w:val="00645DFA"/>
    <w:rsid w:val="00645E82"/>
    <w:rsid w:val="006477C5"/>
    <w:rsid w:val="00650514"/>
    <w:rsid w:val="00650598"/>
    <w:rsid w:val="00650673"/>
    <w:rsid w:val="00651149"/>
    <w:rsid w:val="006512F7"/>
    <w:rsid w:val="00651D21"/>
    <w:rsid w:val="00652A39"/>
    <w:rsid w:val="00652CC8"/>
    <w:rsid w:val="00653274"/>
    <w:rsid w:val="00655D78"/>
    <w:rsid w:val="00657376"/>
    <w:rsid w:val="00660284"/>
    <w:rsid w:val="00662C89"/>
    <w:rsid w:val="00663944"/>
    <w:rsid w:val="00663F7E"/>
    <w:rsid w:val="00667170"/>
    <w:rsid w:val="00670E8C"/>
    <w:rsid w:val="00671E44"/>
    <w:rsid w:val="00672AAF"/>
    <w:rsid w:val="00672C7F"/>
    <w:rsid w:val="00673E67"/>
    <w:rsid w:val="00674492"/>
    <w:rsid w:val="00674DB7"/>
    <w:rsid w:val="0067511F"/>
    <w:rsid w:val="0067540B"/>
    <w:rsid w:val="00675645"/>
    <w:rsid w:val="00676D96"/>
    <w:rsid w:val="00677A13"/>
    <w:rsid w:val="00677B32"/>
    <w:rsid w:val="0068116A"/>
    <w:rsid w:val="00681D72"/>
    <w:rsid w:val="00681DEC"/>
    <w:rsid w:val="0068310E"/>
    <w:rsid w:val="006851E9"/>
    <w:rsid w:val="00685CB4"/>
    <w:rsid w:val="00687D49"/>
    <w:rsid w:val="00687E6B"/>
    <w:rsid w:val="00687F72"/>
    <w:rsid w:val="00691405"/>
    <w:rsid w:val="0069188C"/>
    <w:rsid w:val="00692ECA"/>
    <w:rsid w:val="0069345F"/>
    <w:rsid w:val="006935BD"/>
    <w:rsid w:val="00693D8E"/>
    <w:rsid w:val="00694D60"/>
    <w:rsid w:val="00694FE7"/>
    <w:rsid w:val="006959DF"/>
    <w:rsid w:val="00696015"/>
    <w:rsid w:val="006A087B"/>
    <w:rsid w:val="006A097F"/>
    <w:rsid w:val="006A1F03"/>
    <w:rsid w:val="006A24C5"/>
    <w:rsid w:val="006A30D7"/>
    <w:rsid w:val="006A52BE"/>
    <w:rsid w:val="006A52DC"/>
    <w:rsid w:val="006A7AA2"/>
    <w:rsid w:val="006B031A"/>
    <w:rsid w:val="006B0433"/>
    <w:rsid w:val="006B105D"/>
    <w:rsid w:val="006B1F9D"/>
    <w:rsid w:val="006B25C3"/>
    <w:rsid w:val="006B445D"/>
    <w:rsid w:val="006B4DAF"/>
    <w:rsid w:val="006B61EC"/>
    <w:rsid w:val="006B6C5B"/>
    <w:rsid w:val="006B74B6"/>
    <w:rsid w:val="006B7776"/>
    <w:rsid w:val="006B7D5A"/>
    <w:rsid w:val="006C01B7"/>
    <w:rsid w:val="006C2904"/>
    <w:rsid w:val="006C2EAA"/>
    <w:rsid w:val="006C33B3"/>
    <w:rsid w:val="006C44B2"/>
    <w:rsid w:val="006C48D2"/>
    <w:rsid w:val="006C68A1"/>
    <w:rsid w:val="006C7EC8"/>
    <w:rsid w:val="006D0552"/>
    <w:rsid w:val="006D09D4"/>
    <w:rsid w:val="006D0B8E"/>
    <w:rsid w:val="006D0E53"/>
    <w:rsid w:val="006D12D6"/>
    <w:rsid w:val="006D1417"/>
    <w:rsid w:val="006D1F78"/>
    <w:rsid w:val="006D2FAE"/>
    <w:rsid w:val="006D302F"/>
    <w:rsid w:val="006D39D7"/>
    <w:rsid w:val="006D4215"/>
    <w:rsid w:val="006D66A3"/>
    <w:rsid w:val="006D692D"/>
    <w:rsid w:val="006D71B0"/>
    <w:rsid w:val="006D76FA"/>
    <w:rsid w:val="006D79C0"/>
    <w:rsid w:val="006D7F6E"/>
    <w:rsid w:val="006E126E"/>
    <w:rsid w:val="006E18F6"/>
    <w:rsid w:val="006E36D8"/>
    <w:rsid w:val="006E3B56"/>
    <w:rsid w:val="006E7B6F"/>
    <w:rsid w:val="006E7FEB"/>
    <w:rsid w:val="006F0123"/>
    <w:rsid w:val="006F1412"/>
    <w:rsid w:val="006F1A63"/>
    <w:rsid w:val="006F1C0A"/>
    <w:rsid w:val="006F2789"/>
    <w:rsid w:val="006F4F36"/>
    <w:rsid w:val="006F503B"/>
    <w:rsid w:val="006F550D"/>
    <w:rsid w:val="006F5ABB"/>
    <w:rsid w:val="006F5B35"/>
    <w:rsid w:val="006F5E64"/>
    <w:rsid w:val="007003B3"/>
    <w:rsid w:val="00700B57"/>
    <w:rsid w:val="0070167E"/>
    <w:rsid w:val="007027B5"/>
    <w:rsid w:val="00702E0E"/>
    <w:rsid w:val="00703180"/>
    <w:rsid w:val="00705125"/>
    <w:rsid w:val="00707FC3"/>
    <w:rsid w:val="00713014"/>
    <w:rsid w:val="00713B8B"/>
    <w:rsid w:val="0071611B"/>
    <w:rsid w:val="00716743"/>
    <w:rsid w:val="00716A33"/>
    <w:rsid w:val="0072099B"/>
    <w:rsid w:val="00722784"/>
    <w:rsid w:val="00723543"/>
    <w:rsid w:val="00724499"/>
    <w:rsid w:val="00725639"/>
    <w:rsid w:val="0072593B"/>
    <w:rsid w:val="007273B4"/>
    <w:rsid w:val="00732D12"/>
    <w:rsid w:val="00732D40"/>
    <w:rsid w:val="00732FEA"/>
    <w:rsid w:val="00733A3A"/>
    <w:rsid w:val="00733E2A"/>
    <w:rsid w:val="00734041"/>
    <w:rsid w:val="00734AB3"/>
    <w:rsid w:val="00736762"/>
    <w:rsid w:val="00736CA0"/>
    <w:rsid w:val="00736EA8"/>
    <w:rsid w:val="0074014B"/>
    <w:rsid w:val="007419B8"/>
    <w:rsid w:val="007433B2"/>
    <w:rsid w:val="0074645D"/>
    <w:rsid w:val="007466A5"/>
    <w:rsid w:val="00746A36"/>
    <w:rsid w:val="00747728"/>
    <w:rsid w:val="007479C5"/>
    <w:rsid w:val="00747CFA"/>
    <w:rsid w:val="00750C9E"/>
    <w:rsid w:val="0075129D"/>
    <w:rsid w:val="00753D75"/>
    <w:rsid w:val="0075518C"/>
    <w:rsid w:val="00760FDF"/>
    <w:rsid w:val="00762BE4"/>
    <w:rsid w:val="00763A03"/>
    <w:rsid w:val="00766D9C"/>
    <w:rsid w:val="00772DFE"/>
    <w:rsid w:val="0077309B"/>
    <w:rsid w:val="00773182"/>
    <w:rsid w:val="00775D13"/>
    <w:rsid w:val="00777C8E"/>
    <w:rsid w:val="00780345"/>
    <w:rsid w:val="00780B2C"/>
    <w:rsid w:val="00782A39"/>
    <w:rsid w:val="00784629"/>
    <w:rsid w:val="00785CB2"/>
    <w:rsid w:val="007867B4"/>
    <w:rsid w:val="007871CE"/>
    <w:rsid w:val="00790767"/>
    <w:rsid w:val="00791CE5"/>
    <w:rsid w:val="00792AD7"/>
    <w:rsid w:val="00793F1A"/>
    <w:rsid w:val="00794CD4"/>
    <w:rsid w:val="00794DA2"/>
    <w:rsid w:val="00795B4C"/>
    <w:rsid w:val="0079746B"/>
    <w:rsid w:val="007977B4"/>
    <w:rsid w:val="007978A5"/>
    <w:rsid w:val="007A0375"/>
    <w:rsid w:val="007A21A3"/>
    <w:rsid w:val="007A5296"/>
    <w:rsid w:val="007A5613"/>
    <w:rsid w:val="007A5B36"/>
    <w:rsid w:val="007A64BB"/>
    <w:rsid w:val="007A6CA0"/>
    <w:rsid w:val="007A7619"/>
    <w:rsid w:val="007B1B0B"/>
    <w:rsid w:val="007B1FF5"/>
    <w:rsid w:val="007B3562"/>
    <w:rsid w:val="007B3603"/>
    <w:rsid w:val="007B36EB"/>
    <w:rsid w:val="007B6700"/>
    <w:rsid w:val="007B7A9D"/>
    <w:rsid w:val="007C091B"/>
    <w:rsid w:val="007C11ED"/>
    <w:rsid w:val="007C1CDE"/>
    <w:rsid w:val="007C29AE"/>
    <w:rsid w:val="007C36AB"/>
    <w:rsid w:val="007C3EF9"/>
    <w:rsid w:val="007C40E6"/>
    <w:rsid w:val="007C4440"/>
    <w:rsid w:val="007C4B24"/>
    <w:rsid w:val="007C59CA"/>
    <w:rsid w:val="007C6805"/>
    <w:rsid w:val="007D014A"/>
    <w:rsid w:val="007D08FB"/>
    <w:rsid w:val="007D0FC2"/>
    <w:rsid w:val="007D1396"/>
    <w:rsid w:val="007D1458"/>
    <w:rsid w:val="007D302E"/>
    <w:rsid w:val="007D32CD"/>
    <w:rsid w:val="007D3871"/>
    <w:rsid w:val="007D575B"/>
    <w:rsid w:val="007E1004"/>
    <w:rsid w:val="007E3A3F"/>
    <w:rsid w:val="007E4689"/>
    <w:rsid w:val="007E46E0"/>
    <w:rsid w:val="007E4725"/>
    <w:rsid w:val="007E5680"/>
    <w:rsid w:val="007E5C1E"/>
    <w:rsid w:val="007E67D4"/>
    <w:rsid w:val="007E7AF2"/>
    <w:rsid w:val="007F25F5"/>
    <w:rsid w:val="007F275C"/>
    <w:rsid w:val="007F2B92"/>
    <w:rsid w:val="007F3AC7"/>
    <w:rsid w:val="007F3B7E"/>
    <w:rsid w:val="007F5F70"/>
    <w:rsid w:val="007F6393"/>
    <w:rsid w:val="007F72A6"/>
    <w:rsid w:val="0080160D"/>
    <w:rsid w:val="00801AB9"/>
    <w:rsid w:val="00801D45"/>
    <w:rsid w:val="00801E8B"/>
    <w:rsid w:val="00801FF8"/>
    <w:rsid w:val="0080201E"/>
    <w:rsid w:val="0080231B"/>
    <w:rsid w:val="00804E30"/>
    <w:rsid w:val="0081121B"/>
    <w:rsid w:val="00811D5F"/>
    <w:rsid w:val="0081292C"/>
    <w:rsid w:val="00815EB6"/>
    <w:rsid w:val="008160CB"/>
    <w:rsid w:val="00816A69"/>
    <w:rsid w:val="00817530"/>
    <w:rsid w:val="00821477"/>
    <w:rsid w:val="00821FB1"/>
    <w:rsid w:val="00823714"/>
    <w:rsid w:val="0082376F"/>
    <w:rsid w:val="00823AFC"/>
    <w:rsid w:val="00823DAE"/>
    <w:rsid w:val="0082752D"/>
    <w:rsid w:val="00831748"/>
    <w:rsid w:val="00833255"/>
    <w:rsid w:val="00833A27"/>
    <w:rsid w:val="00834721"/>
    <w:rsid w:val="00846881"/>
    <w:rsid w:val="008519DA"/>
    <w:rsid w:val="008572FC"/>
    <w:rsid w:val="0086004E"/>
    <w:rsid w:val="008606D8"/>
    <w:rsid w:val="00862661"/>
    <w:rsid w:val="00862BCE"/>
    <w:rsid w:val="00864D40"/>
    <w:rsid w:val="00867324"/>
    <w:rsid w:val="008729EE"/>
    <w:rsid w:val="00873447"/>
    <w:rsid w:val="00873971"/>
    <w:rsid w:val="00874173"/>
    <w:rsid w:val="008751DD"/>
    <w:rsid w:val="008762D9"/>
    <w:rsid w:val="008766FE"/>
    <w:rsid w:val="00876F11"/>
    <w:rsid w:val="00877135"/>
    <w:rsid w:val="0088017A"/>
    <w:rsid w:val="008818DD"/>
    <w:rsid w:val="00882842"/>
    <w:rsid w:val="0088336C"/>
    <w:rsid w:val="008833E5"/>
    <w:rsid w:val="00885D69"/>
    <w:rsid w:val="00885F6E"/>
    <w:rsid w:val="00886073"/>
    <w:rsid w:val="00886604"/>
    <w:rsid w:val="00886A5F"/>
    <w:rsid w:val="00886AE5"/>
    <w:rsid w:val="00886F17"/>
    <w:rsid w:val="00887FC3"/>
    <w:rsid w:val="008900AA"/>
    <w:rsid w:val="00891983"/>
    <w:rsid w:val="00891C8A"/>
    <w:rsid w:val="008935C0"/>
    <w:rsid w:val="008958F2"/>
    <w:rsid w:val="008975DA"/>
    <w:rsid w:val="008A057B"/>
    <w:rsid w:val="008A3048"/>
    <w:rsid w:val="008A3A91"/>
    <w:rsid w:val="008A5BFB"/>
    <w:rsid w:val="008A7EFA"/>
    <w:rsid w:val="008B0998"/>
    <w:rsid w:val="008B139A"/>
    <w:rsid w:val="008B1945"/>
    <w:rsid w:val="008B41A1"/>
    <w:rsid w:val="008B6772"/>
    <w:rsid w:val="008B67F1"/>
    <w:rsid w:val="008C0908"/>
    <w:rsid w:val="008C0B9B"/>
    <w:rsid w:val="008C0FC1"/>
    <w:rsid w:val="008C161E"/>
    <w:rsid w:val="008C1ECA"/>
    <w:rsid w:val="008C3AB9"/>
    <w:rsid w:val="008C6A03"/>
    <w:rsid w:val="008C6C1F"/>
    <w:rsid w:val="008C7C46"/>
    <w:rsid w:val="008D076F"/>
    <w:rsid w:val="008D1BA9"/>
    <w:rsid w:val="008D2B1F"/>
    <w:rsid w:val="008D5A96"/>
    <w:rsid w:val="008D6915"/>
    <w:rsid w:val="008D6AA5"/>
    <w:rsid w:val="008E143F"/>
    <w:rsid w:val="008E2611"/>
    <w:rsid w:val="008E2B84"/>
    <w:rsid w:val="008E4BC7"/>
    <w:rsid w:val="008E4F16"/>
    <w:rsid w:val="008E6005"/>
    <w:rsid w:val="008E68DD"/>
    <w:rsid w:val="008F16D3"/>
    <w:rsid w:val="008F25CA"/>
    <w:rsid w:val="008F3CC3"/>
    <w:rsid w:val="008F4C22"/>
    <w:rsid w:val="008F662C"/>
    <w:rsid w:val="008F7E64"/>
    <w:rsid w:val="008F7F2B"/>
    <w:rsid w:val="0090041F"/>
    <w:rsid w:val="00900FAE"/>
    <w:rsid w:val="009016D6"/>
    <w:rsid w:val="009043C3"/>
    <w:rsid w:val="00905F9B"/>
    <w:rsid w:val="00910253"/>
    <w:rsid w:val="00910B1E"/>
    <w:rsid w:val="00910D5C"/>
    <w:rsid w:val="00912741"/>
    <w:rsid w:val="00912C02"/>
    <w:rsid w:val="00912FF5"/>
    <w:rsid w:val="0091491E"/>
    <w:rsid w:val="0091585F"/>
    <w:rsid w:val="0091637E"/>
    <w:rsid w:val="00916A74"/>
    <w:rsid w:val="00916D49"/>
    <w:rsid w:val="00917130"/>
    <w:rsid w:val="00920366"/>
    <w:rsid w:val="009206AF"/>
    <w:rsid w:val="009213BE"/>
    <w:rsid w:val="0092164B"/>
    <w:rsid w:val="00921856"/>
    <w:rsid w:val="0092352A"/>
    <w:rsid w:val="00923CED"/>
    <w:rsid w:val="00923DA9"/>
    <w:rsid w:val="00924981"/>
    <w:rsid w:val="00927686"/>
    <w:rsid w:val="00931985"/>
    <w:rsid w:val="00931FF1"/>
    <w:rsid w:val="00932640"/>
    <w:rsid w:val="00932967"/>
    <w:rsid w:val="009330B5"/>
    <w:rsid w:val="00934CBE"/>
    <w:rsid w:val="00935DC6"/>
    <w:rsid w:val="009440A5"/>
    <w:rsid w:val="009463D4"/>
    <w:rsid w:val="00946C91"/>
    <w:rsid w:val="00950412"/>
    <w:rsid w:val="00951066"/>
    <w:rsid w:val="00951C3D"/>
    <w:rsid w:val="00951E78"/>
    <w:rsid w:val="00952ACB"/>
    <w:rsid w:val="00953BDA"/>
    <w:rsid w:val="00954377"/>
    <w:rsid w:val="00954CA8"/>
    <w:rsid w:val="009561C4"/>
    <w:rsid w:val="00957FDE"/>
    <w:rsid w:val="00962778"/>
    <w:rsid w:val="00963733"/>
    <w:rsid w:val="0096377B"/>
    <w:rsid w:val="00966A17"/>
    <w:rsid w:val="0096703B"/>
    <w:rsid w:val="00967506"/>
    <w:rsid w:val="00967FF6"/>
    <w:rsid w:val="00970E9B"/>
    <w:rsid w:val="00971066"/>
    <w:rsid w:val="00971376"/>
    <w:rsid w:val="00973BEF"/>
    <w:rsid w:val="00975A8C"/>
    <w:rsid w:val="00975BCC"/>
    <w:rsid w:val="00976220"/>
    <w:rsid w:val="00976BC5"/>
    <w:rsid w:val="009809FA"/>
    <w:rsid w:val="00980D3E"/>
    <w:rsid w:val="009819A2"/>
    <w:rsid w:val="00981C77"/>
    <w:rsid w:val="00982AAA"/>
    <w:rsid w:val="0098422B"/>
    <w:rsid w:val="00984BA7"/>
    <w:rsid w:val="00985EA1"/>
    <w:rsid w:val="009867E8"/>
    <w:rsid w:val="00986B78"/>
    <w:rsid w:val="00987677"/>
    <w:rsid w:val="00990EB1"/>
    <w:rsid w:val="00992382"/>
    <w:rsid w:val="00993347"/>
    <w:rsid w:val="00993927"/>
    <w:rsid w:val="00993F23"/>
    <w:rsid w:val="009950A1"/>
    <w:rsid w:val="00995301"/>
    <w:rsid w:val="009960DB"/>
    <w:rsid w:val="00996D37"/>
    <w:rsid w:val="0099754E"/>
    <w:rsid w:val="00997E33"/>
    <w:rsid w:val="009A108B"/>
    <w:rsid w:val="009A1AD9"/>
    <w:rsid w:val="009A3291"/>
    <w:rsid w:val="009A3373"/>
    <w:rsid w:val="009A41C9"/>
    <w:rsid w:val="009A4267"/>
    <w:rsid w:val="009A57E7"/>
    <w:rsid w:val="009A766D"/>
    <w:rsid w:val="009B0041"/>
    <w:rsid w:val="009B36B2"/>
    <w:rsid w:val="009B3CA7"/>
    <w:rsid w:val="009B44BD"/>
    <w:rsid w:val="009B5900"/>
    <w:rsid w:val="009B6075"/>
    <w:rsid w:val="009B683C"/>
    <w:rsid w:val="009B7DB3"/>
    <w:rsid w:val="009C19AE"/>
    <w:rsid w:val="009C2327"/>
    <w:rsid w:val="009C27E8"/>
    <w:rsid w:val="009C2965"/>
    <w:rsid w:val="009C4658"/>
    <w:rsid w:val="009C524A"/>
    <w:rsid w:val="009C5A9F"/>
    <w:rsid w:val="009C5ACC"/>
    <w:rsid w:val="009C6C30"/>
    <w:rsid w:val="009C7863"/>
    <w:rsid w:val="009C7EEE"/>
    <w:rsid w:val="009D01E3"/>
    <w:rsid w:val="009D1263"/>
    <w:rsid w:val="009D1AA4"/>
    <w:rsid w:val="009D25C6"/>
    <w:rsid w:val="009D2A61"/>
    <w:rsid w:val="009D3D18"/>
    <w:rsid w:val="009D4099"/>
    <w:rsid w:val="009D5F26"/>
    <w:rsid w:val="009D7099"/>
    <w:rsid w:val="009E2666"/>
    <w:rsid w:val="009E526F"/>
    <w:rsid w:val="009E557D"/>
    <w:rsid w:val="009E590C"/>
    <w:rsid w:val="009E6CF7"/>
    <w:rsid w:val="009E794A"/>
    <w:rsid w:val="009E7E6E"/>
    <w:rsid w:val="009F15B9"/>
    <w:rsid w:val="009F164E"/>
    <w:rsid w:val="009F263A"/>
    <w:rsid w:val="009F2C1F"/>
    <w:rsid w:val="009F320B"/>
    <w:rsid w:val="009F5BA3"/>
    <w:rsid w:val="009F6E6F"/>
    <w:rsid w:val="00A03711"/>
    <w:rsid w:val="00A03B26"/>
    <w:rsid w:val="00A0609C"/>
    <w:rsid w:val="00A11079"/>
    <w:rsid w:val="00A13FA1"/>
    <w:rsid w:val="00A14076"/>
    <w:rsid w:val="00A14847"/>
    <w:rsid w:val="00A15457"/>
    <w:rsid w:val="00A16002"/>
    <w:rsid w:val="00A16888"/>
    <w:rsid w:val="00A16F9E"/>
    <w:rsid w:val="00A1761B"/>
    <w:rsid w:val="00A17F51"/>
    <w:rsid w:val="00A20C34"/>
    <w:rsid w:val="00A215DD"/>
    <w:rsid w:val="00A218C2"/>
    <w:rsid w:val="00A21FB8"/>
    <w:rsid w:val="00A23303"/>
    <w:rsid w:val="00A23469"/>
    <w:rsid w:val="00A2470B"/>
    <w:rsid w:val="00A24CE3"/>
    <w:rsid w:val="00A25F7D"/>
    <w:rsid w:val="00A3067F"/>
    <w:rsid w:val="00A31367"/>
    <w:rsid w:val="00A32521"/>
    <w:rsid w:val="00A32876"/>
    <w:rsid w:val="00A3305C"/>
    <w:rsid w:val="00A33758"/>
    <w:rsid w:val="00A33A2F"/>
    <w:rsid w:val="00A34306"/>
    <w:rsid w:val="00A34538"/>
    <w:rsid w:val="00A3589B"/>
    <w:rsid w:val="00A35A66"/>
    <w:rsid w:val="00A36633"/>
    <w:rsid w:val="00A377F9"/>
    <w:rsid w:val="00A40592"/>
    <w:rsid w:val="00A42B93"/>
    <w:rsid w:val="00A42F78"/>
    <w:rsid w:val="00A434BB"/>
    <w:rsid w:val="00A4564F"/>
    <w:rsid w:val="00A5118D"/>
    <w:rsid w:val="00A51A8A"/>
    <w:rsid w:val="00A52B62"/>
    <w:rsid w:val="00A53A7A"/>
    <w:rsid w:val="00A53BC2"/>
    <w:rsid w:val="00A543D0"/>
    <w:rsid w:val="00A5443A"/>
    <w:rsid w:val="00A56F23"/>
    <w:rsid w:val="00A57648"/>
    <w:rsid w:val="00A60576"/>
    <w:rsid w:val="00A60CFC"/>
    <w:rsid w:val="00A6252D"/>
    <w:rsid w:val="00A662B8"/>
    <w:rsid w:val="00A66B43"/>
    <w:rsid w:val="00A671F2"/>
    <w:rsid w:val="00A676D0"/>
    <w:rsid w:val="00A67FB1"/>
    <w:rsid w:val="00A70244"/>
    <w:rsid w:val="00A70995"/>
    <w:rsid w:val="00A70D2D"/>
    <w:rsid w:val="00A71581"/>
    <w:rsid w:val="00A71BFE"/>
    <w:rsid w:val="00A747B2"/>
    <w:rsid w:val="00A74EF4"/>
    <w:rsid w:val="00A751CC"/>
    <w:rsid w:val="00A776F6"/>
    <w:rsid w:val="00A801C1"/>
    <w:rsid w:val="00A83653"/>
    <w:rsid w:val="00A84A94"/>
    <w:rsid w:val="00A852CC"/>
    <w:rsid w:val="00A87C22"/>
    <w:rsid w:val="00A87E5E"/>
    <w:rsid w:val="00A90077"/>
    <w:rsid w:val="00A90C4B"/>
    <w:rsid w:val="00A913F4"/>
    <w:rsid w:val="00A91406"/>
    <w:rsid w:val="00A92DEA"/>
    <w:rsid w:val="00A9305B"/>
    <w:rsid w:val="00A9525D"/>
    <w:rsid w:val="00AA0C3C"/>
    <w:rsid w:val="00AA7330"/>
    <w:rsid w:val="00AA7CAC"/>
    <w:rsid w:val="00AB0393"/>
    <w:rsid w:val="00AB2432"/>
    <w:rsid w:val="00AB497B"/>
    <w:rsid w:val="00AB5D4D"/>
    <w:rsid w:val="00AB70E7"/>
    <w:rsid w:val="00AC1A02"/>
    <w:rsid w:val="00AC25D7"/>
    <w:rsid w:val="00AC2C03"/>
    <w:rsid w:val="00AC2D5B"/>
    <w:rsid w:val="00AC4539"/>
    <w:rsid w:val="00AC6C3B"/>
    <w:rsid w:val="00AC73F0"/>
    <w:rsid w:val="00AD0619"/>
    <w:rsid w:val="00AD09DD"/>
    <w:rsid w:val="00AD0BD3"/>
    <w:rsid w:val="00AD1D26"/>
    <w:rsid w:val="00AD1E13"/>
    <w:rsid w:val="00AD242E"/>
    <w:rsid w:val="00AD2840"/>
    <w:rsid w:val="00AD3469"/>
    <w:rsid w:val="00AD4881"/>
    <w:rsid w:val="00AD5C70"/>
    <w:rsid w:val="00AD6FBD"/>
    <w:rsid w:val="00AD71C4"/>
    <w:rsid w:val="00AE18AE"/>
    <w:rsid w:val="00AE34AA"/>
    <w:rsid w:val="00AE4A41"/>
    <w:rsid w:val="00AE524F"/>
    <w:rsid w:val="00AE6F01"/>
    <w:rsid w:val="00AF0847"/>
    <w:rsid w:val="00AF2E12"/>
    <w:rsid w:val="00AF5060"/>
    <w:rsid w:val="00AF6BA8"/>
    <w:rsid w:val="00AF7237"/>
    <w:rsid w:val="00AF74E7"/>
    <w:rsid w:val="00B0001C"/>
    <w:rsid w:val="00B02370"/>
    <w:rsid w:val="00B0251A"/>
    <w:rsid w:val="00B07E67"/>
    <w:rsid w:val="00B104CD"/>
    <w:rsid w:val="00B12F42"/>
    <w:rsid w:val="00B14036"/>
    <w:rsid w:val="00B140EC"/>
    <w:rsid w:val="00B14B54"/>
    <w:rsid w:val="00B14B83"/>
    <w:rsid w:val="00B14E9D"/>
    <w:rsid w:val="00B153AF"/>
    <w:rsid w:val="00B166DB"/>
    <w:rsid w:val="00B16A4F"/>
    <w:rsid w:val="00B16B5F"/>
    <w:rsid w:val="00B16BEC"/>
    <w:rsid w:val="00B201C0"/>
    <w:rsid w:val="00B22043"/>
    <w:rsid w:val="00B22A2B"/>
    <w:rsid w:val="00B24944"/>
    <w:rsid w:val="00B250E6"/>
    <w:rsid w:val="00B2536A"/>
    <w:rsid w:val="00B27CF1"/>
    <w:rsid w:val="00B30F2D"/>
    <w:rsid w:val="00B32176"/>
    <w:rsid w:val="00B334CD"/>
    <w:rsid w:val="00B347A7"/>
    <w:rsid w:val="00B37334"/>
    <w:rsid w:val="00B403A8"/>
    <w:rsid w:val="00B41597"/>
    <w:rsid w:val="00B45178"/>
    <w:rsid w:val="00B47EF6"/>
    <w:rsid w:val="00B50740"/>
    <w:rsid w:val="00B50886"/>
    <w:rsid w:val="00B51172"/>
    <w:rsid w:val="00B528F2"/>
    <w:rsid w:val="00B52F3B"/>
    <w:rsid w:val="00B53921"/>
    <w:rsid w:val="00B548A9"/>
    <w:rsid w:val="00B54A44"/>
    <w:rsid w:val="00B54B3C"/>
    <w:rsid w:val="00B54F81"/>
    <w:rsid w:val="00B5641C"/>
    <w:rsid w:val="00B6012D"/>
    <w:rsid w:val="00B6177E"/>
    <w:rsid w:val="00B617CF"/>
    <w:rsid w:val="00B62DA3"/>
    <w:rsid w:val="00B62EF6"/>
    <w:rsid w:val="00B63878"/>
    <w:rsid w:val="00B641A7"/>
    <w:rsid w:val="00B64E4B"/>
    <w:rsid w:val="00B66A95"/>
    <w:rsid w:val="00B66E74"/>
    <w:rsid w:val="00B71E0B"/>
    <w:rsid w:val="00B725C8"/>
    <w:rsid w:val="00B75C00"/>
    <w:rsid w:val="00B76849"/>
    <w:rsid w:val="00B76865"/>
    <w:rsid w:val="00B7737B"/>
    <w:rsid w:val="00B80DA2"/>
    <w:rsid w:val="00B83110"/>
    <w:rsid w:val="00B8412D"/>
    <w:rsid w:val="00B85182"/>
    <w:rsid w:val="00B85A27"/>
    <w:rsid w:val="00B8753C"/>
    <w:rsid w:val="00B90908"/>
    <w:rsid w:val="00B91CC7"/>
    <w:rsid w:val="00B925B0"/>
    <w:rsid w:val="00B93EB5"/>
    <w:rsid w:val="00B9598E"/>
    <w:rsid w:val="00B9616B"/>
    <w:rsid w:val="00B96689"/>
    <w:rsid w:val="00B97CC5"/>
    <w:rsid w:val="00BA153F"/>
    <w:rsid w:val="00BA1EBC"/>
    <w:rsid w:val="00BA2471"/>
    <w:rsid w:val="00BA3DF9"/>
    <w:rsid w:val="00BA572C"/>
    <w:rsid w:val="00BA5F51"/>
    <w:rsid w:val="00BA6257"/>
    <w:rsid w:val="00BA632A"/>
    <w:rsid w:val="00BA7A71"/>
    <w:rsid w:val="00BA7BDD"/>
    <w:rsid w:val="00BA7C08"/>
    <w:rsid w:val="00BB02FD"/>
    <w:rsid w:val="00BB0318"/>
    <w:rsid w:val="00BB1859"/>
    <w:rsid w:val="00BB19C5"/>
    <w:rsid w:val="00BB33C6"/>
    <w:rsid w:val="00BB3AA6"/>
    <w:rsid w:val="00BB54F0"/>
    <w:rsid w:val="00BB5DD8"/>
    <w:rsid w:val="00BB5F9B"/>
    <w:rsid w:val="00BB64E6"/>
    <w:rsid w:val="00BB73F4"/>
    <w:rsid w:val="00BC0E0A"/>
    <w:rsid w:val="00BC1046"/>
    <w:rsid w:val="00BC1562"/>
    <w:rsid w:val="00BC1D66"/>
    <w:rsid w:val="00BC235F"/>
    <w:rsid w:val="00BC442E"/>
    <w:rsid w:val="00BC4C3D"/>
    <w:rsid w:val="00BC55A6"/>
    <w:rsid w:val="00BC57CD"/>
    <w:rsid w:val="00BC5D85"/>
    <w:rsid w:val="00BD058C"/>
    <w:rsid w:val="00BD1E4F"/>
    <w:rsid w:val="00BD48F5"/>
    <w:rsid w:val="00BD4E18"/>
    <w:rsid w:val="00BD520D"/>
    <w:rsid w:val="00BD5CF2"/>
    <w:rsid w:val="00BE0351"/>
    <w:rsid w:val="00BE03E0"/>
    <w:rsid w:val="00BE11BF"/>
    <w:rsid w:val="00BE2621"/>
    <w:rsid w:val="00BE3A77"/>
    <w:rsid w:val="00BE48D9"/>
    <w:rsid w:val="00BE68DD"/>
    <w:rsid w:val="00BE6E13"/>
    <w:rsid w:val="00BF022D"/>
    <w:rsid w:val="00BF05CF"/>
    <w:rsid w:val="00BF087D"/>
    <w:rsid w:val="00BF0A58"/>
    <w:rsid w:val="00BF0F6D"/>
    <w:rsid w:val="00BF24CB"/>
    <w:rsid w:val="00BF3749"/>
    <w:rsid w:val="00BF4454"/>
    <w:rsid w:val="00BF5AFB"/>
    <w:rsid w:val="00BF5F7E"/>
    <w:rsid w:val="00BF6192"/>
    <w:rsid w:val="00BF6458"/>
    <w:rsid w:val="00BF6CE9"/>
    <w:rsid w:val="00BF7228"/>
    <w:rsid w:val="00C02B52"/>
    <w:rsid w:val="00C0364E"/>
    <w:rsid w:val="00C04852"/>
    <w:rsid w:val="00C05427"/>
    <w:rsid w:val="00C05455"/>
    <w:rsid w:val="00C06D95"/>
    <w:rsid w:val="00C06EF8"/>
    <w:rsid w:val="00C100E0"/>
    <w:rsid w:val="00C111BB"/>
    <w:rsid w:val="00C11D0D"/>
    <w:rsid w:val="00C14A4D"/>
    <w:rsid w:val="00C15829"/>
    <w:rsid w:val="00C15AC8"/>
    <w:rsid w:val="00C16D52"/>
    <w:rsid w:val="00C170A4"/>
    <w:rsid w:val="00C17312"/>
    <w:rsid w:val="00C17C1A"/>
    <w:rsid w:val="00C20AA7"/>
    <w:rsid w:val="00C20CCD"/>
    <w:rsid w:val="00C21446"/>
    <w:rsid w:val="00C21A20"/>
    <w:rsid w:val="00C22D23"/>
    <w:rsid w:val="00C23156"/>
    <w:rsid w:val="00C23E28"/>
    <w:rsid w:val="00C24381"/>
    <w:rsid w:val="00C24C1D"/>
    <w:rsid w:val="00C252A9"/>
    <w:rsid w:val="00C26280"/>
    <w:rsid w:val="00C27171"/>
    <w:rsid w:val="00C310C0"/>
    <w:rsid w:val="00C31752"/>
    <w:rsid w:val="00C318E5"/>
    <w:rsid w:val="00C350B6"/>
    <w:rsid w:val="00C35852"/>
    <w:rsid w:val="00C35C6D"/>
    <w:rsid w:val="00C366A7"/>
    <w:rsid w:val="00C402F4"/>
    <w:rsid w:val="00C44B67"/>
    <w:rsid w:val="00C45EDD"/>
    <w:rsid w:val="00C463C0"/>
    <w:rsid w:val="00C50963"/>
    <w:rsid w:val="00C50CE5"/>
    <w:rsid w:val="00C51109"/>
    <w:rsid w:val="00C55E20"/>
    <w:rsid w:val="00C57941"/>
    <w:rsid w:val="00C57FC6"/>
    <w:rsid w:val="00C6117D"/>
    <w:rsid w:val="00C61C36"/>
    <w:rsid w:val="00C64290"/>
    <w:rsid w:val="00C64A35"/>
    <w:rsid w:val="00C669A5"/>
    <w:rsid w:val="00C7203E"/>
    <w:rsid w:val="00C7372B"/>
    <w:rsid w:val="00C74DC8"/>
    <w:rsid w:val="00C752E8"/>
    <w:rsid w:val="00C7536F"/>
    <w:rsid w:val="00C753BB"/>
    <w:rsid w:val="00C75BD0"/>
    <w:rsid w:val="00C760D2"/>
    <w:rsid w:val="00C765F4"/>
    <w:rsid w:val="00C76B6B"/>
    <w:rsid w:val="00C774E8"/>
    <w:rsid w:val="00C77FCA"/>
    <w:rsid w:val="00C800DC"/>
    <w:rsid w:val="00C811C2"/>
    <w:rsid w:val="00C81ED8"/>
    <w:rsid w:val="00C84100"/>
    <w:rsid w:val="00C84B2D"/>
    <w:rsid w:val="00C84DF3"/>
    <w:rsid w:val="00C85BC1"/>
    <w:rsid w:val="00C86063"/>
    <w:rsid w:val="00C9033C"/>
    <w:rsid w:val="00C9064B"/>
    <w:rsid w:val="00C910DF"/>
    <w:rsid w:val="00C91C60"/>
    <w:rsid w:val="00C930AE"/>
    <w:rsid w:val="00C932B1"/>
    <w:rsid w:val="00CA17DD"/>
    <w:rsid w:val="00CA1B7D"/>
    <w:rsid w:val="00CA2F77"/>
    <w:rsid w:val="00CA301E"/>
    <w:rsid w:val="00CA3D59"/>
    <w:rsid w:val="00CA54C5"/>
    <w:rsid w:val="00CA6717"/>
    <w:rsid w:val="00CA6D09"/>
    <w:rsid w:val="00CB1EF9"/>
    <w:rsid w:val="00CB1FCE"/>
    <w:rsid w:val="00CB1FE7"/>
    <w:rsid w:val="00CB2BEF"/>
    <w:rsid w:val="00CB4248"/>
    <w:rsid w:val="00CB53E0"/>
    <w:rsid w:val="00CB77E1"/>
    <w:rsid w:val="00CB7A23"/>
    <w:rsid w:val="00CC058D"/>
    <w:rsid w:val="00CC1AFA"/>
    <w:rsid w:val="00CC2308"/>
    <w:rsid w:val="00CC2784"/>
    <w:rsid w:val="00CC2CD1"/>
    <w:rsid w:val="00CC39A7"/>
    <w:rsid w:val="00CC45F0"/>
    <w:rsid w:val="00CD20C5"/>
    <w:rsid w:val="00CD3E26"/>
    <w:rsid w:val="00CD579F"/>
    <w:rsid w:val="00CD5BEC"/>
    <w:rsid w:val="00CD7154"/>
    <w:rsid w:val="00CE069B"/>
    <w:rsid w:val="00CE24AF"/>
    <w:rsid w:val="00CE3122"/>
    <w:rsid w:val="00CE3CF3"/>
    <w:rsid w:val="00CE4863"/>
    <w:rsid w:val="00CE6F73"/>
    <w:rsid w:val="00CE7AAF"/>
    <w:rsid w:val="00CF0D68"/>
    <w:rsid w:val="00CF269A"/>
    <w:rsid w:val="00CF2CC2"/>
    <w:rsid w:val="00CF5D5D"/>
    <w:rsid w:val="00CF5D83"/>
    <w:rsid w:val="00CF5E64"/>
    <w:rsid w:val="00CF711E"/>
    <w:rsid w:val="00D00002"/>
    <w:rsid w:val="00D00677"/>
    <w:rsid w:val="00D01927"/>
    <w:rsid w:val="00D0232A"/>
    <w:rsid w:val="00D023B8"/>
    <w:rsid w:val="00D03FD3"/>
    <w:rsid w:val="00D044DE"/>
    <w:rsid w:val="00D05DFF"/>
    <w:rsid w:val="00D12669"/>
    <w:rsid w:val="00D154D4"/>
    <w:rsid w:val="00D172F7"/>
    <w:rsid w:val="00D1782D"/>
    <w:rsid w:val="00D205AF"/>
    <w:rsid w:val="00D20982"/>
    <w:rsid w:val="00D21B7E"/>
    <w:rsid w:val="00D220BA"/>
    <w:rsid w:val="00D222F5"/>
    <w:rsid w:val="00D223AC"/>
    <w:rsid w:val="00D2352D"/>
    <w:rsid w:val="00D245F5"/>
    <w:rsid w:val="00D24831"/>
    <w:rsid w:val="00D24CC1"/>
    <w:rsid w:val="00D271BD"/>
    <w:rsid w:val="00D27A62"/>
    <w:rsid w:val="00D27D04"/>
    <w:rsid w:val="00D30F17"/>
    <w:rsid w:val="00D31E17"/>
    <w:rsid w:val="00D325F8"/>
    <w:rsid w:val="00D34ACD"/>
    <w:rsid w:val="00D34BDD"/>
    <w:rsid w:val="00D35C39"/>
    <w:rsid w:val="00D42E87"/>
    <w:rsid w:val="00D4384C"/>
    <w:rsid w:val="00D43C34"/>
    <w:rsid w:val="00D46541"/>
    <w:rsid w:val="00D46D0D"/>
    <w:rsid w:val="00D50269"/>
    <w:rsid w:val="00D52FBD"/>
    <w:rsid w:val="00D536CE"/>
    <w:rsid w:val="00D54BEE"/>
    <w:rsid w:val="00D54FBB"/>
    <w:rsid w:val="00D5614D"/>
    <w:rsid w:val="00D5688F"/>
    <w:rsid w:val="00D6101B"/>
    <w:rsid w:val="00D6174A"/>
    <w:rsid w:val="00D62686"/>
    <w:rsid w:val="00D63508"/>
    <w:rsid w:val="00D63F54"/>
    <w:rsid w:val="00D63FB0"/>
    <w:rsid w:val="00D703A5"/>
    <w:rsid w:val="00D7123A"/>
    <w:rsid w:val="00D7133F"/>
    <w:rsid w:val="00D726B3"/>
    <w:rsid w:val="00D74451"/>
    <w:rsid w:val="00D74949"/>
    <w:rsid w:val="00D75293"/>
    <w:rsid w:val="00D75543"/>
    <w:rsid w:val="00D75638"/>
    <w:rsid w:val="00D76065"/>
    <w:rsid w:val="00D762CD"/>
    <w:rsid w:val="00D76824"/>
    <w:rsid w:val="00D812B8"/>
    <w:rsid w:val="00D8210A"/>
    <w:rsid w:val="00D82F94"/>
    <w:rsid w:val="00D841D5"/>
    <w:rsid w:val="00D85D5F"/>
    <w:rsid w:val="00D86F36"/>
    <w:rsid w:val="00D87202"/>
    <w:rsid w:val="00D872E1"/>
    <w:rsid w:val="00D90202"/>
    <w:rsid w:val="00D92EC6"/>
    <w:rsid w:val="00D92F17"/>
    <w:rsid w:val="00D94948"/>
    <w:rsid w:val="00D9558B"/>
    <w:rsid w:val="00DA01EB"/>
    <w:rsid w:val="00DA1175"/>
    <w:rsid w:val="00DA15FE"/>
    <w:rsid w:val="00DA36D4"/>
    <w:rsid w:val="00DA3F08"/>
    <w:rsid w:val="00DA43EB"/>
    <w:rsid w:val="00DA43F3"/>
    <w:rsid w:val="00DA51E9"/>
    <w:rsid w:val="00DB025F"/>
    <w:rsid w:val="00DB2766"/>
    <w:rsid w:val="00DB2B02"/>
    <w:rsid w:val="00DB2D8C"/>
    <w:rsid w:val="00DB5489"/>
    <w:rsid w:val="00DB6437"/>
    <w:rsid w:val="00DB6E89"/>
    <w:rsid w:val="00DC043F"/>
    <w:rsid w:val="00DC09C9"/>
    <w:rsid w:val="00DC1AF9"/>
    <w:rsid w:val="00DC1CDC"/>
    <w:rsid w:val="00DC459B"/>
    <w:rsid w:val="00DC569F"/>
    <w:rsid w:val="00DC7ABC"/>
    <w:rsid w:val="00DD186F"/>
    <w:rsid w:val="00DD1BB5"/>
    <w:rsid w:val="00DD2EBD"/>
    <w:rsid w:val="00DD35F7"/>
    <w:rsid w:val="00DD38F2"/>
    <w:rsid w:val="00DD4A68"/>
    <w:rsid w:val="00DD56EF"/>
    <w:rsid w:val="00DD6562"/>
    <w:rsid w:val="00DD66FF"/>
    <w:rsid w:val="00DD681F"/>
    <w:rsid w:val="00DD68C9"/>
    <w:rsid w:val="00DD7C4E"/>
    <w:rsid w:val="00DE00E6"/>
    <w:rsid w:val="00DE0B1F"/>
    <w:rsid w:val="00DE3976"/>
    <w:rsid w:val="00DE5557"/>
    <w:rsid w:val="00DE56ED"/>
    <w:rsid w:val="00DF0138"/>
    <w:rsid w:val="00DF0930"/>
    <w:rsid w:val="00DF093E"/>
    <w:rsid w:val="00DF0BE6"/>
    <w:rsid w:val="00DF0DED"/>
    <w:rsid w:val="00DF1826"/>
    <w:rsid w:val="00DF286E"/>
    <w:rsid w:val="00DF2AC6"/>
    <w:rsid w:val="00DF2D8D"/>
    <w:rsid w:val="00DF442B"/>
    <w:rsid w:val="00DF4E48"/>
    <w:rsid w:val="00DF5B3E"/>
    <w:rsid w:val="00DF6657"/>
    <w:rsid w:val="00DF6870"/>
    <w:rsid w:val="00E00369"/>
    <w:rsid w:val="00E017DA"/>
    <w:rsid w:val="00E03B4A"/>
    <w:rsid w:val="00E057FB"/>
    <w:rsid w:val="00E0611F"/>
    <w:rsid w:val="00E06DCC"/>
    <w:rsid w:val="00E073A1"/>
    <w:rsid w:val="00E10CB2"/>
    <w:rsid w:val="00E116E8"/>
    <w:rsid w:val="00E1203D"/>
    <w:rsid w:val="00E13690"/>
    <w:rsid w:val="00E136B5"/>
    <w:rsid w:val="00E13B77"/>
    <w:rsid w:val="00E16743"/>
    <w:rsid w:val="00E170EB"/>
    <w:rsid w:val="00E20732"/>
    <w:rsid w:val="00E217B5"/>
    <w:rsid w:val="00E220C6"/>
    <w:rsid w:val="00E23D04"/>
    <w:rsid w:val="00E24166"/>
    <w:rsid w:val="00E24C46"/>
    <w:rsid w:val="00E26616"/>
    <w:rsid w:val="00E26DCE"/>
    <w:rsid w:val="00E307BD"/>
    <w:rsid w:val="00E30F58"/>
    <w:rsid w:val="00E31CA6"/>
    <w:rsid w:val="00E337C3"/>
    <w:rsid w:val="00E3475D"/>
    <w:rsid w:val="00E356F5"/>
    <w:rsid w:val="00E36AC4"/>
    <w:rsid w:val="00E36C23"/>
    <w:rsid w:val="00E373C6"/>
    <w:rsid w:val="00E376C4"/>
    <w:rsid w:val="00E37E6E"/>
    <w:rsid w:val="00E42894"/>
    <w:rsid w:val="00E4424F"/>
    <w:rsid w:val="00E4457A"/>
    <w:rsid w:val="00E472F4"/>
    <w:rsid w:val="00E47642"/>
    <w:rsid w:val="00E47CDF"/>
    <w:rsid w:val="00E50045"/>
    <w:rsid w:val="00E51612"/>
    <w:rsid w:val="00E51757"/>
    <w:rsid w:val="00E51C14"/>
    <w:rsid w:val="00E51ECD"/>
    <w:rsid w:val="00E5388C"/>
    <w:rsid w:val="00E54308"/>
    <w:rsid w:val="00E54633"/>
    <w:rsid w:val="00E54939"/>
    <w:rsid w:val="00E5529A"/>
    <w:rsid w:val="00E570BD"/>
    <w:rsid w:val="00E571C9"/>
    <w:rsid w:val="00E60122"/>
    <w:rsid w:val="00E60957"/>
    <w:rsid w:val="00E60ED8"/>
    <w:rsid w:val="00E63A33"/>
    <w:rsid w:val="00E6508C"/>
    <w:rsid w:val="00E66E02"/>
    <w:rsid w:val="00E679CB"/>
    <w:rsid w:val="00E67FE4"/>
    <w:rsid w:val="00E7175B"/>
    <w:rsid w:val="00E73AE4"/>
    <w:rsid w:val="00E74385"/>
    <w:rsid w:val="00E74D61"/>
    <w:rsid w:val="00E76AB8"/>
    <w:rsid w:val="00E77D27"/>
    <w:rsid w:val="00E77E62"/>
    <w:rsid w:val="00E80BD1"/>
    <w:rsid w:val="00E82AD2"/>
    <w:rsid w:val="00E85B21"/>
    <w:rsid w:val="00E9110E"/>
    <w:rsid w:val="00E920DF"/>
    <w:rsid w:val="00E931CD"/>
    <w:rsid w:val="00E94AFD"/>
    <w:rsid w:val="00E9511D"/>
    <w:rsid w:val="00E97157"/>
    <w:rsid w:val="00E97F24"/>
    <w:rsid w:val="00EA01E1"/>
    <w:rsid w:val="00EA7391"/>
    <w:rsid w:val="00EB16BB"/>
    <w:rsid w:val="00EB1785"/>
    <w:rsid w:val="00EB3EF2"/>
    <w:rsid w:val="00EB4E04"/>
    <w:rsid w:val="00EB6B5E"/>
    <w:rsid w:val="00EB71FE"/>
    <w:rsid w:val="00EC11C8"/>
    <w:rsid w:val="00EC2356"/>
    <w:rsid w:val="00EC2D54"/>
    <w:rsid w:val="00EC3E0F"/>
    <w:rsid w:val="00EC5C3F"/>
    <w:rsid w:val="00EC64A2"/>
    <w:rsid w:val="00EC7942"/>
    <w:rsid w:val="00EC7EF4"/>
    <w:rsid w:val="00EC7EFE"/>
    <w:rsid w:val="00ED02B4"/>
    <w:rsid w:val="00ED044C"/>
    <w:rsid w:val="00ED22C0"/>
    <w:rsid w:val="00ED24F5"/>
    <w:rsid w:val="00ED2FEF"/>
    <w:rsid w:val="00ED34B9"/>
    <w:rsid w:val="00ED3F69"/>
    <w:rsid w:val="00ED41D2"/>
    <w:rsid w:val="00ED53F8"/>
    <w:rsid w:val="00ED7560"/>
    <w:rsid w:val="00ED7DFE"/>
    <w:rsid w:val="00EE17D6"/>
    <w:rsid w:val="00EE46F9"/>
    <w:rsid w:val="00EE4C07"/>
    <w:rsid w:val="00EE70DD"/>
    <w:rsid w:val="00EE7CF1"/>
    <w:rsid w:val="00EF307E"/>
    <w:rsid w:val="00EF3C33"/>
    <w:rsid w:val="00EF4575"/>
    <w:rsid w:val="00EF5812"/>
    <w:rsid w:val="00EF68BD"/>
    <w:rsid w:val="00EF6D11"/>
    <w:rsid w:val="00F00847"/>
    <w:rsid w:val="00F025BB"/>
    <w:rsid w:val="00F03BC8"/>
    <w:rsid w:val="00F04071"/>
    <w:rsid w:val="00F04177"/>
    <w:rsid w:val="00F04211"/>
    <w:rsid w:val="00F04694"/>
    <w:rsid w:val="00F05BE4"/>
    <w:rsid w:val="00F05C40"/>
    <w:rsid w:val="00F05D3E"/>
    <w:rsid w:val="00F07A1B"/>
    <w:rsid w:val="00F12290"/>
    <w:rsid w:val="00F12EEE"/>
    <w:rsid w:val="00F1301F"/>
    <w:rsid w:val="00F13A8A"/>
    <w:rsid w:val="00F155AF"/>
    <w:rsid w:val="00F15FAA"/>
    <w:rsid w:val="00F17AD8"/>
    <w:rsid w:val="00F200DF"/>
    <w:rsid w:val="00F2080C"/>
    <w:rsid w:val="00F215B7"/>
    <w:rsid w:val="00F22E9D"/>
    <w:rsid w:val="00F247A2"/>
    <w:rsid w:val="00F273EC"/>
    <w:rsid w:val="00F30596"/>
    <w:rsid w:val="00F30620"/>
    <w:rsid w:val="00F30BC7"/>
    <w:rsid w:val="00F345D0"/>
    <w:rsid w:val="00F34D0E"/>
    <w:rsid w:val="00F35AA3"/>
    <w:rsid w:val="00F35F52"/>
    <w:rsid w:val="00F36047"/>
    <w:rsid w:val="00F37E61"/>
    <w:rsid w:val="00F37FC6"/>
    <w:rsid w:val="00F41923"/>
    <w:rsid w:val="00F41B4E"/>
    <w:rsid w:val="00F42230"/>
    <w:rsid w:val="00F42AE3"/>
    <w:rsid w:val="00F44CBB"/>
    <w:rsid w:val="00F44CD2"/>
    <w:rsid w:val="00F44D5B"/>
    <w:rsid w:val="00F44E3B"/>
    <w:rsid w:val="00F4590D"/>
    <w:rsid w:val="00F45C6D"/>
    <w:rsid w:val="00F45E0B"/>
    <w:rsid w:val="00F46B3F"/>
    <w:rsid w:val="00F47A0D"/>
    <w:rsid w:val="00F511ED"/>
    <w:rsid w:val="00F526E0"/>
    <w:rsid w:val="00F52E86"/>
    <w:rsid w:val="00F54AFD"/>
    <w:rsid w:val="00F55177"/>
    <w:rsid w:val="00F55667"/>
    <w:rsid w:val="00F5576D"/>
    <w:rsid w:val="00F56BA3"/>
    <w:rsid w:val="00F60DC1"/>
    <w:rsid w:val="00F62432"/>
    <w:rsid w:val="00F62A89"/>
    <w:rsid w:val="00F633F6"/>
    <w:rsid w:val="00F65B64"/>
    <w:rsid w:val="00F669AF"/>
    <w:rsid w:val="00F67CF1"/>
    <w:rsid w:val="00F710B4"/>
    <w:rsid w:val="00F71CC7"/>
    <w:rsid w:val="00F733C3"/>
    <w:rsid w:val="00F73887"/>
    <w:rsid w:val="00F739A8"/>
    <w:rsid w:val="00F74CDF"/>
    <w:rsid w:val="00F75643"/>
    <w:rsid w:val="00F77169"/>
    <w:rsid w:val="00F77F90"/>
    <w:rsid w:val="00F80209"/>
    <w:rsid w:val="00F80258"/>
    <w:rsid w:val="00F82461"/>
    <w:rsid w:val="00F82B57"/>
    <w:rsid w:val="00F835BA"/>
    <w:rsid w:val="00F8487A"/>
    <w:rsid w:val="00F84B42"/>
    <w:rsid w:val="00F84BB1"/>
    <w:rsid w:val="00F91046"/>
    <w:rsid w:val="00F92244"/>
    <w:rsid w:val="00F93BDD"/>
    <w:rsid w:val="00F94AAF"/>
    <w:rsid w:val="00F95685"/>
    <w:rsid w:val="00F96148"/>
    <w:rsid w:val="00FA0117"/>
    <w:rsid w:val="00FA270F"/>
    <w:rsid w:val="00FA30E2"/>
    <w:rsid w:val="00FA447D"/>
    <w:rsid w:val="00FA57B9"/>
    <w:rsid w:val="00FA5F21"/>
    <w:rsid w:val="00FB0EEB"/>
    <w:rsid w:val="00FB1C3B"/>
    <w:rsid w:val="00FB3623"/>
    <w:rsid w:val="00FB4F51"/>
    <w:rsid w:val="00FB5E07"/>
    <w:rsid w:val="00FB704A"/>
    <w:rsid w:val="00FB7618"/>
    <w:rsid w:val="00FC19FD"/>
    <w:rsid w:val="00FC2B66"/>
    <w:rsid w:val="00FC4803"/>
    <w:rsid w:val="00FC51B2"/>
    <w:rsid w:val="00FC6C7A"/>
    <w:rsid w:val="00FC7C18"/>
    <w:rsid w:val="00FD094C"/>
    <w:rsid w:val="00FD1B94"/>
    <w:rsid w:val="00FD1C9B"/>
    <w:rsid w:val="00FD3610"/>
    <w:rsid w:val="00FD5646"/>
    <w:rsid w:val="00FD5704"/>
    <w:rsid w:val="00FD729C"/>
    <w:rsid w:val="00FD7548"/>
    <w:rsid w:val="00FE1A20"/>
    <w:rsid w:val="00FE2513"/>
    <w:rsid w:val="00FE3DEF"/>
    <w:rsid w:val="00FE5EDC"/>
    <w:rsid w:val="00FE6EEC"/>
    <w:rsid w:val="00FF1C27"/>
    <w:rsid w:val="00FF2EB0"/>
    <w:rsid w:val="00FF3F7D"/>
    <w:rsid w:val="00FF4C81"/>
    <w:rsid w:val="00FF4F13"/>
    <w:rsid w:val="00FF6B66"/>
    <w:rsid w:val="00FF6E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8"/>
    <o:shapelayout v:ext="edit">
      <o:idmap v:ext="edit" data="1"/>
    </o:shapelayout>
  </w:shapeDefaults>
  <w:decimalSymbol w:val="."/>
  <w:listSeparator w:val=","/>
  <w14:docId w14:val="498E481F"/>
  <w15:docId w15:val="{081FAF88-8842-459A-BAB2-59CCD93710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271BD"/>
    <w:pPr>
      <w:spacing w:after="0" w:line="240" w:lineRule="auto"/>
    </w:pPr>
    <w:rPr>
      <w:rFonts w:ascii="Times New Roman" w:eastAsia="MS Mincho" w:hAnsi="Times New Roman" w:cs="Times New Roman"/>
      <w:sz w:val="24"/>
      <w:szCs w:val="24"/>
    </w:rPr>
  </w:style>
  <w:style w:type="paragraph" w:styleId="Heading2">
    <w:name w:val="heading 2"/>
    <w:basedOn w:val="Normal"/>
    <w:next w:val="Normal"/>
    <w:link w:val="Heading2Char"/>
    <w:qFormat/>
    <w:rsid w:val="00D271BD"/>
    <w:pPr>
      <w:keepNext/>
      <w:jc w:val="center"/>
      <w:outlineLvl w:val="1"/>
    </w:pPr>
    <w:rPr>
      <w:rFonts w:ascii="Arial" w:hAnsi="Arial" w:cs="Arial"/>
      <w:b/>
      <w:bCs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D271BD"/>
    <w:rPr>
      <w:rFonts w:ascii="Arial" w:eastAsia="MS Mincho" w:hAnsi="Arial" w:cs="Arial"/>
      <w:b/>
      <w:bCs/>
      <w:szCs w:val="24"/>
    </w:rPr>
  </w:style>
  <w:style w:type="paragraph" w:customStyle="1" w:styleId="Default">
    <w:name w:val="Default"/>
    <w:rsid w:val="00D271BD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D271B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271BD"/>
    <w:rPr>
      <w:rFonts w:ascii="Times New Roman" w:eastAsia="MS Mincho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271B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271BD"/>
    <w:rPr>
      <w:rFonts w:ascii="Tahoma" w:eastAsia="MS Mincho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317505"/>
    <w:pPr>
      <w:spacing w:before="100" w:beforeAutospacing="1" w:after="100" w:afterAutospacing="1"/>
    </w:pPr>
    <w:rPr>
      <w:rFonts w:eastAsia="Times New Roman"/>
    </w:rPr>
  </w:style>
  <w:style w:type="paragraph" w:styleId="ListParagraph">
    <w:name w:val="List Paragraph"/>
    <w:basedOn w:val="Normal"/>
    <w:uiPriority w:val="34"/>
    <w:qFormat/>
    <w:rsid w:val="00173F2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1376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E4527AC-95DA-4DDE-AED1-869B9945EA2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6</TotalTime>
  <Pages>5</Pages>
  <Words>426</Words>
  <Characters>2430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Fakir Mashuque Alamgir</cp:lastModifiedBy>
  <cp:revision>20</cp:revision>
  <cp:lastPrinted>2022-06-15T10:49:00Z</cp:lastPrinted>
  <dcterms:created xsi:type="dcterms:W3CDTF">2018-03-13T07:34:00Z</dcterms:created>
  <dcterms:modified xsi:type="dcterms:W3CDTF">2022-08-28T09:49:00Z</dcterms:modified>
</cp:coreProperties>
</file>